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3FE3E" w14:textId="77777777" w:rsidR="00C96DD7" w:rsidRDefault="00AE5DB9">
      <w:pPr>
        <w:pStyle w:val="Title"/>
      </w:pPr>
      <w:r>
        <w:t>South Sudan resilience baseline</w:t>
      </w:r>
    </w:p>
    <w:p w14:paraId="40BD9945" w14:textId="77777777" w:rsidR="00C96DD7" w:rsidRDefault="00AE5DB9">
      <w:pPr>
        <w:pStyle w:val="Subtitle"/>
      </w:pPr>
      <w:r>
        <w:t>Demographic profiles</w:t>
      </w:r>
    </w:p>
    <w:p w14:paraId="44ADB293" w14:textId="77777777" w:rsidR="00C96DD7" w:rsidRDefault="00AE5DB9">
      <w:pPr>
        <w:pStyle w:val="Author"/>
      </w:pPr>
      <w:r>
        <w:t>Monitoring and Evaluation Support Project (MESP)</w:t>
      </w:r>
    </w:p>
    <w:sdt>
      <w:sdtPr>
        <w:rPr>
          <w:rFonts w:eastAsiaTheme="minorEastAsia" w:cs="GillSansMTStd-Book"/>
          <w:caps w:val="0"/>
          <w:color w:val="6C6463"/>
          <w:sz w:val="22"/>
          <w:szCs w:val="22"/>
        </w:rPr>
        <w:id w:val="1935626942"/>
        <w:docPartObj>
          <w:docPartGallery w:val="Table of Contents"/>
          <w:docPartUnique/>
        </w:docPartObj>
      </w:sdtPr>
      <w:sdtEndPr/>
      <w:sdtContent>
        <w:p w14:paraId="56A88851" w14:textId="77777777" w:rsidR="00C96DD7" w:rsidRDefault="00AE5DB9">
          <w:pPr>
            <w:pStyle w:val="TOCHeading"/>
          </w:pPr>
          <w:r>
            <w:t>Table of contents</w:t>
          </w:r>
        </w:p>
        <w:p w14:paraId="1A82803E" w14:textId="77777777" w:rsidR="008B1790" w:rsidRDefault="00AE5DB9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8B1790">
            <w:fldChar w:fldCharType="separate"/>
          </w:r>
          <w:hyperlink w:anchor="_Toc106099663" w:history="1">
            <w:r w:rsidR="008B1790" w:rsidRPr="00825FD6">
              <w:rPr>
                <w:rStyle w:val="Hyperlink"/>
                <w:noProof/>
              </w:rPr>
              <w:t>1 Jur River (Western Bahr el Gazal)</w:t>
            </w:r>
            <w:r w:rsidR="008B1790">
              <w:rPr>
                <w:noProof/>
                <w:webHidden/>
              </w:rPr>
              <w:tab/>
            </w:r>
            <w:r w:rsidR="008B1790">
              <w:rPr>
                <w:noProof/>
                <w:webHidden/>
              </w:rPr>
              <w:fldChar w:fldCharType="begin"/>
            </w:r>
            <w:r w:rsidR="008B1790">
              <w:rPr>
                <w:noProof/>
                <w:webHidden/>
              </w:rPr>
              <w:instrText xml:space="preserve"> PAGEREF _Toc106099663 \h </w:instrText>
            </w:r>
            <w:r w:rsidR="008B1790">
              <w:rPr>
                <w:noProof/>
                <w:webHidden/>
              </w:rPr>
            </w:r>
            <w:r w:rsidR="008B1790">
              <w:rPr>
                <w:noProof/>
                <w:webHidden/>
              </w:rPr>
              <w:fldChar w:fldCharType="separate"/>
            </w:r>
            <w:r w:rsidR="008B1790">
              <w:rPr>
                <w:noProof/>
                <w:webHidden/>
              </w:rPr>
              <w:t>3</w:t>
            </w:r>
            <w:r w:rsidR="008B1790">
              <w:rPr>
                <w:noProof/>
                <w:webHidden/>
              </w:rPr>
              <w:fldChar w:fldCharType="end"/>
            </w:r>
          </w:hyperlink>
        </w:p>
        <w:p w14:paraId="1B7E84D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4" w:history="1">
            <w:r w:rsidRPr="00825FD6">
              <w:rPr>
                <w:rStyle w:val="Hyperlink"/>
                <w:noProof/>
              </w:rPr>
              <w:t>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A2BE7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5" w:history="1">
            <w:r w:rsidRPr="00825FD6">
              <w:rPr>
                <w:rStyle w:val="Hyperlink"/>
                <w:noProof/>
              </w:rPr>
              <w:t>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31EE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6" w:history="1">
            <w:r w:rsidRPr="00825FD6">
              <w:rPr>
                <w:rStyle w:val="Hyperlink"/>
                <w:noProof/>
              </w:rPr>
              <w:t>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6340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7" w:history="1">
            <w:r w:rsidRPr="00825FD6">
              <w:rPr>
                <w:rStyle w:val="Hyperlink"/>
                <w:noProof/>
              </w:rPr>
              <w:t>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7BB4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8" w:history="1">
            <w:r w:rsidRPr="00825FD6">
              <w:rPr>
                <w:rStyle w:val="Hyperlink"/>
                <w:noProof/>
              </w:rPr>
              <w:t>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8637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69" w:history="1">
            <w:r w:rsidRPr="00825FD6">
              <w:rPr>
                <w:rStyle w:val="Hyperlink"/>
                <w:noProof/>
              </w:rPr>
              <w:t>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DA44D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670" w:history="1">
            <w:r w:rsidRPr="00825FD6">
              <w:rPr>
                <w:rStyle w:val="Hyperlink"/>
                <w:noProof/>
              </w:rPr>
              <w:t>2 Wau (Western Bahr el Gaz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FB6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1" w:history="1">
            <w:r w:rsidRPr="00825FD6">
              <w:rPr>
                <w:rStyle w:val="Hyperlink"/>
                <w:noProof/>
              </w:rPr>
              <w:t>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DB206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2" w:history="1">
            <w:r w:rsidRPr="00825FD6">
              <w:rPr>
                <w:rStyle w:val="Hyperlink"/>
                <w:noProof/>
              </w:rPr>
              <w:t>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389F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3" w:history="1">
            <w:r w:rsidRPr="00825FD6">
              <w:rPr>
                <w:rStyle w:val="Hyperlink"/>
                <w:noProof/>
              </w:rPr>
              <w:t>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F9C64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4" w:history="1">
            <w:r w:rsidRPr="00825FD6">
              <w:rPr>
                <w:rStyle w:val="Hyperlink"/>
                <w:noProof/>
              </w:rPr>
              <w:t>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FB13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5" w:history="1">
            <w:r w:rsidRPr="00825FD6">
              <w:rPr>
                <w:rStyle w:val="Hyperlink"/>
                <w:noProof/>
              </w:rPr>
              <w:t>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EAC26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6" w:history="1">
            <w:r w:rsidRPr="00825FD6">
              <w:rPr>
                <w:rStyle w:val="Hyperlink"/>
                <w:noProof/>
              </w:rPr>
              <w:t>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F22D7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677" w:history="1">
            <w:r w:rsidRPr="00825FD6">
              <w:rPr>
                <w:rStyle w:val="Hyperlink"/>
                <w:noProof/>
              </w:rPr>
              <w:t>3 Budi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887D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8" w:history="1">
            <w:r w:rsidRPr="00825FD6">
              <w:rPr>
                <w:rStyle w:val="Hyperlink"/>
                <w:noProof/>
              </w:rPr>
              <w:t>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F447B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79" w:history="1">
            <w:r w:rsidRPr="00825FD6">
              <w:rPr>
                <w:rStyle w:val="Hyperlink"/>
                <w:noProof/>
              </w:rPr>
              <w:t>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2D735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0" w:history="1">
            <w:r w:rsidRPr="00825FD6">
              <w:rPr>
                <w:rStyle w:val="Hyperlink"/>
                <w:noProof/>
              </w:rPr>
              <w:t>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6F2C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1" w:history="1">
            <w:r w:rsidRPr="00825FD6">
              <w:rPr>
                <w:rStyle w:val="Hyperlink"/>
                <w:noProof/>
              </w:rPr>
              <w:t>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BC28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2" w:history="1">
            <w:r w:rsidRPr="00825FD6">
              <w:rPr>
                <w:rStyle w:val="Hyperlink"/>
                <w:noProof/>
              </w:rPr>
              <w:t>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2D53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3" w:history="1">
            <w:r w:rsidRPr="00825FD6">
              <w:rPr>
                <w:rStyle w:val="Hyperlink"/>
                <w:noProof/>
              </w:rPr>
              <w:t>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B6C55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684" w:history="1">
            <w:r w:rsidRPr="00825FD6">
              <w:rPr>
                <w:rStyle w:val="Hyperlink"/>
                <w:noProof/>
              </w:rPr>
              <w:t>4 Kapoeta North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7FDA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5" w:history="1">
            <w:r w:rsidRPr="00825FD6">
              <w:rPr>
                <w:rStyle w:val="Hyperlink"/>
                <w:noProof/>
              </w:rPr>
              <w:t>4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AC46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6" w:history="1">
            <w:r w:rsidRPr="00825FD6">
              <w:rPr>
                <w:rStyle w:val="Hyperlink"/>
                <w:noProof/>
              </w:rPr>
              <w:t>4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DDAB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7" w:history="1">
            <w:r w:rsidRPr="00825FD6">
              <w:rPr>
                <w:rStyle w:val="Hyperlink"/>
                <w:noProof/>
              </w:rPr>
              <w:t>4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B9D6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8" w:history="1">
            <w:r w:rsidRPr="00825FD6">
              <w:rPr>
                <w:rStyle w:val="Hyperlink"/>
                <w:noProof/>
              </w:rPr>
              <w:t>4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16D5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89" w:history="1">
            <w:r w:rsidRPr="00825FD6">
              <w:rPr>
                <w:rStyle w:val="Hyperlink"/>
                <w:noProof/>
              </w:rPr>
              <w:t>4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CEAB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0" w:history="1">
            <w:r w:rsidRPr="00825FD6">
              <w:rPr>
                <w:rStyle w:val="Hyperlink"/>
                <w:noProof/>
              </w:rPr>
              <w:t>4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634B8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691" w:history="1">
            <w:r w:rsidRPr="00825FD6">
              <w:rPr>
                <w:rStyle w:val="Hyperlink"/>
                <w:noProof/>
              </w:rPr>
              <w:t>5 Akobo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14B7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2" w:history="1">
            <w:r w:rsidRPr="00825FD6">
              <w:rPr>
                <w:rStyle w:val="Hyperlink"/>
                <w:noProof/>
              </w:rPr>
              <w:t>5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7E44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3" w:history="1">
            <w:r w:rsidRPr="00825FD6">
              <w:rPr>
                <w:rStyle w:val="Hyperlink"/>
                <w:noProof/>
              </w:rPr>
              <w:t>5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E24EF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4" w:history="1">
            <w:r w:rsidRPr="00825FD6">
              <w:rPr>
                <w:rStyle w:val="Hyperlink"/>
                <w:noProof/>
              </w:rPr>
              <w:t>5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B98D3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5" w:history="1">
            <w:r w:rsidRPr="00825FD6">
              <w:rPr>
                <w:rStyle w:val="Hyperlink"/>
                <w:noProof/>
              </w:rPr>
              <w:t>5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2B2B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6" w:history="1">
            <w:r w:rsidRPr="00825FD6">
              <w:rPr>
                <w:rStyle w:val="Hyperlink"/>
                <w:noProof/>
              </w:rPr>
              <w:t>5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FDF91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7" w:history="1">
            <w:r w:rsidRPr="00825FD6">
              <w:rPr>
                <w:rStyle w:val="Hyperlink"/>
                <w:noProof/>
              </w:rPr>
              <w:t>5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08E86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698" w:history="1">
            <w:r w:rsidRPr="00825FD6">
              <w:rPr>
                <w:rStyle w:val="Hyperlink"/>
                <w:noProof/>
              </w:rPr>
              <w:t>6 Duk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88425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699" w:history="1">
            <w:r w:rsidRPr="00825FD6">
              <w:rPr>
                <w:rStyle w:val="Hyperlink"/>
                <w:noProof/>
              </w:rPr>
              <w:t>6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254A3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0" w:history="1">
            <w:r w:rsidRPr="00825FD6">
              <w:rPr>
                <w:rStyle w:val="Hyperlink"/>
                <w:noProof/>
              </w:rPr>
              <w:t>6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5B8D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1" w:history="1">
            <w:r w:rsidRPr="00825FD6">
              <w:rPr>
                <w:rStyle w:val="Hyperlink"/>
                <w:noProof/>
              </w:rPr>
              <w:t>6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1292F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2" w:history="1">
            <w:r w:rsidRPr="00825FD6">
              <w:rPr>
                <w:rStyle w:val="Hyperlink"/>
                <w:noProof/>
              </w:rPr>
              <w:t>6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5CD6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3" w:history="1">
            <w:r w:rsidRPr="00825FD6">
              <w:rPr>
                <w:rStyle w:val="Hyperlink"/>
                <w:noProof/>
              </w:rPr>
              <w:t>6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70199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4" w:history="1">
            <w:r w:rsidRPr="00825FD6">
              <w:rPr>
                <w:rStyle w:val="Hyperlink"/>
                <w:noProof/>
              </w:rPr>
              <w:t>6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54889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05" w:history="1">
            <w:r w:rsidRPr="00825FD6">
              <w:rPr>
                <w:rStyle w:val="Hyperlink"/>
                <w:noProof/>
              </w:rPr>
              <w:t>7 Pib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C96A5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6" w:history="1">
            <w:r w:rsidRPr="00825FD6">
              <w:rPr>
                <w:rStyle w:val="Hyperlink"/>
                <w:noProof/>
              </w:rPr>
              <w:t>7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C20D6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7" w:history="1">
            <w:r w:rsidRPr="00825FD6">
              <w:rPr>
                <w:rStyle w:val="Hyperlink"/>
                <w:noProof/>
              </w:rPr>
              <w:t>7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4BD56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8" w:history="1">
            <w:r w:rsidRPr="00825FD6">
              <w:rPr>
                <w:rStyle w:val="Hyperlink"/>
                <w:noProof/>
              </w:rPr>
              <w:t>7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04F0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09" w:history="1">
            <w:r w:rsidRPr="00825FD6">
              <w:rPr>
                <w:rStyle w:val="Hyperlink"/>
                <w:noProof/>
              </w:rPr>
              <w:t>7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3AD2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0" w:history="1">
            <w:r w:rsidRPr="00825FD6">
              <w:rPr>
                <w:rStyle w:val="Hyperlink"/>
                <w:noProof/>
              </w:rPr>
              <w:t>7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5CE31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11" w:history="1">
            <w:r w:rsidRPr="00825FD6">
              <w:rPr>
                <w:rStyle w:val="Hyperlink"/>
                <w:noProof/>
              </w:rPr>
              <w:t>8 Ur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3E34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2" w:history="1">
            <w:r w:rsidRPr="00825FD6">
              <w:rPr>
                <w:rStyle w:val="Hyperlink"/>
                <w:noProof/>
              </w:rPr>
              <w:t>8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3CEF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3" w:history="1">
            <w:r w:rsidRPr="00825FD6">
              <w:rPr>
                <w:rStyle w:val="Hyperlink"/>
                <w:noProof/>
              </w:rPr>
              <w:t>8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803A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4" w:history="1">
            <w:r w:rsidRPr="00825FD6">
              <w:rPr>
                <w:rStyle w:val="Hyperlink"/>
                <w:noProof/>
              </w:rPr>
              <w:t>8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18F77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5" w:history="1">
            <w:r w:rsidRPr="00825FD6">
              <w:rPr>
                <w:rStyle w:val="Hyperlink"/>
                <w:noProof/>
              </w:rPr>
              <w:t>8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81A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6" w:history="1">
            <w:r w:rsidRPr="00825FD6">
              <w:rPr>
                <w:rStyle w:val="Hyperlink"/>
                <w:noProof/>
              </w:rPr>
              <w:t>8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EB637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7" w:history="1">
            <w:r w:rsidRPr="00825FD6">
              <w:rPr>
                <w:rStyle w:val="Hyperlink"/>
                <w:noProof/>
              </w:rPr>
              <w:t>8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0FC5A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18" w:history="1">
            <w:r w:rsidRPr="00825FD6">
              <w:rPr>
                <w:rStyle w:val="Hyperlink"/>
                <w:noProof/>
              </w:rPr>
              <w:t>9 Lee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DCE2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19" w:history="1">
            <w:r w:rsidRPr="00825FD6">
              <w:rPr>
                <w:rStyle w:val="Hyperlink"/>
                <w:noProof/>
              </w:rPr>
              <w:t>9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A969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0" w:history="1">
            <w:r w:rsidRPr="00825FD6">
              <w:rPr>
                <w:rStyle w:val="Hyperlink"/>
                <w:noProof/>
              </w:rPr>
              <w:t>9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10D2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1" w:history="1">
            <w:r w:rsidRPr="00825FD6">
              <w:rPr>
                <w:rStyle w:val="Hyperlink"/>
                <w:noProof/>
              </w:rPr>
              <w:t>9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3792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2" w:history="1">
            <w:r w:rsidRPr="00825FD6">
              <w:rPr>
                <w:rStyle w:val="Hyperlink"/>
                <w:noProof/>
              </w:rPr>
              <w:t>9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A8B2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3" w:history="1">
            <w:r w:rsidRPr="00825FD6">
              <w:rPr>
                <w:rStyle w:val="Hyperlink"/>
                <w:noProof/>
              </w:rPr>
              <w:t>9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A334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4" w:history="1">
            <w:r w:rsidRPr="00825FD6">
              <w:rPr>
                <w:rStyle w:val="Hyperlink"/>
                <w:noProof/>
              </w:rPr>
              <w:t>9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E4DC3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25" w:history="1">
            <w:r w:rsidRPr="00825FD6">
              <w:rPr>
                <w:rStyle w:val="Hyperlink"/>
                <w:noProof/>
              </w:rPr>
              <w:t>10 Mayendit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A0E61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6" w:history="1">
            <w:r w:rsidRPr="00825FD6">
              <w:rPr>
                <w:rStyle w:val="Hyperlink"/>
                <w:noProof/>
              </w:rPr>
              <w:t>10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65F39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7" w:history="1">
            <w:r w:rsidRPr="00825FD6">
              <w:rPr>
                <w:rStyle w:val="Hyperlink"/>
                <w:noProof/>
              </w:rPr>
              <w:t>10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0128E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8" w:history="1">
            <w:r w:rsidRPr="00825FD6">
              <w:rPr>
                <w:rStyle w:val="Hyperlink"/>
                <w:noProof/>
              </w:rPr>
              <w:t>10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4AD5F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29" w:history="1">
            <w:r w:rsidRPr="00825FD6">
              <w:rPr>
                <w:rStyle w:val="Hyperlink"/>
                <w:noProof/>
              </w:rPr>
              <w:t>10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C02E9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0" w:history="1">
            <w:r w:rsidRPr="00825FD6">
              <w:rPr>
                <w:rStyle w:val="Hyperlink"/>
                <w:noProof/>
              </w:rPr>
              <w:t>10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85F9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1" w:history="1">
            <w:r w:rsidRPr="00825FD6">
              <w:rPr>
                <w:rStyle w:val="Hyperlink"/>
                <w:noProof/>
              </w:rPr>
              <w:t>10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8E200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32" w:history="1">
            <w:r w:rsidRPr="00825FD6">
              <w:rPr>
                <w:rStyle w:val="Hyperlink"/>
                <w:noProof/>
              </w:rPr>
              <w:t>11 Panyijar (</w:t>
            </w:r>
            <w:r w:rsidRPr="00825FD6">
              <w:rPr>
                <w:rStyle w:val="Hyperlink"/>
                <w:noProof/>
              </w:rPr>
              <w:t>U</w:t>
            </w:r>
            <w:r w:rsidRPr="00825FD6">
              <w:rPr>
                <w:rStyle w:val="Hyperlink"/>
                <w:noProof/>
              </w:rPr>
              <w:t>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2FD4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3" w:history="1">
            <w:r w:rsidRPr="00825FD6">
              <w:rPr>
                <w:rStyle w:val="Hyperlink"/>
                <w:noProof/>
              </w:rPr>
              <w:t>1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B807B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4" w:history="1">
            <w:r w:rsidRPr="00825FD6">
              <w:rPr>
                <w:rStyle w:val="Hyperlink"/>
                <w:noProof/>
              </w:rPr>
              <w:t>1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CD9E8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5" w:history="1">
            <w:r w:rsidRPr="00825FD6">
              <w:rPr>
                <w:rStyle w:val="Hyperlink"/>
                <w:noProof/>
              </w:rPr>
              <w:t>1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07059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6" w:history="1">
            <w:r w:rsidRPr="00825FD6">
              <w:rPr>
                <w:rStyle w:val="Hyperlink"/>
                <w:noProof/>
              </w:rPr>
              <w:t>1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2E2B9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7" w:history="1">
            <w:r w:rsidRPr="00825FD6">
              <w:rPr>
                <w:rStyle w:val="Hyperlink"/>
                <w:noProof/>
              </w:rPr>
              <w:t>1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08542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38" w:history="1">
            <w:r w:rsidRPr="00825FD6">
              <w:rPr>
                <w:rStyle w:val="Hyperlink"/>
                <w:noProof/>
              </w:rPr>
              <w:t>1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51BB3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39" w:history="1">
            <w:r w:rsidRPr="00825FD6">
              <w:rPr>
                <w:rStyle w:val="Hyperlink"/>
                <w:noProof/>
              </w:rPr>
              <w:t>12 Baliet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4A35B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0" w:history="1">
            <w:r w:rsidRPr="00825FD6">
              <w:rPr>
                <w:rStyle w:val="Hyperlink"/>
                <w:noProof/>
              </w:rPr>
              <w:t>1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BA150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1" w:history="1">
            <w:r w:rsidRPr="00825FD6">
              <w:rPr>
                <w:rStyle w:val="Hyperlink"/>
                <w:noProof/>
              </w:rPr>
              <w:t>1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8704C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2" w:history="1">
            <w:r w:rsidRPr="00825FD6">
              <w:rPr>
                <w:rStyle w:val="Hyperlink"/>
                <w:noProof/>
              </w:rPr>
              <w:t>1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905BA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3" w:history="1">
            <w:r w:rsidRPr="00825FD6">
              <w:rPr>
                <w:rStyle w:val="Hyperlink"/>
                <w:noProof/>
              </w:rPr>
              <w:t>1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D7C8C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4" w:history="1">
            <w:r w:rsidRPr="00825FD6">
              <w:rPr>
                <w:rStyle w:val="Hyperlink"/>
                <w:noProof/>
              </w:rPr>
              <w:t>1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FE7BD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5" w:history="1">
            <w:r w:rsidRPr="00825FD6">
              <w:rPr>
                <w:rStyle w:val="Hyperlink"/>
                <w:noProof/>
              </w:rPr>
              <w:t>1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A388A" w14:textId="77777777" w:rsidR="008B1790" w:rsidRDefault="008B1790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9746" w:history="1">
            <w:r w:rsidRPr="00825FD6">
              <w:rPr>
                <w:rStyle w:val="Hyperlink"/>
                <w:noProof/>
              </w:rPr>
              <w:t>13 Ulang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80224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7" w:history="1">
            <w:r w:rsidRPr="00825FD6">
              <w:rPr>
                <w:rStyle w:val="Hyperlink"/>
                <w:noProof/>
              </w:rPr>
              <w:t>1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6EA3B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8" w:history="1">
            <w:r w:rsidRPr="00825FD6">
              <w:rPr>
                <w:rStyle w:val="Hyperlink"/>
                <w:noProof/>
              </w:rPr>
              <w:t>1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4BA63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49" w:history="1">
            <w:r w:rsidRPr="00825FD6">
              <w:rPr>
                <w:rStyle w:val="Hyperlink"/>
                <w:noProof/>
              </w:rPr>
              <w:t>1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F69F6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50" w:history="1">
            <w:r w:rsidRPr="00825FD6">
              <w:rPr>
                <w:rStyle w:val="Hyperlink"/>
                <w:noProof/>
              </w:rPr>
              <w:t>1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10844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51" w:history="1">
            <w:r w:rsidRPr="00825FD6">
              <w:rPr>
                <w:rStyle w:val="Hyperlink"/>
                <w:noProof/>
              </w:rPr>
              <w:t>1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6E2F5" w14:textId="77777777" w:rsidR="008B1790" w:rsidRDefault="008B1790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9752" w:history="1">
            <w:r w:rsidRPr="00825FD6">
              <w:rPr>
                <w:rStyle w:val="Hyperlink"/>
                <w:noProof/>
              </w:rPr>
              <w:t>1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DAB11" w14:textId="77777777" w:rsidR="00C96DD7" w:rsidRDefault="00AE5DB9">
          <w:r>
            <w:fldChar w:fldCharType="end"/>
          </w:r>
        </w:p>
      </w:sdtContent>
    </w:sdt>
    <w:p w14:paraId="1E3891C1" w14:textId="77777777" w:rsidR="00C96DD7" w:rsidRDefault="00AE5DB9">
      <w:pPr>
        <w:pStyle w:val="Heading1"/>
      </w:pPr>
      <w:bookmarkStart w:id="0" w:name="jur-river-western-bahr-el-gazal"/>
      <w:bookmarkStart w:id="1" w:name="_Toc106099663"/>
      <w:r>
        <w:t>1 Jur River (Western Bahr el Gazal)</w:t>
      </w:r>
      <w:bookmarkEnd w:id="1"/>
    </w:p>
    <w:p w14:paraId="7B3C6623" w14:textId="77777777" w:rsidR="00C96DD7" w:rsidRDefault="00AE5DB9">
      <w:pPr>
        <w:pStyle w:val="Heading2"/>
      </w:pPr>
      <w:bookmarkStart w:id="2" w:name="age"/>
      <w:bookmarkStart w:id="3" w:name="_Toc106099664"/>
      <w:r>
        <w:t>1.1 Age</w:t>
      </w:r>
      <w:bookmarkEnd w:id="3"/>
    </w:p>
    <w:p w14:paraId="5727426D" w14:textId="77777777" w:rsidR="00C96DD7" w:rsidRDefault="00AE5DB9">
      <w:pPr>
        <w:pStyle w:val="SourceCode"/>
      </w:pPr>
      <w:r>
        <w:rPr>
          <w:rStyle w:val="CommentTok"/>
        </w:rPr>
        <w:t>#include_</w:t>
      </w:r>
      <w:proofErr w:type="gramStart"/>
      <w:r>
        <w:rPr>
          <w:rStyle w:val="CommentTok"/>
        </w:rPr>
        <w:t>graphics(</w:t>
      </w:r>
      <w:proofErr w:type="gramEnd"/>
      <w:r>
        <w:rPr>
          <w:rStyle w:val="CommentTok"/>
        </w:rPr>
        <w:t xml:space="preserve">here("output/viz/Jur River/age density, </w:t>
      </w:r>
      <w:proofErr w:type="spellStart"/>
      <w:r>
        <w:rPr>
          <w:rStyle w:val="CommentTok"/>
        </w:rPr>
        <w:t>Jur</w:t>
      </w:r>
      <w:proofErr w:type="spellEnd"/>
      <w:r>
        <w:rPr>
          <w:rStyle w:val="CommentTok"/>
        </w:rPr>
        <w:t xml:space="preserve"> River.png"))</w:t>
      </w:r>
    </w:p>
    <w:p w14:paraId="182C373A" w14:textId="77777777" w:rsidR="00C96DD7" w:rsidRDefault="00AE5DB9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density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734F6790" w14:textId="77777777" w:rsidR="00C96DD7" w:rsidRDefault="00AE5DB9">
      <w:pPr>
        <w:pStyle w:val="FirstParagraph"/>
      </w:pPr>
      <w:r>
        <w:rPr>
          <w:noProof/>
        </w:rPr>
        <w:drawing>
          <wp:inline distT="0" distB="0" distL="0" distR="0" wp14:anchorId="1846834A" wp14:editId="6427748A">
            <wp:extent cx="5943600" cy="339634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.killian/Documents/South%20Sudan%20resilience%20-%20MSI/output/viz/Jur%20River/age%20density,%20Jur%20Riv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4E1B1" w14:textId="77777777" w:rsidR="00C96DD7" w:rsidRDefault="00AE5DB9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pyramid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1593302D" w14:textId="77777777" w:rsidR="00C96DD7" w:rsidRDefault="00AE5DB9">
      <w:pPr>
        <w:pStyle w:val="FirstParagraph"/>
      </w:pPr>
      <w:r>
        <w:rPr>
          <w:noProof/>
        </w:rPr>
        <w:lastRenderedPageBreak/>
        <w:drawing>
          <wp:inline distT="0" distB="0" distL="0" distR="0" wp14:anchorId="58AEB6FC" wp14:editId="41AECE1E">
            <wp:extent cx="5943600" cy="339634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.killian/Documents/South%20Sudan%20resilience%20-%20MSI/output/viz/Jur%20River/age%20pyramid,%20Jur%20Riv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BDEE7" w14:textId="77777777" w:rsidR="00C96DD7" w:rsidRDefault="00AE5DB9">
      <w:pPr>
        <w:pStyle w:val="Heading2"/>
      </w:pPr>
      <w:bookmarkStart w:id="4" w:name="household"/>
      <w:bookmarkStart w:id="5" w:name="_Toc106099665"/>
      <w:bookmarkEnd w:id="2"/>
      <w:r>
        <w:t>1.2 Household</w:t>
      </w:r>
      <w:bookmarkEnd w:id="5"/>
    </w:p>
    <w:p w14:paraId="3E93125E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6" w:name="unnamed-chunk-7"/>
      <w:r>
        <w:rPr>
          <w:b/>
        </w:rPr>
        <w:fldChar w:fldCharType="begin"/>
      </w:r>
      <w:r>
        <w:rPr>
          <w:b/>
        </w:rPr>
        <w:instrText>SEQ tab \</w:instrText>
      </w:r>
      <w:r>
        <w:rPr>
          <w:b/>
        </w:rPr>
        <w:instrText>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</w:t>
      </w:r>
      <w:r>
        <w:rPr>
          <w:b/>
        </w:rPr>
        <w:fldChar w:fldCharType="end"/>
      </w:r>
      <w:bookmarkEnd w:id="6"/>
      <w:r>
        <w:t xml:space="preserve">: Household siz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548D3FD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80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44D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2C1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8C7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EECCC7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678B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D0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BA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7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A4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1D6D1E2B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7" w:name="unnamed-chunk-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</w:t>
      </w:r>
      <w:r>
        <w:rPr>
          <w:b/>
        </w:rPr>
        <w:fldChar w:fldCharType="end"/>
      </w:r>
      <w:bookmarkEnd w:id="7"/>
      <w:r>
        <w:t xml:space="preserve">: Proportion females 12-18 married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17FDD7B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13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00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B3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512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D6C800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88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12E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AE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4% - 2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86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2E2384F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1E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051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2D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8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3D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23B09807" w14:textId="77777777" w:rsidR="00C96DD7" w:rsidRDefault="00AE5DB9">
      <w:pPr>
        <w:pStyle w:val="Heading2"/>
      </w:pPr>
      <w:bookmarkStart w:id="8" w:name="education"/>
      <w:bookmarkStart w:id="9" w:name="_Toc106099666"/>
      <w:bookmarkEnd w:id="4"/>
      <w:r>
        <w:t>1.3 Education</w:t>
      </w:r>
      <w:bookmarkEnd w:id="9"/>
    </w:p>
    <w:p w14:paraId="48C50308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0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</w:t>
      </w:r>
      <w:r>
        <w:rPr>
          <w:b/>
        </w:rPr>
        <w:fldChar w:fldCharType="end"/>
      </w:r>
      <w:bookmarkEnd w:id="1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4CF7A8E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236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0C7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09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79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54DDFC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A7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5C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,8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3EB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D1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8% - 70.7%</w:t>
            </w:r>
          </w:p>
        </w:tc>
      </w:tr>
      <w:tr w:rsidR="00C96DD7" w14:paraId="4E89F5E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F2CB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244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,4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69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4B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8% - 31.1%</w:t>
            </w:r>
          </w:p>
        </w:tc>
      </w:tr>
      <w:tr w:rsidR="00C96DD7" w14:paraId="1BBAB51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B16A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C5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024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E0D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29.5%</w:t>
            </w:r>
          </w:p>
        </w:tc>
      </w:tr>
      <w:tr w:rsidR="00C96DD7" w14:paraId="137CF11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1C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E9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26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BE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461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14.4%</w:t>
            </w:r>
          </w:p>
        </w:tc>
      </w:tr>
    </w:tbl>
    <w:p w14:paraId="3B39DB5E" w14:textId="77777777" w:rsidR="00C96DD7" w:rsidRDefault="00AE5DB9">
      <w:pPr>
        <w:pStyle w:val="Heading2"/>
      </w:pPr>
      <w:bookmarkStart w:id="11" w:name="livelihoods"/>
      <w:bookmarkStart w:id="12" w:name="_Toc106099667"/>
      <w:bookmarkEnd w:id="8"/>
      <w:r>
        <w:t>1.4 Livelihoods</w:t>
      </w:r>
      <w:bookmarkEnd w:id="12"/>
    </w:p>
    <w:p w14:paraId="35A18116" w14:textId="77777777" w:rsidR="00C96DD7" w:rsidRDefault="00AE5DB9">
      <w:pPr>
        <w:pStyle w:val="Heading3"/>
      </w:pPr>
      <w:bookmarkStart w:id="13" w:name="economic-activity-in-last-10-years-q314"/>
      <w:r>
        <w:t xml:space="preserve">1.4.1 </w:t>
      </w:r>
      <w:r>
        <w:t>Economic activity in last 10 years (Q314)</w:t>
      </w:r>
    </w:p>
    <w:p w14:paraId="0FE1FDF7" w14:textId="77777777" w:rsidR="00C96DD7" w:rsidRDefault="00AE5DB9">
      <w:pPr>
        <w:pStyle w:val="Heading3"/>
      </w:pPr>
      <w:bookmarkStart w:id="14" w:name="income-sources-q401-q402"/>
      <w:bookmarkEnd w:id="13"/>
      <w:r>
        <w:t>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1"/>
        <w:gridCol w:w="3398"/>
        <w:gridCol w:w="1537"/>
        <w:gridCol w:w="2824"/>
      </w:tblGrid>
      <w:tr w:rsidR="00C96DD7" w14:paraId="26C47175" w14:textId="77777777">
        <w:tc>
          <w:tcPr>
            <w:tcW w:w="0" w:type="auto"/>
          </w:tcPr>
          <w:p w14:paraId="6BD89F74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9"/>
              <w:gridCol w:w="886"/>
              <w:gridCol w:w="827"/>
            </w:tblGrid>
            <w:tr w:rsidR="00C96DD7" w14:paraId="2B7EE32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6A243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FC54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45A2A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7AA686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DCFEE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2B8C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84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A9C2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C96DD7" w14:paraId="2598F3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89C9F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15828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3CB28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C96DD7" w14:paraId="73FF626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C914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247ED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22E03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C96DD7" w14:paraId="3E412F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7023B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17638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51D4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C96DD7" w14:paraId="0E0E37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B992C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409FF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452E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C96DD7" w14:paraId="50CC43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849E3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7A93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E42E2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15E15B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53AAF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D24BA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AD068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C96DD7" w14:paraId="0DAA9B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71462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9DC94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3F3A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42B4CB8E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0BB1A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AAD1F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503F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2CF1D75C" w14:textId="77777777" w:rsidR="00C96DD7" w:rsidRDefault="00C96DD7"/>
        </w:tc>
        <w:tc>
          <w:tcPr>
            <w:tcW w:w="0" w:type="auto"/>
          </w:tcPr>
          <w:p w14:paraId="54DFB6EB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" w:name="unnamed-chunk-1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5</w:t>
            </w:r>
            <w:r>
              <w:rPr>
                <w:b/>
              </w:rPr>
              <w:fldChar w:fldCharType="end"/>
            </w:r>
            <w:bookmarkEnd w:id="1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81"/>
              <w:gridCol w:w="827"/>
            </w:tblGrid>
            <w:tr w:rsidR="00C96DD7" w14:paraId="7D32970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792EB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00DD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5F235D8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D926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9CB04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1.9%</w:t>
                  </w:r>
                </w:p>
              </w:tc>
            </w:tr>
            <w:tr w:rsidR="00C96DD7" w14:paraId="0EF3945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C7AD5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514C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C96DD7" w14:paraId="74B19C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8DDD5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720EE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.1%</w:t>
                  </w:r>
                </w:p>
              </w:tc>
            </w:tr>
            <w:tr w:rsidR="00C96DD7" w14:paraId="058CB2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C49D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ECEE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C96DD7" w14:paraId="3328F9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B20BD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7D621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6%</w:t>
                  </w:r>
                </w:p>
              </w:tc>
            </w:tr>
            <w:tr w:rsidR="00C96DD7" w14:paraId="6E609B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F9937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9B643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5%</w:t>
                  </w:r>
                </w:p>
              </w:tc>
            </w:tr>
            <w:tr w:rsidR="00C96DD7" w14:paraId="3360074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3396F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337D7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2%</w:t>
                  </w:r>
                </w:p>
              </w:tc>
            </w:tr>
            <w:tr w:rsidR="00C96DD7" w14:paraId="785611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03331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CBB1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0%</w:t>
                  </w:r>
                </w:p>
              </w:tc>
            </w:tr>
            <w:tr w:rsidR="00C96DD7" w14:paraId="631BCF5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F114E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BADF7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C96DD7" w14:paraId="6BC719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F1BC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0A21F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4%</w:t>
                  </w:r>
                </w:p>
              </w:tc>
            </w:tr>
            <w:tr w:rsidR="00C96DD7" w14:paraId="430E0E3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177F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72E6D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C96DD7" w14:paraId="301410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43F42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F9468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C96DD7" w14:paraId="6DB9D2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DAF49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E5820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C96DD7" w14:paraId="54139B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D7274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09CD3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8%</w:t>
                  </w:r>
                </w:p>
              </w:tc>
            </w:tr>
            <w:tr w:rsidR="00C96DD7" w14:paraId="7D81E0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356E3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D1C51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C96DD7" w14:paraId="3D95F1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8FCCE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B55BF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4%</w:t>
                  </w:r>
                </w:p>
              </w:tc>
            </w:tr>
            <w:tr w:rsidR="00C96DD7" w14:paraId="4DCEA2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64E5F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D815F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C96DD7" w14:paraId="39710F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2EB53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E9CD2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C96DD7" w14:paraId="7D4EBE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C524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6E736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C96DD7" w14:paraId="2769B30D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DF599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7DAD2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4%</w:t>
                  </w:r>
                </w:p>
              </w:tc>
            </w:tr>
          </w:tbl>
          <w:p w14:paraId="1D06BE6F" w14:textId="77777777" w:rsidR="00C96DD7" w:rsidRDefault="00C96DD7"/>
        </w:tc>
      </w:tr>
    </w:tbl>
    <w:p w14:paraId="594153C5" w14:textId="77777777" w:rsidR="00C96DD7" w:rsidRDefault="00AE5DB9">
      <w:pPr>
        <w:pStyle w:val="Heading2"/>
      </w:pPr>
      <w:bookmarkStart w:id="16" w:name="food-security"/>
      <w:bookmarkStart w:id="17" w:name="_Toc106099668"/>
      <w:bookmarkEnd w:id="11"/>
      <w:bookmarkEnd w:id="14"/>
      <w:r>
        <w:lastRenderedPageBreak/>
        <w:t>1.5 Food security</w:t>
      </w:r>
      <w:bookmarkEnd w:id="17"/>
    </w:p>
    <w:p w14:paraId="3A37843C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3B21E40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B9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5DD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705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47B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2F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26B4470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495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66D9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6DB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DE5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 - 7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145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C96DD7" w14:paraId="7570E49C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3F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33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61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5D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01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C96DD7" w14:paraId="5D6F978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F26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1F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B9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27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5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111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C96DD7" w14:paraId="43A30C8C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4D7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68FB498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524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B40580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8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</w:t>
      </w:r>
      <w:r>
        <w:rPr>
          <w:b/>
        </w:rPr>
        <w:fldChar w:fldCharType="end"/>
      </w:r>
      <w:bookmarkEnd w:id="1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1E9A5171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96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A3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76A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60E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B88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6E712BD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31B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0A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D5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12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 - 8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C6E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69C6959A" w14:textId="77777777" w:rsidR="00C96DD7" w:rsidRDefault="00AE5DB9">
      <w:pPr>
        <w:pStyle w:val="Heading2"/>
      </w:pPr>
      <w:bookmarkStart w:id="19" w:name="health"/>
      <w:bookmarkStart w:id="20" w:name="_Toc106099669"/>
      <w:bookmarkEnd w:id="16"/>
      <w:r>
        <w:t>1.6 Health</w:t>
      </w:r>
      <w:bookmarkEnd w:id="20"/>
    </w:p>
    <w:p w14:paraId="026636F3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1" w:name="unnamed-chunk-1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</w:t>
      </w:r>
      <w:r>
        <w:rPr>
          <w:b/>
        </w:rPr>
        <w:fldChar w:fldCharType="end"/>
      </w:r>
      <w:bookmarkEnd w:id="2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72DE535F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6C1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543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91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A5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462EE0F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4A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BF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08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731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59.6%</w:t>
            </w:r>
          </w:p>
        </w:tc>
      </w:tr>
      <w:tr w:rsidR="00C96DD7" w14:paraId="0B5C4BA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927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01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8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3E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EC3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2% - 73.9%</w:t>
            </w:r>
          </w:p>
        </w:tc>
      </w:tr>
      <w:tr w:rsidR="00C96DD7" w14:paraId="05C8122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D0D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7D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57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8D8F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 - 54.6%</w:t>
            </w:r>
          </w:p>
        </w:tc>
      </w:tr>
      <w:tr w:rsidR="00C96DD7" w14:paraId="0A632D60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88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40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8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00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C0C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8% - 56.1%</w:t>
            </w:r>
          </w:p>
        </w:tc>
      </w:tr>
    </w:tbl>
    <w:p w14:paraId="19D0787F" w14:textId="77777777" w:rsidR="00C96DD7" w:rsidRDefault="00AE5DB9">
      <w:pPr>
        <w:pStyle w:val="Heading3"/>
      </w:pPr>
      <w:bookmarkStart w:id="22" w:name="purpose-of-visit-with-satisfaction-rates"/>
      <w:r>
        <w:t xml:space="preserve">1.6.1 </w:t>
      </w:r>
      <w:r>
        <w:t>Purpose of visit, with satisfaction rates</w:t>
      </w:r>
    </w:p>
    <w:p w14:paraId="6DAB5196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3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</w:t>
      </w:r>
      <w:r>
        <w:rPr>
          <w:b/>
        </w:rPr>
        <w:fldChar w:fldCharType="end"/>
      </w:r>
      <w:bookmarkEnd w:id="23"/>
      <w:r>
        <w:t xml:space="preserve">: Health clinic satisfaction by servic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090A824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5E3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F1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5F01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76F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EB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F55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587A4D5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55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B7C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1F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% - 9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38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5B0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% - 5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9A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0D3056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60E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9D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09E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3% - 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50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EB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E9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15E6E79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A11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8FE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A8B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 - 6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75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28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DE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7813ACA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F32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48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E0E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4% - 2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45C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D3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088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560AEC6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411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20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27E3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 - 2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48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D4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8% - 6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FF6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493629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B5F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664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9D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9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44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8C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67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2D85FA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316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0D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437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 - 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D5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3F1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8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D0E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5C3718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955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0FE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34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EB9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777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5% - 8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6E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1C1C1B3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E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149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39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AF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40D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6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2B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7D4CA5B4" w14:textId="77777777" w:rsidR="00C96DD7" w:rsidRDefault="00AE5DB9">
      <w:pPr>
        <w:pStyle w:val="Heading1"/>
      </w:pPr>
      <w:bookmarkStart w:id="24" w:name="wau-western-bahr-el-gazal"/>
      <w:bookmarkStart w:id="25" w:name="_Toc106099670"/>
      <w:bookmarkEnd w:id="0"/>
      <w:bookmarkEnd w:id="19"/>
      <w:bookmarkEnd w:id="22"/>
      <w:r>
        <w:t xml:space="preserve">2 </w:t>
      </w:r>
      <w:r>
        <w:t>Wau (Western Bahr el Gazal)</w:t>
      </w:r>
      <w:bookmarkEnd w:id="25"/>
    </w:p>
    <w:p w14:paraId="007DE859" w14:textId="77777777" w:rsidR="00C96DD7" w:rsidRDefault="00AE5DB9">
      <w:pPr>
        <w:pStyle w:val="Heading2"/>
      </w:pPr>
      <w:bookmarkStart w:id="26" w:name="age-1"/>
      <w:bookmarkStart w:id="27" w:name="_Toc106099671"/>
      <w:r>
        <w:t>2.1 Age</w:t>
      </w:r>
      <w:bookmarkEnd w:id="27"/>
    </w:p>
    <w:p w14:paraId="79475ED8" w14:textId="77777777" w:rsidR="00C96DD7" w:rsidRDefault="00AE5DB9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density, Wau.png"</w:t>
      </w:r>
      <w:r>
        <w:rPr>
          <w:rStyle w:val="NormalTok"/>
        </w:rPr>
        <w:t>))</w:t>
      </w:r>
    </w:p>
    <w:p w14:paraId="420E6D5F" w14:textId="77777777" w:rsidR="00C96DD7" w:rsidRDefault="00AE5DB9">
      <w:pPr>
        <w:pStyle w:val="FirstParagraph"/>
      </w:pPr>
      <w:r>
        <w:rPr>
          <w:noProof/>
        </w:rPr>
        <w:drawing>
          <wp:inline distT="0" distB="0" distL="0" distR="0" wp14:anchorId="6A26364E" wp14:editId="56FE2D45">
            <wp:extent cx="5943600" cy="339634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/Users/dan.killian/Documents/South%20Sudan%20resilience%20-%20MSI/output/viz/Wau/age%20density,%20W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69FEA" w14:textId="77777777" w:rsidR="00C96DD7" w:rsidRDefault="00AE5DB9">
      <w:pPr>
        <w:pStyle w:val="SourceCode"/>
      </w:pPr>
      <w:proofErr w:type="spellStart"/>
      <w:r>
        <w:rPr>
          <w:rStyle w:val="FunctionTok"/>
        </w:rPr>
        <w:lastRenderedPageBreak/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pyramid, Wau.png"</w:t>
      </w:r>
      <w:r>
        <w:rPr>
          <w:rStyle w:val="NormalTok"/>
        </w:rPr>
        <w:t>))</w:t>
      </w:r>
    </w:p>
    <w:p w14:paraId="4DB1BC02" w14:textId="77777777" w:rsidR="00C96DD7" w:rsidRDefault="00AE5DB9">
      <w:pPr>
        <w:pStyle w:val="FirstParagraph"/>
      </w:pPr>
      <w:r>
        <w:rPr>
          <w:noProof/>
        </w:rPr>
        <w:drawing>
          <wp:inline distT="0" distB="0" distL="0" distR="0" wp14:anchorId="701B8F39" wp14:editId="6C5271C5">
            <wp:extent cx="5943600" cy="339634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/Users/dan.killian/Documents/South%20Sudan%20resilience%20-%20MSI/output/viz/Wau/age%20pyramid,%20W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67710" w14:textId="77777777" w:rsidR="00C96DD7" w:rsidRDefault="00AE5DB9">
      <w:pPr>
        <w:pStyle w:val="Heading2"/>
      </w:pPr>
      <w:bookmarkStart w:id="28" w:name="household-1"/>
      <w:bookmarkStart w:id="29" w:name="_Toc106099672"/>
      <w:bookmarkEnd w:id="26"/>
      <w:r>
        <w:t>2.2 Household</w:t>
      </w:r>
      <w:bookmarkEnd w:id="29"/>
    </w:p>
    <w:p w14:paraId="5F926E9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30" w:name="unnamed-chunk-3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</w:t>
      </w:r>
      <w:r>
        <w:rPr>
          <w:b/>
        </w:rPr>
        <w:fldChar w:fldCharType="end"/>
      </w:r>
      <w:bookmarkEnd w:id="30"/>
      <w:r>
        <w:t>: Household siz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263EF19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5F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48C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2A8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2F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A7C276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823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BF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71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 - 6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E1F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38008B7C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31" w:name="unnamed-chunk-3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1</w:t>
      </w:r>
      <w:r>
        <w:rPr>
          <w:b/>
        </w:rPr>
        <w:fldChar w:fldCharType="end"/>
      </w:r>
      <w:bookmarkEnd w:id="31"/>
      <w:r>
        <w:t>: Proportion females 12-18 married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7DD9131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3F1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6C8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2F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E92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73D7B81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B2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7B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B7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% - 22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4E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136604F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167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5B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30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AB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4BDA5B6A" w14:textId="77777777" w:rsidR="00C96DD7" w:rsidRDefault="00AE5DB9">
      <w:pPr>
        <w:pStyle w:val="Heading2"/>
      </w:pPr>
      <w:bookmarkStart w:id="32" w:name="education-1"/>
      <w:bookmarkStart w:id="33" w:name="_Toc106099673"/>
      <w:bookmarkEnd w:id="28"/>
      <w:r>
        <w:t>2.3 Education</w:t>
      </w:r>
      <w:bookmarkEnd w:id="33"/>
    </w:p>
    <w:p w14:paraId="12F1D4DE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34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2</w:t>
      </w:r>
      <w:r>
        <w:rPr>
          <w:b/>
        </w:rPr>
        <w:fldChar w:fldCharType="end"/>
      </w:r>
      <w:bookmarkEnd w:id="34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32C3C38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FF6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72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86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6F9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7426551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087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1BF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,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5BF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8E78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29.8%</w:t>
            </w:r>
          </w:p>
        </w:tc>
      </w:tr>
      <w:tr w:rsidR="00C96DD7" w14:paraId="4234CB6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59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2A2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,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AC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B24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66%</w:t>
            </w:r>
          </w:p>
        </w:tc>
      </w:tr>
      <w:tr w:rsidR="00C96DD7" w14:paraId="6619BA6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96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E7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,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7E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D6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47%</w:t>
            </w:r>
          </w:p>
        </w:tc>
      </w:tr>
      <w:tr w:rsidR="00C96DD7" w14:paraId="3724BD35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2A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B1C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,14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FC8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8F9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% - 47.9%</w:t>
            </w:r>
          </w:p>
        </w:tc>
      </w:tr>
    </w:tbl>
    <w:p w14:paraId="177B7D89" w14:textId="77777777" w:rsidR="00C96DD7" w:rsidRDefault="00AE5DB9">
      <w:pPr>
        <w:pStyle w:val="Heading2"/>
      </w:pPr>
      <w:bookmarkStart w:id="35" w:name="livelihoods-1"/>
      <w:bookmarkStart w:id="36" w:name="_Toc106099674"/>
      <w:bookmarkEnd w:id="32"/>
      <w:r>
        <w:t>2.4 Livelihoods</w:t>
      </w:r>
      <w:bookmarkEnd w:id="36"/>
    </w:p>
    <w:p w14:paraId="778BBE18" w14:textId="77777777" w:rsidR="00C96DD7" w:rsidRDefault="00AE5DB9">
      <w:pPr>
        <w:pStyle w:val="Heading3"/>
      </w:pPr>
      <w:bookmarkStart w:id="37" w:name="Xcd07ebec506d307d8d300ee2db469e64fdc3131"/>
      <w:r>
        <w:t>2.4.1 Economic activity in last 10 years (Q314)</w:t>
      </w:r>
    </w:p>
    <w:p w14:paraId="470889F1" w14:textId="77777777" w:rsidR="00C96DD7" w:rsidRDefault="00AE5DB9">
      <w:pPr>
        <w:pStyle w:val="Heading3"/>
      </w:pPr>
      <w:bookmarkStart w:id="38" w:name="income-sources-q401-q402-1"/>
      <w:bookmarkEnd w:id="37"/>
      <w:r>
        <w:t>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1E6CCF40" w14:textId="77777777">
        <w:tc>
          <w:tcPr>
            <w:tcW w:w="0" w:type="auto"/>
          </w:tcPr>
          <w:p w14:paraId="2DA0B9B2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3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3C3C0F0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009E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D3675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2FC2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6CC94E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1A64F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9FA87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E2C6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0%</w:t>
                  </w:r>
                </w:p>
              </w:tc>
            </w:tr>
            <w:tr w:rsidR="00C96DD7" w14:paraId="6CCFCF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D8F06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8AF7C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508A2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C96DD7" w14:paraId="3AB672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6023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45844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F08F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C96DD7" w14:paraId="2EB39F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4C2BC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38140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6668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  <w:tr w:rsidR="00C96DD7" w14:paraId="0961749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E7DE2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43450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BB1D5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C96DD7" w14:paraId="454128B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C374F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6BF27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190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C96DD7" w14:paraId="79CC85E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C4632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1BB0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53901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C96DD7" w14:paraId="7A8D53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39887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353B2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2C60E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C96DD7" w14:paraId="59B9873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C1C0B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09E2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3F415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3D85D539" w14:textId="77777777" w:rsidR="00C96DD7" w:rsidRDefault="00C96DD7"/>
        </w:tc>
        <w:tc>
          <w:tcPr>
            <w:tcW w:w="0" w:type="auto"/>
          </w:tcPr>
          <w:p w14:paraId="5251D009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9" w:name="unnamed-chunk-3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4</w:t>
            </w:r>
            <w:r>
              <w:rPr>
                <w:b/>
              </w:rPr>
              <w:fldChar w:fldCharType="end"/>
            </w:r>
            <w:bookmarkEnd w:id="3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043B53B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A6CB6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D6EC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276628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07B1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373E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7%</w:t>
                  </w:r>
                </w:p>
              </w:tc>
            </w:tr>
            <w:tr w:rsidR="00C96DD7" w14:paraId="62275C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33E6D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2CA0F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C96DD7" w14:paraId="3E0455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2790D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ED19D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5%</w:t>
                  </w:r>
                </w:p>
              </w:tc>
            </w:tr>
            <w:tr w:rsidR="00C96DD7" w14:paraId="74C926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462D9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4F06E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0%</w:t>
                  </w:r>
                </w:p>
              </w:tc>
            </w:tr>
            <w:tr w:rsidR="00C96DD7" w14:paraId="45D185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E1B67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2133E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8%</w:t>
                  </w:r>
                </w:p>
              </w:tc>
            </w:tr>
            <w:tr w:rsidR="00C96DD7" w14:paraId="397762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FD617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91EE7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6%</w:t>
                  </w:r>
                </w:p>
              </w:tc>
            </w:tr>
            <w:tr w:rsidR="00C96DD7" w14:paraId="2DD5DF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DD1E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6A734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0%</w:t>
                  </w:r>
                </w:p>
              </w:tc>
            </w:tr>
            <w:tr w:rsidR="00C96DD7" w14:paraId="0FDDD4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DB21F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B38A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9%</w:t>
                  </w:r>
                </w:p>
              </w:tc>
            </w:tr>
            <w:tr w:rsidR="00C96DD7" w14:paraId="584577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34741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55A91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C96DD7" w14:paraId="34EEBA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0486A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AE11D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C96DD7" w14:paraId="2D415F0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6900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4EACA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C96DD7" w14:paraId="526CBC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E74E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B7D4D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C96DD7" w14:paraId="2ACA666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7C11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8E8D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5%</w:t>
                  </w:r>
                </w:p>
              </w:tc>
            </w:tr>
            <w:tr w:rsidR="00C96DD7" w14:paraId="1DED93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C7BB3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65E42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C96DD7" w14:paraId="2CB8DA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4D6E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905FD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C96DD7" w14:paraId="360FCB3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B7B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E6CB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C96DD7" w14:paraId="69C7732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F4A2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FB89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5%</w:t>
                  </w:r>
                </w:p>
              </w:tc>
            </w:tr>
            <w:tr w:rsidR="00C96DD7" w14:paraId="47531A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9873C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9F963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4%</w:t>
                  </w:r>
                </w:p>
              </w:tc>
            </w:tr>
            <w:tr w:rsidR="00C96DD7" w14:paraId="682760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3005C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5B2F0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4%</w:t>
                  </w:r>
                </w:p>
              </w:tc>
            </w:tr>
            <w:tr w:rsidR="00C96DD7" w14:paraId="5E5A5B7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9ADF0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69FEA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</w:tbl>
          <w:p w14:paraId="4B73395F" w14:textId="77777777" w:rsidR="00C96DD7" w:rsidRDefault="00C96DD7"/>
        </w:tc>
      </w:tr>
    </w:tbl>
    <w:p w14:paraId="4F5786A4" w14:textId="77777777" w:rsidR="00C96DD7" w:rsidRDefault="00AE5DB9">
      <w:pPr>
        <w:pStyle w:val="Heading2"/>
      </w:pPr>
      <w:bookmarkStart w:id="40" w:name="food-security-1"/>
      <w:bookmarkStart w:id="41" w:name="_Toc106099675"/>
      <w:bookmarkEnd w:id="35"/>
      <w:bookmarkEnd w:id="38"/>
      <w:r>
        <w:lastRenderedPageBreak/>
        <w:t>2.5 Food security</w:t>
      </w:r>
      <w:bookmarkEnd w:id="41"/>
    </w:p>
    <w:p w14:paraId="6BD52ADA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6A7F95B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9CE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348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E6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EB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2B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68E835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6F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77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08A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B66F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BF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C96DD7" w14:paraId="380B318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20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73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BB4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AD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E1F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C96DD7" w14:paraId="4AF4630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24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D9C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7A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5B9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18D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4EE9F39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900A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2D44E2AB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85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46B88CFE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42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6</w:t>
      </w:r>
      <w:r>
        <w:rPr>
          <w:b/>
        </w:rPr>
        <w:fldChar w:fldCharType="end"/>
      </w:r>
      <w:bookmarkEnd w:id="4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0907BAF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D0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AC6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897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AFE2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4D0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43D226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B86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98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DB4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82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% - 20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0E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385D8CC8" w14:textId="77777777" w:rsidR="00C96DD7" w:rsidRDefault="00AE5DB9">
      <w:pPr>
        <w:pStyle w:val="Heading2"/>
      </w:pPr>
      <w:bookmarkStart w:id="43" w:name="health-1"/>
      <w:bookmarkStart w:id="44" w:name="_Toc106099676"/>
      <w:bookmarkEnd w:id="40"/>
      <w:r>
        <w:t>2.6 Health</w:t>
      </w:r>
      <w:bookmarkEnd w:id="44"/>
    </w:p>
    <w:p w14:paraId="77EE9371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45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7</w:t>
      </w:r>
      <w:r>
        <w:rPr>
          <w:b/>
        </w:rPr>
        <w:fldChar w:fldCharType="end"/>
      </w:r>
      <w:bookmarkEnd w:id="4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71E2BB8E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B5E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4FF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A2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C93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55D41CB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222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918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,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03D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AFE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2% - 91.7%</w:t>
            </w:r>
          </w:p>
        </w:tc>
      </w:tr>
      <w:tr w:rsidR="00C96DD7" w14:paraId="5C4510F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E41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1A8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AD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561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 - 93.7%</w:t>
            </w:r>
          </w:p>
        </w:tc>
      </w:tr>
      <w:tr w:rsidR="00C96DD7" w14:paraId="6FFBCBB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CA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FC0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505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2E1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 - 77.8%</w:t>
            </w:r>
          </w:p>
        </w:tc>
      </w:tr>
      <w:tr w:rsidR="00C96DD7" w14:paraId="52637740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BE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C26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34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7F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3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1B1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3% - 74.4%</w:t>
            </w:r>
          </w:p>
        </w:tc>
      </w:tr>
    </w:tbl>
    <w:p w14:paraId="4CE2BF6C" w14:textId="77777777" w:rsidR="00C96DD7" w:rsidRDefault="00AE5DB9">
      <w:pPr>
        <w:pStyle w:val="Heading3"/>
      </w:pPr>
      <w:bookmarkStart w:id="46" w:name="X3b4647dec654bdd9f7b4d922f4d70a8d9848169"/>
      <w:r>
        <w:t>2.6.1 Purpose of visit, with satisfaction rates</w:t>
      </w:r>
    </w:p>
    <w:p w14:paraId="31D65EAA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47" w:name="unnamed-chunk-4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8</w:t>
      </w:r>
      <w:r>
        <w:rPr>
          <w:b/>
        </w:rPr>
        <w:fldChar w:fldCharType="end"/>
      </w:r>
      <w:bookmarkEnd w:id="47"/>
      <w:r>
        <w:t xml:space="preserve">: </w:t>
      </w:r>
      <w:r>
        <w:t>Health clinic satisfaction by servic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346AFEB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5D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A64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91B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798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52E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AA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4549106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16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48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D5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2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5F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DE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8% - 7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E8A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07ED2F2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66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63F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42C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% - 8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C6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22D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9% - 7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B38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3495E3C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02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05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410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 - 3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6EA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F1F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99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6197ECB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7F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A1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F139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3% - 2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45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12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5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689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78229E8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008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E5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C85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42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D24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8% - 7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0AA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2F6B1D1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54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083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75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8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15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42EB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7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048F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6B83ABF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6F5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33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424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16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5A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B14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3F120A2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A0E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25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099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1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AA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FB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5% - 8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DDF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2233963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70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2B2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4AF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5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9B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56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7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F1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301650E3" w14:textId="77777777" w:rsidR="00C96DD7" w:rsidRDefault="00AE5DB9">
      <w:pPr>
        <w:pStyle w:val="Heading1"/>
      </w:pPr>
      <w:bookmarkStart w:id="48" w:name="budi-eastern-equatoria"/>
      <w:bookmarkStart w:id="49" w:name="_Toc106099677"/>
      <w:bookmarkEnd w:id="24"/>
      <w:bookmarkEnd w:id="43"/>
      <w:bookmarkEnd w:id="46"/>
      <w:r>
        <w:t>3 Budi (Eastern Equatoria)</w:t>
      </w:r>
      <w:bookmarkEnd w:id="49"/>
    </w:p>
    <w:p w14:paraId="6329E1F0" w14:textId="77777777" w:rsidR="00C96DD7" w:rsidRDefault="00AE5DB9">
      <w:pPr>
        <w:pStyle w:val="Heading2"/>
      </w:pPr>
      <w:bookmarkStart w:id="50" w:name="age-2"/>
      <w:bookmarkStart w:id="51" w:name="_Toc106099678"/>
      <w:r>
        <w:t>3.1 Age</w:t>
      </w:r>
      <w:bookmarkEnd w:id="51"/>
    </w:p>
    <w:p w14:paraId="58CDAD58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density, Budi.png"</w:t>
      </w:r>
      <w:r>
        <w:rPr>
          <w:rStyle w:val="NormalTok"/>
        </w:rPr>
        <w:t>))</w:t>
      </w:r>
    </w:p>
    <w:p w14:paraId="657FFE28" w14:textId="77777777" w:rsidR="00C96DD7" w:rsidRDefault="00AE5DB9">
      <w:r>
        <w:rPr>
          <w:noProof/>
        </w:rPr>
        <w:drawing>
          <wp:inline distT="0" distB="0" distL="0" distR="0" wp14:anchorId="31E37A58" wp14:editId="7ED94B78">
            <wp:extent cx="5943600" cy="3396342"/>
            <wp:effectExtent l="0" t="0" r="0" b="0"/>
            <wp:docPr id="53" name="Picture" descr="Age distribution of all household members, Bu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/Users/dan.killian/Documents/South%20Sudan%20resilience%20-%20MSI/output/viz/Budi/age%20density,%20Bud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621AA" w14:textId="77777777" w:rsidR="00C96DD7" w:rsidRDefault="00AE5DB9">
      <w:pPr>
        <w:pStyle w:val="ImageCaption"/>
      </w:pPr>
      <w:r>
        <w:lastRenderedPageBreak/>
        <w:t>Age distribution of all household members, Budi</w:t>
      </w:r>
    </w:p>
    <w:p w14:paraId="6F866E7E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pyramid, Budi.png"</w:t>
      </w:r>
      <w:r>
        <w:rPr>
          <w:rStyle w:val="NormalTok"/>
        </w:rPr>
        <w:t>))</w:t>
      </w:r>
    </w:p>
    <w:p w14:paraId="1349BBCE" w14:textId="77777777" w:rsidR="00C96DD7" w:rsidRDefault="00AE5DB9">
      <w:r>
        <w:rPr>
          <w:noProof/>
        </w:rPr>
        <w:drawing>
          <wp:inline distT="0" distB="0" distL="0" distR="0" wp14:anchorId="71314210" wp14:editId="09C0493E">
            <wp:extent cx="5943600" cy="3396342"/>
            <wp:effectExtent l="0" t="0" r="0" b="0"/>
            <wp:docPr id="56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/Users/dan.killian/Documents/South%20Sudan%20resilience%20-%20MSI/output/viz/Budi/age%20pyramid,%20Bud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69432" w14:textId="77777777" w:rsidR="00C96DD7" w:rsidRDefault="00AE5DB9">
      <w:pPr>
        <w:pStyle w:val="ImageCaption"/>
      </w:pPr>
      <w:r>
        <w:t>Pyramid plot of age groups by sex, all household members</w:t>
      </w:r>
    </w:p>
    <w:p w14:paraId="0D600B26" w14:textId="77777777" w:rsidR="00C96DD7" w:rsidRDefault="00AE5DB9">
      <w:pPr>
        <w:pStyle w:val="Heading2"/>
      </w:pPr>
      <w:bookmarkStart w:id="52" w:name="household-2"/>
      <w:bookmarkStart w:id="53" w:name="_Toc106099679"/>
      <w:bookmarkEnd w:id="50"/>
      <w:r>
        <w:t>3.2 Household</w:t>
      </w:r>
      <w:bookmarkEnd w:id="53"/>
    </w:p>
    <w:p w14:paraId="38986122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54" w:name="unnamed-chunk-5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9</w:t>
      </w:r>
      <w:r>
        <w:rPr>
          <w:b/>
        </w:rPr>
        <w:fldChar w:fldCharType="end"/>
      </w:r>
      <w:bookmarkEnd w:id="54"/>
      <w:r>
        <w:t xml:space="preserve">: </w:t>
      </w:r>
      <w:r>
        <w:t>Household siz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3C3EB1A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354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11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48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3CF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DAF44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AC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98A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9C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A7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67DF557E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55" w:name="unnamed-chunk-5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0</w:t>
      </w:r>
      <w:r>
        <w:rPr>
          <w:b/>
        </w:rPr>
        <w:fldChar w:fldCharType="end"/>
      </w:r>
      <w:bookmarkEnd w:id="55"/>
      <w:r>
        <w:t>: Proportion females 12-18 married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4BD2D6C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AB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3A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36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08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E9374D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B3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3A6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05A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9B0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C96DD7" w14:paraId="11C32CE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632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93C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210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1% - 13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9F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079F5572" w14:textId="77777777" w:rsidR="00C96DD7" w:rsidRDefault="00AE5DB9">
      <w:pPr>
        <w:pStyle w:val="Heading2"/>
      </w:pPr>
      <w:bookmarkStart w:id="56" w:name="education-2"/>
      <w:bookmarkStart w:id="57" w:name="_Toc106099680"/>
      <w:bookmarkEnd w:id="52"/>
      <w:r>
        <w:t>3.3 Education</w:t>
      </w:r>
      <w:bookmarkEnd w:id="57"/>
    </w:p>
    <w:p w14:paraId="069DA59F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58" w:name="unnamed-chunk-5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1</w:t>
      </w:r>
      <w:r>
        <w:rPr>
          <w:b/>
        </w:rPr>
        <w:fldChar w:fldCharType="end"/>
      </w:r>
      <w:bookmarkEnd w:id="58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0448C76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788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B1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9D1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C9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4AC8FDE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716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EF8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,0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FD2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01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% - 84.9%</w:t>
            </w:r>
          </w:p>
        </w:tc>
      </w:tr>
      <w:tr w:rsidR="00C96DD7" w14:paraId="275F2D8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02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C6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5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BFA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340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 - 24.1%</w:t>
            </w:r>
          </w:p>
        </w:tc>
      </w:tr>
      <w:tr w:rsidR="00C96DD7" w14:paraId="1EDD28D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F5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18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8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8D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2A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1% - 25.5%</w:t>
            </w:r>
          </w:p>
        </w:tc>
      </w:tr>
      <w:tr w:rsidR="00C96DD7" w14:paraId="6C05CF9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65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6A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1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C2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24A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4.5%</w:t>
            </w:r>
          </w:p>
        </w:tc>
      </w:tr>
    </w:tbl>
    <w:p w14:paraId="35F8D0CF" w14:textId="77777777" w:rsidR="00C96DD7" w:rsidRDefault="00AE5DB9">
      <w:pPr>
        <w:pStyle w:val="Heading2"/>
      </w:pPr>
      <w:bookmarkStart w:id="59" w:name="livelihoods-2"/>
      <w:bookmarkStart w:id="60" w:name="_Toc106099681"/>
      <w:bookmarkEnd w:id="56"/>
      <w:r>
        <w:t>3.4 Livelihoods</w:t>
      </w:r>
      <w:bookmarkEnd w:id="60"/>
    </w:p>
    <w:p w14:paraId="256F54AA" w14:textId="77777777" w:rsidR="00C96DD7" w:rsidRDefault="00AE5DB9">
      <w:pPr>
        <w:pStyle w:val="Heading3"/>
      </w:pPr>
      <w:bookmarkStart w:id="61" w:name="X05c7b59b5e1439ce0e7c3a3d898cb83aa3d1e40"/>
      <w:r>
        <w:t xml:space="preserve">3.4.1 </w:t>
      </w:r>
      <w:r>
        <w:t>Economic activity in last 10 years (Q314)</w:t>
      </w:r>
    </w:p>
    <w:p w14:paraId="3B0FD1D4" w14:textId="77777777" w:rsidR="00C96DD7" w:rsidRDefault="00AE5DB9">
      <w:pPr>
        <w:pStyle w:val="Heading3"/>
      </w:pPr>
      <w:bookmarkStart w:id="62" w:name="income-sources-q401-q402-2"/>
      <w:bookmarkEnd w:id="61"/>
      <w:r>
        <w:t>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1B556F63" w14:textId="77777777">
        <w:tc>
          <w:tcPr>
            <w:tcW w:w="0" w:type="auto"/>
          </w:tcPr>
          <w:p w14:paraId="68F18436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2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4996C9D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69EF6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12D9F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411A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2B13F1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CA9A4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8E10E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5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2A553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C96DD7" w14:paraId="18EFDB7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2F2E1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9120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05B4A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9%</w:t>
                  </w:r>
                </w:p>
              </w:tc>
            </w:tr>
            <w:tr w:rsidR="00C96DD7" w14:paraId="5FBD5F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C2F64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6F461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E14F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8%</w:t>
                  </w:r>
                </w:p>
              </w:tc>
            </w:tr>
            <w:tr w:rsidR="00C96DD7" w14:paraId="4B1116B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0D460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4503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9277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C96DD7" w14:paraId="2FB713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A08DF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724A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96F1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C96DD7" w14:paraId="6ECE97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7A63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4E0A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F1301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C96DD7" w14:paraId="704DEE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A19A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BB133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CFFC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C96DD7" w14:paraId="7F6BA72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BB15D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41948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EBB42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C96DD7" w14:paraId="43200FF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F801E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6D84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89F24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40115AD6" w14:textId="77777777" w:rsidR="00C96DD7" w:rsidRDefault="00C96DD7"/>
        </w:tc>
        <w:tc>
          <w:tcPr>
            <w:tcW w:w="0" w:type="auto"/>
          </w:tcPr>
          <w:p w14:paraId="74D690FE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63" w:name="unnamed-chunk-5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23</w:t>
            </w:r>
            <w:r>
              <w:rPr>
                <w:b/>
              </w:rPr>
              <w:fldChar w:fldCharType="end"/>
            </w:r>
            <w:bookmarkEnd w:id="63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7D3AD52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85448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A2CA6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56E0F07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166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87FC2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.1%</w:t>
                  </w:r>
                </w:p>
              </w:tc>
            </w:tr>
            <w:tr w:rsidR="00C96DD7" w14:paraId="5F22BF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58A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45999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0%</w:t>
                  </w:r>
                </w:p>
              </w:tc>
            </w:tr>
            <w:tr w:rsidR="00C96DD7" w14:paraId="5C58D6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4016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5754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7%</w:t>
                  </w:r>
                </w:p>
              </w:tc>
            </w:tr>
            <w:tr w:rsidR="00C96DD7" w14:paraId="7ADD1B9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2CC22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2162E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5%</w:t>
                  </w:r>
                </w:p>
              </w:tc>
            </w:tr>
            <w:tr w:rsidR="00C96DD7" w14:paraId="092FFD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78C6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5F2C3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2%</w:t>
                  </w:r>
                </w:p>
              </w:tc>
            </w:tr>
            <w:tr w:rsidR="00C96DD7" w14:paraId="6E26A27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1F776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334D3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0%</w:t>
                  </w:r>
                </w:p>
              </w:tc>
            </w:tr>
            <w:tr w:rsidR="00C96DD7" w14:paraId="68EFF3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341EA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87C72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C96DD7" w14:paraId="417667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62B7B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2EB8D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1%</w:t>
                  </w:r>
                </w:p>
              </w:tc>
            </w:tr>
            <w:tr w:rsidR="00C96DD7" w14:paraId="6A8910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5D229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05AB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C96DD7" w14:paraId="1C15BC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387D7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31019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C96DD7" w14:paraId="3BD224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FD416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C3424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C96DD7" w14:paraId="416CC5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DC02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5BC3A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C96DD7" w14:paraId="0FF972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E129A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691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C96DD7" w14:paraId="335D21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9F13F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CE248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C96DD7" w14:paraId="4C7E37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98B7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F776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C96DD7" w14:paraId="42EAA5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26F35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5160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C96DD7" w14:paraId="11864B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EA775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F10CD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C96DD7" w14:paraId="3D0854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0A6A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94442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C96DD7" w14:paraId="68B91DD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8D718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493D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C96DD7" w14:paraId="2FFC492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BA27A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8F2E9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</w:tbl>
          <w:p w14:paraId="7C8F2A44" w14:textId="77777777" w:rsidR="00C96DD7" w:rsidRDefault="00C96DD7"/>
        </w:tc>
      </w:tr>
    </w:tbl>
    <w:p w14:paraId="379EE608" w14:textId="77777777" w:rsidR="00C96DD7" w:rsidRDefault="00AE5DB9">
      <w:pPr>
        <w:pStyle w:val="Heading2"/>
      </w:pPr>
      <w:bookmarkStart w:id="64" w:name="food-security-2"/>
      <w:bookmarkStart w:id="65" w:name="_Toc106099682"/>
      <w:bookmarkEnd w:id="59"/>
      <w:bookmarkEnd w:id="62"/>
      <w:r>
        <w:lastRenderedPageBreak/>
        <w:t>3.5 Food security</w:t>
      </w:r>
      <w:bookmarkEnd w:id="65"/>
    </w:p>
    <w:p w14:paraId="65EB9C2B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4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495597D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300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EB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36D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79A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73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51ADA8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A59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4C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79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6B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6 - 7.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0A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C96DD7" w14:paraId="4ED7852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E7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9C2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EE9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AC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 - 2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DD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C96DD7" w14:paraId="364CD53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20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C3C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CE6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434A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 - 4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528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C96DD7" w14:paraId="6E09F92C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FF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614994C1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8FE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5EDCA03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66" w:name="unnamed-chunk-6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5</w:t>
      </w:r>
      <w:r>
        <w:rPr>
          <w:b/>
        </w:rPr>
        <w:fldChar w:fldCharType="end"/>
      </w:r>
      <w:bookmarkEnd w:id="6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0649AEF4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E0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2DA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99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F7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27B1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3C14CB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9689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00D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2CA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5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BE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6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16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69A8C0F9" w14:textId="77777777" w:rsidR="00C96DD7" w:rsidRDefault="00AE5DB9">
      <w:pPr>
        <w:pStyle w:val="Heading2"/>
      </w:pPr>
      <w:bookmarkStart w:id="67" w:name="health-2"/>
      <w:bookmarkStart w:id="68" w:name="_Toc106099683"/>
      <w:bookmarkEnd w:id="64"/>
      <w:r>
        <w:t>3.6 Health</w:t>
      </w:r>
      <w:bookmarkEnd w:id="68"/>
    </w:p>
    <w:p w14:paraId="0A000F0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69" w:name="unnamed-chunk-6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6</w:t>
      </w:r>
      <w:r>
        <w:rPr>
          <w:b/>
        </w:rPr>
        <w:fldChar w:fldCharType="end"/>
      </w:r>
      <w:bookmarkEnd w:id="6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2EC17D5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CB7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84C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B2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365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B5DF44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229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BEB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4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52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6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88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7% - 98.5%</w:t>
            </w:r>
          </w:p>
        </w:tc>
      </w:tr>
      <w:tr w:rsidR="00C96DD7" w14:paraId="483E31E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236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18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1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75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7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F2FE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4% - 76.9%</w:t>
            </w:r>
          </w:p>
        </w:tc>
      </w:tr>
      <w:tr w:rsidR="00C96DD7" w14:paraId="028AA59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E05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04B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0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A498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4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42D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6% - 86.3%</w:t>
            </w:r>
          </w:p>
        </w:tc>
      </w:tr>
      <w:tr w:rsidR="00C96DD7" w14:paraId="206C9CA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53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ED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57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D0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81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 - 83.7%</w:t>
            </w:r>
          </w:p>
        </w:tc>
      </w:tr>
    </w:tbl>
    <w:p w14:paraId="01C2324C" w14:textId="77777777" w:rsidR="00C96DD7" w:rsidRDefault="00AE5DB9">
      <w:pPr>
        <w:pStyle w:val="Heading3"/>
      </w:pPr>
      <w:bookmarkStart w:id="70" w:name="X392fd50195c7d7109999761c1bb4ea0440f2095"/>
      <w:r>
        <w:t xml:space="preserve">3.6.1 </w:t>
      </w:r>
      <w:r>
        <w:t>Purpose of visit, with satisfaction rates</w:t>
      </w:r>
    </w:p>
    <w:p w14:paraId="1210449C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71" w:name="unnamed-chunk-6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7</w:t>
      </w:r>
      <w:r>
        <w:rPr>
          <w:b/>
        </w:rPr>
        <w:fldChar w:fldCharType="end"/>
      </w:r>
      <w:bookmarkEnd w:id="71"/>
      <w:r>
        <w:t>: Health clinic satisfaction by servic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04DE49E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4D4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C6D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E2D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1D2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D5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D0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454066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E3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16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CA1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2% - 9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761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02A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8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01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0D136D0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F2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BCE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D2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5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907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C4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3% - 8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2B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4D1142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72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634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AF7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F90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85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7% - 9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358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1E21DE6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44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465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D4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4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E3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A40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2D3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05CD63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E36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3ED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53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2% - 1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B09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B0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6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B2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1ACF0A4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A6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73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567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4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E82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8FA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5% - 10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018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77E62F5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900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2A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559F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830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B595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F7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3EBA8E8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FF4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75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E5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9% - 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E7DA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6F5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5% - 10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82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2B2E13B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A07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B8B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780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6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F68C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41C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5% - 100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D6BD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21B75389" w14:textId="77777777" w:rsidR="00C96DD7" w:rsidRDefault="00AE5DB9">
      <w:pPr>
        <w:pStyle w:val="Heading1"/>
      </w:pPr>
      <w:bookmarkStart w:id="72" w:name="kapoeta-north-eastern-equatoria"/>
      <w:bookmarkStart w:id="73" w:name="_Toc106099684"/>
      <w:bookmarkEnd w:id="48"/>
      <w:bookmarkEnd w:id="67"/>
      <w:bookmarkEnd w:id="70"/>
      <w:r>
        <w:t xml:space="preserve">4 </w:t>
      </w:r>
      <w:r>
        <w:t>Kapoeta North (Eastern Equatoria)</w:t>
      </w:r>
      <w:bookmarkEnd w:id="73"/>
    </w:p>
    <w:p w14:paraId="110C7282" w14:textId="77777777" w:rsidR="00C96DD7" w:rsidRDefault="00AE5DB9">
      <w:pPr>
        <w:pStyle w:val="Heading2"/>
      </w:pPr>
      <w:bookmarkStart w:id="74" w:name="age-3"/>
      <w:bookmarkStart w:id="75" w:name="_Toc106099685"/>
      <w:r>
        <w:t>4.1 Age</w:t>
      </w:r>
      <w:bookmarkEnd w:id="75"/>
    </w:p>
    <w:p w14:paraId="2591A07F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density, Kapoeta North.png"</w:t>
      </w:r>
      <w:r>
        <w:rPr>
          <w:rStyle w:val="NormalTok"/>
        </w:rPr>
        <w:t>))</w:t>
      </w:r>
    </w:p>
    <w:p w14:paraId="5EC6F59C" w14:textId="77777777" w:rsidR="00C96DD7" w:rsidRDefault="00AE5DB9">
      <w:r>
        <w:rPr>
          <w:noProof/>
        </w:rPr>
        <w:drawing>
          <wp:inline distT="0" distB="0" distL="0" distR="0" wp14:anchorId="30C67284" wp14:editId="48240520">
            <wp:extent cx="5943600" cy="3396342"/>
            <wp:effectExtent l="0" t="0" r="0" b="0"/>
            <wp:docPr id="69" name="Picture" descr="Age distribution of all household members, Kapoeta Nor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.killian/Documents/South%20Sudan%20resilience%20-%20MSI/output/viz/Kapoeta%20North/age%20density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95AD6" w14:textId="77777777" w:rsidR="00C96DD7" w:rsidRDefault="00AE5DB9">
      <w:pPr>
        <w:pStyle w:val="ImageCaption"/>
      </w:pPr>
      <w:r>
        <w:lastRenderedPageBreak/>
        <w:t>Age distribution of all household members, Kapoeta North</w:t>
      </w:r>
    </w:p>
    <w:p w14:paraId="74AE6C33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pyramid, Kapoeta North.png"</w:t>
      </w:r>
      <w:r>
        <w:rPr>
          <w:rStyle w:val="NormalTok"/>
        </w:rPr>
        <w:t>))</w:t>
      </w:r>
    </w:p>
    <w:p w14:paraId="6279E406" w14:textId="77777777" w:rsidR="00C96DD7" w:rsidRDefault="00AE5DB9">
      <w:r>
        <w:rPr>
          <w:noProof/>
        </w:rPr>
        <w:drawing>
          <wp:inline distT="0" distB="0" distL="0" distR="0" wp14:anchorId="28E567EE" wp14:editId="03D0DDFF">
            <wp:extent cx="5943600" cy="3396342"/>
            <wp:effectExtent l="0" t="0" r="0" b="0"/>
            <wp:docPr id="72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/Users/dan.killian/Documents/South%20Sudan%20resilience%20-%20MSI/output/viz/Kapoeta%20North/age%20pyramid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DB1FD" w14:textId="77777777" w:rsidR="00C96DD7" w:rsidRDefault="00AE5DB9">
      <w:pPr>
        <w:pStyle w:val="ImageCaption"/>
      </w:pPr>
      <w:r>
        <w:t>Pyramid plot of age groups by sex, all household members</w:t>
      </w:r>
    </w:p>
    <w:p w14:paraId="691221C1" w14:textId="77777777" w:rsidR="00C96DD7" w:rsidRDefault="00AE5DB9">
      <w:pPr>
        <w:pStyle w:val="Heading2"/>
      </w:pPr>
      <w:bookmarkStart w:id="76" w:name="household-3"/>
      <w:bookmarkStart w:id="77" w:name="_Toc106099686"/>
      <w:bookmarkEnd w:id="74"/>
      <w:r>
        <w:t>4.2 Household</w:t>
      </w:r>
      <w:bookmarkEnd w:id="77"/>
    </w:p>
    <w:p w14:paraId="77A5EA3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78" w:name="unnamed-chunk-7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8</w:t>
      </w:r>
      <w:r>
        <w:rPr>
          <w:b/>
        </w:rPr>
        <w:fldChar w:fldCharType="end"/>
      </w:r>
      <w:bookmarkEnd w:id="78"/>
      <w:r>
        <w:t>: Household siz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0ABE344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18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81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94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E4D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261D7B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851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4F0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1E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4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148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5E9DE7E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79" w:name="unnamed-chunk-7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29</w:t>
      </w:r>
      <w:r>
        <w:rPr>
          <w:b/>
        </w:rPr>
        <w:fldChar w:fldCharType="end"/>
      </w:r>
      <w:bookmarkEnd w:id="79"/>
      <w:r>
        <w:t>: Proportion females 12-18 married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5BF713C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F0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63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DE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93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48D276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E8E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B78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98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1% - 2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CF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648DD55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3D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63D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C3C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D25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303DD82D" w14:textId="77777777" w:rsidR="00C96DD7" w:rsidRDefault="00AE5DB9">
      <w:pPr>
        <w:pStyle w:val="Heading2"/>
      </w:pPr>
      <w:bookmarkStart w:id="80" w:name="education-3"/>
      <w:bookmarkStart w:id="81" w:name="_Toc106099687"/>
      <w:bookmarkEnd w:id="76"/>
      <w:r>
        <w:t>4.3 Education</w:t>
      </w:r>
      <w:bookmarkEnd w:id="81"/>
    </w:p>
    <w:p w14:paraId="4F9AF5F6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82" w:name="unnamed-chunk-7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0</w:t>
      </w:r>
      <w:r>
        <w:rPr>
          <w:b/>
        </w:rPr>
        <w:fldChar w:fldCharType="end"/>
      </w:r>
      <w:bookmarkEnd w:id="8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249DB83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C0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EC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659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62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7E6CE6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FE6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8E64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,64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45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8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2D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7.6% - 99.4%</w:t>
            </w:r>
          </w:p>
        </w:tc>
      </w:tr>
      <w:tr w:rsidR="00C96DD7" w14:paraId="4175CD2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80D3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F1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27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B2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3% - 1.6%</w:t>
            </w:r>
          </w:p>
        </w:tc>
      </w:tr>
      <w:tr w:rsidR="00C96DD7" w14:paraId="641BD15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C98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C0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E0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6A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2.6%</w:t>
            </w:r>
          </w:p>
        </w:tc>
      </w:tr>
      <w:tr w:rsidR="00C96DD7" w14:paraId="364111E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4B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D3C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2C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245E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.2%</w:t>
            </w:r>
          </w:p>
        </w:tc>
      </w:tr>
    </w:tbl>
    <w:p w14:paraId="79579F7B" w14:textId="77777777" w:rsidR="00C96DD7" w:rsidRDefault="00AE5DB9">
      <w:pPr>
        <w:pStyle w:val="Heading2"/>
      </w:pPr>
      <w:bookmarkStart w:id="83" w:name="livelihoods-3"/>
      <w:bookmarkStart w:id="84" w:name="_Toc106099688"/>
      <w:bookmarkEnd w:id="80"/>
      <w:r>
        <w:t>4.4 Livelihoods</w:t>
      </w:r>
      <w:bookmarkEnd w:id="84"/>
    </w:p>
    <w:p w14:paraId="318E1B1C" w14:textId="77777777" w:rsidR="00C96DD7" w:rsidRDefault="00AE5DB9">
      <w:pPr>
        <w:pStyle w:val="Heading3"/>
      </w:pPr>
      <w:bookmarkStart w:id="85" w:name="X5fbad07a58ef339cf9e0718a4b918301560e9d4"/>
      <w:r>
        <w:t>4.4.1 Economic activity in last 10 years (Q314)</w:t>
      </w:r>
    </w:p>
    <w:p w14:paraId="33B2CA87" w14:textId="77777777" w:rsidR="00C96DD7" w:rsidRDefault="00AE5DB9">
      <w:pPr>
        <w:pStyle w:val="Heading3"/>
      </w:pPr>
      <w:bookmarkStart w:id="86" w:name="income-sources-q401-q402-3"/>
      <w:bookmarkEnd w:id="85"/>
      <w:r>
        <w:t>4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732"/>
        <w:gridCol w:w="3111"/>
        <w:gridCol w:w="1651"/>
        <w:gridCol w:w="2866"/>
      </w:tblGrid>
      <w:tr w:rsidR="00C96DD7" w14:paraId="365A6FD8" w14:textId="77777777">
        <w:tc>
          <w:tcPr>
            <w:tcW w:w="0" w:type="auto"/>
          </w:tcPr>
          <w:p w14:paraId="6D107036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31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182"/>
              <w:gridCol w:w="886"/>
              <w:gridCol w:w="827"/>
            </w:tblGrid>
            <w:tr w:rsidR="00C96DD7" w14:paraId="6835D54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ADB9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A9EE2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11BD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1F11F4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4309C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DA4DF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CD0C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1%</w:t>
                  </w:r>
                </w:p>
              </w:tc>
            </w:tr>
            <w:tr w:rsidR="00C96DD7" w14:paraId="5FA5A7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E0918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3BD7F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D9C6A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4%</w:t>
                  </w:r>
                </w:p>
              </w:tc>
            </w:tr>
            <w:tr w:rsidR="00C96DD7" w14:paraId="7E89C49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0700D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B7B4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8384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C96DD7" w14:paraId="1D9DD7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48EB0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DD2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2D5EE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C96DD7" w14:paraId="3F55118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4FC41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3AE2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DD06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C96DD7" w14:paraId="57FD1B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8D5DB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51769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3E9C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C96DD7" w14:paraId="1E7C7C1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184F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B3191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D780F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8B18D2C" w14:textId="77777777" w:rsidR="00C96DD7" w:rsidRDefault="00C96DD7"/>
        </w:tc>
        <w:tc>
          <w:tcPr>
            <w:tcW w:w="0" w:type="auto"/>
          </w:tcPr>
          <w:p w14:paraId="3E818C67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87" w:name="unnamed-chunk-8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32</w:t>
            </w:r>
            <w:r>
              <w:rPr>
                <w:b/>
              </w:rPr>
              <w:fldChar w:fldCharType="end"/>
            </w:r>
            <w:bookmarkEnd w:id="87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23"/>
              <w:gridCol w:w="827"/>
            </w:tblGrid>
            <w:tr w:rsidR="00C96DD7" w14:paraId="510C376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F426D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8283E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51FE682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B61A2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5F25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1%</w:t>
                  </w:r>
                </w:p>
              </w:tc>
            </w:tr>
            <w:tr w:rsidR="00C96DD7" w14:paraId="4296BCB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EE0EF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BFC93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9%</w:t>
                  </w:r>
                </w:p>
              </w:tc>
            </w:tr>
            <w:tr w:rsidR="00C96DD7" w14:paraId="4344E7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D17B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8A86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6%</w:t>
                  </w:r>
                </w:p>
              </w:tc>
            </w:tr>
            <w:tr w:rsidR="00C96DD7" w14:paraId="6C1A72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73F5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A68A7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4%</w:t>
                  </w:r>
                </w:p>
              </w:tc>
            </w:tr>
            <w:tr w:rsidR="00C96DD7" w14:paraId="50FB31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AAB44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D365F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2%</w:t>
                  </w:r>
                </w:p>
              </w:tc>
            </w:tr>
            <w:tr w:rsidR="00C96DD7" w14:paraId="3C1467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98C9F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979D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7%</w:t>
                  </w:r>
                </w:p>
              </w:tc>
            </w:tr>
            <w:tr w:rsidR="00C96DD7" w14:paraId="580093F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75CC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0E41D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8%</w:t>
                  </w:r>
                </w:p>
              </w:tc>
            </w:tr>
            <w:tr w:rsidR="00C96DD7" w14:paraId="7D02ED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397A2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0FAA3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0%</w:t>
                  </w:r>
                </w:p>
              </w:tc>
            </w:tr>
            <w:tr w:rsidR="00C96DD7" w14:paraId="7897663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57A36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258CC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4%</w:t>
                  </w:r>
                </w:p>
              </w:tc>
            </w:tr>
            <w:tr w:rsidR="00C96DD7" w14:paraId="4714CD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3952B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268DA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7%</w:t>
                  </w:r>
                </w:p>
              </w:tc>
            </w:tr>
            <w:tr w:rsidR="00C96DD7" w14:paraId="2C4E6C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985F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643B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3%</w:t>
                  </w:r>
                </w:p>
              </w:tc>
            </w:tr>
            <w:tr w:rsidR="00C96DD7" w14:paraId="26AA32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967C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612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6%</w:t>
                  </w:r>
                </w:p>
              </w:tc>
            </w:tr>
            <w:tr w:rsidR="00C96DD7" w14:paraId="5B6EBA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5208C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7D6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C96DD7" w14:paraId="72EC599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FBEC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9B252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3%</w:t>
                  </w:r>
                </w:p>
              </w:tc>
            </w:tr>
            <w:tr w:rsidR="00C96DD7" w14:paraId="17CDA3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6311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0689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0%</w:t>
                  </w:r>
                </w:p>
              </w:tc>
            </w:tr>
            <w:tr w:rsidR="00C96DD7" w14:paraId="51E8DE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03EB6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6BE2C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C96DD7" w14:paraId="27E5F1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B5D3B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8748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C96DD7" w14:paraId="03890E4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791B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13D2C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7%</w:t>
                  </w:r>
                </w:p>
              </w:tc>
            </w:tr>
            <w:tr w:rsidR="00C96DD7" w14:paraId="49DE46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F698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381D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8%</w:t>
                  </w:r>
                </w:p>
              </w:tc>
            </w:tr>
            <w:tr w:rsidR="00C96DD7" w14:paraId="63B4279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52FEE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0AE9B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11604C43" w14:textId="77777777" w:rsidR="00C96DD7" w:rsidRDefault="00C96DD7"/>
        </w:tc>
      </w:tr>
    </w:tbl>
    <w:p w14:paraId="46819293" w14:textId="77777777" w:rsidR="00C96DD7" w:rsidRDefault="00AE5DB9">
      <w:pPr>
        <w:pStyle w:val="Heading2"/>
      </w:pPr>
      <w:bookmarkStart w:id="88" w:name="food-security-3"/>
      <w:bookmarkStart w:id="89" w:name="_Toc106099689"/>
      <w:bookmarkEnd w:id="83"/>
      <w:bookmarkEnd w:id="86"/>
      <w:r>
        <w:lastRenderedPageBreak/>
        <w:t>4.5 Food security</w:t>
      </w:r>
      <w:bookmarkEnd w:id="89"/>
    </w:p>
    <w:p w14:paraId="73E0FAD3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3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6940302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60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0F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2D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61ED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A42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4B2F30E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4A1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D3C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7EA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1BE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384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6F02B1FC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300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B0D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992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DA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5E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C96DD7" w14:paraId="00EEB9E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0A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52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77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4D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7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0A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7C3808D8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E5D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1384D15B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40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9605331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90" w:name="unnamed-chunk-8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4</w:t>
      </w:r>
      <w:r>
        <w:rPr>
          <w:b/>
        </w:rPr>
        <w:fldChar w:fldCharType="end"/>
      </w:r>
      <w:bookmarkEnd w:id="9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6B36D0E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75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92B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0F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764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B6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5308606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2B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71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075C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41D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% - 8.4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24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036736AC" w14:textId="77777777" w:rsidR="00C96DD7" w:rsidRDefault="00AE5DB9">
      <w:pPr>
        <w:pStyle w:val="Heading2"/>
      </w:pPr>
      <w:bookmarkStart w:id="91" w:name="health-3"/>
      <w:bookmarkStart w:id="92" w:name="_Toc106099690"/>
      <w:bookmarkEnd w:id="88"/>
      <w:r>
        <w:t>4.6 Health</w:t>
      </w:r>
      <w:bookmarkEnd w:id="92"/>
    </w:p>
    <w:p w14:paraId="29A92380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93" w:name="unnamed-chunk-8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5</w:t>
      </w:r>
      <w:r>
        <w:rPr>
          <w:b/>
        </w:rPr>
        <w:fldChar w:fldCharType="end"/>
      </w:r>
      <w:bookmarkEnd w:id="9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69380B5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3B6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EAE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22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667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1DB30B8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7D7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14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2A3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19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75C1C20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00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8FE1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919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5EF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5405922B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CD5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30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97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C07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33C3263A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6F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B4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B6A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0DD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09E4F18" w14:textId="77777777" w:rsidR="00C96DD7" w:rsidRDefault="00AE5DB9">
      <w:pPr>
        <w:pStyle w:val="Heading3"/>
      </w:pPr>
      <w:bookmarkStart w:id="94" w:name="X50362d5f63675ebf2cb4c4f568af5a1f61c2c1e"/>
      <w:r>
        <w:t xml:space="preserve">4.6.1 </w:t>
      </w:r>
      <w:r>
        <w:t>Purpose of visit, with satisfaction rates</w:t>
      </w:r>
    </w:p>
    <w:p w14:paraId="344D2542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95" w:name="unnamed-chunk-9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6</w:t>
      </w:r>
      <w:r>
        <w:rPr>
          <w:b/>
        </w:rPr>
        <w:fldChar w:fldCharType="end"/>
      </w:r>
      <w:bookmarkEnd w:id="95"/>
      <w:r>
        <w:t>: Health clinic satisfaction by servic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751CAF7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B31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F5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26E9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923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B2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7E2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1338601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374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6D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97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9% - 97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C5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032E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% - 7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D6A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3E7D66F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B561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23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63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% - 5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29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32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6% - 8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00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7CC0A47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4D6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1C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64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5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CB0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FD9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8% - 8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DF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5076F58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BF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A64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A8C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5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FB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EAE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4% - 8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60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48929B8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735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20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76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2% - 4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362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96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5% - 7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236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3626981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82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AC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F4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71C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D4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 - 7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33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26CDD1F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590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78E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82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1% - 2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9D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F5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% - 7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8F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2951803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9B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5F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79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6% - 2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EC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DF4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652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4274021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F8E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F0F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F74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 - 1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A3E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F642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81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1A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77812B6E" w14:textId="77777777" w:rsidR="00C96DD7" w:rsidRDefault="00AE5DB9">
      <w:pPr>
        <w:pStyle w:val="Heading1"/>
      </w:pPr>
      <w:bookmarkStart w:id="96" w:name="akobo-jonglei"/>
      <w:bookmarkStart w:id="97" w:name="_Toc106099691"/>
      <w:bookmarkEnd w:id="72"/>
      <w:bookmarkEnd w:id="91"/>
      <w:bookmarkEnd w:id="94"/>
      <w:r>
        <w:t xml:space="preserve">5 </w:t>
      </w:r>
      <w:r>
        <w:t>Akobo (Jonglei)</w:t>
      </w:r>
      <w:bookmarkEnd w:id="97"/>
    </w:p>
    <w:p w14:paraId="316C1D90" w14:textId="77777777" w:rsidR="00C96DD7" w:rsidRDefault="00AE5DB9">
      <w:pPr>
        <w:pStyle w:val="Heading2"/>
      </w:pPr>
      <w:bookmarkStart w:id="98" w:name="age-4"/>
      <w:bookmarkStart w:id="99" w:name="_Toc106099692"/>
      <w:r>
        <w:t>5.1 Age</w:t>
      </w:r>
      <w:bookmarkEnd w:id="99"/>
    </w:p>
    <w:p w14:paraId="1BB6E7DE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density, Akobo.png"</w:t>
      </w:r>
      <w:r>
        <w:rPr>
          <w:rStyle w:val="NormalTok"/>
        </w:rPr>
        <w:t>))</w:t>
      </w:r>
    </w:p>
    <w:p w14:paraId="52E9FF39" w14:textId="77777777" w:rsidR="00C96DD7" w:rsidRDefault="00AE5DB9">
      <w:r>
        <w:rPr>
          <w:noProof/>
        </w:rPr>
        <w:drawing>
          <wp:inline distT="0" distB="0" distL="0" distR="0" wp14:anchorId="7EE12C84" wp14:editId="1F75BC97">
            <wp:extent cx="5943600" cy="3396342"/>
            <wp:effectExtent l="0" t="0" r="0" b="0"/>
            <wp:docPr id="85" name="Picture" descr="Age distribution of all household members, Akob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:/Users/dan.killian/Documents/South%20Sudan%20resilience%20-%20MSI/output/viz/Akobo/age%20density,%20Akob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103CC" w14:textId="77777777" w:rsidR="00C96DD7" w:rsidRDefault="00AE5DB9">
      <w:pPr>
        <w:pStyle w:val="ImageCaption"/>
      </w:pPr>
      <w:r>
        <w:lastRenderedPageBreak/>
        <w:t>Age distribution of all household members, Akobo</w:t>
      </w:r>
    </w:p>
    <w:p w14:paraId="3A2B9E00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pyramid, Akobo.png"</w:t>
      </w:r>
      <w:r>
        <w:rPr>
          <w:rStyle w:val="NormalTok"/>
        </w:rPr>
        <w:t>))</w:t>
      </w:r>
    </w:p>
    <w:p w14:paraId="36592743" w14:textId="77777777" w:rsidR="00C96DD7" w:rsidRDefault="00AE5DB9">
      <w:r>
        <w:rPr>
          <w:noProof/>
        </w:rPr>
        <w:drawing>
          <wp:inline distT="0" distB="0" distL="0" distR="0" wp14:anchorId="02D0B16B" wp14:editId="1B331111">
            <wp:extent cx="5943600" cy="3396342"/>
            <wp:effectExtent l="0" t="0" r="0" b="0"/>
            <wp:docPr id="88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C:/Users/dan.killian/Documents/South%20Sudan%20resilience%20-%20MSI/output/viz/Akobo/age%20pyramid,%20Akob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41733" w14:textId="77777777" w:rsidR="00C96DD7" w:rsidRDefault="00AE5DB9">
      <w:pPr>
        <w:pStyle w:val="ImageCaption"/>
      </w:pPr>
      <w:r>
        <w:t>Pyramid plot of age groups by sex, all household members</w:t>
      </w:r>
    </w:p>
    <w:p w14:paraId="703ABB8B" w14:textId="77777777" w:rsidR="00C96DD7" w:rsidRDefault="00AE5DB9">
      <w:pPr>
        <w:pStyle w:val="Heading2"/>
      </w:pPr>
      <w:bookmarkStart w:id="100" w:name="household-4"/>
      <w:bookmarkStart w:id="101" w:name="_Toc106099693"/>
      <w:bookmarkEnd w:id="98"/>
      <w:r>
        <w:t>5.2 Household</w:t>
      </w:r>
      <w:bookmarkEnd w:id="101"/>
    </w:p>
    <w:p w14:paraId="1839B04B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02" w:name="unnamed-chunk-9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7</w:t>
      </w:r>
      <w:r>
        <w:rPr>
          <w:b/>
        </w:rPr>
        <w:fldChar w:fldCharType="end"/>
      </w:r>
      <w:bookmarkEnd w:id="102"/>
      <w:r>
        <w:t>: Household siz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4A51989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CFD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A39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C1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5F4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0A085A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370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83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BF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60F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1934A892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03" w:name="unnamed-chunk-10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8</w:t>
      </w:r>
      <w:r>
        <w:rPr>
          <w:b/>
        </w:rPr>
        <w:fldChar w:fldCharType="end"/>
      </w:r>
      <w:bookmarkEnd w:id="103"/>
      <w:r>
        <w:t xml:space="preserve">: </w:t>
      </w:r>
      <w:r>
        <w:t>Proportion females 12-18 married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12228CB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3AC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9AA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955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4D5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992645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C33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E91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5D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 - 1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30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C96DD7" w14:paraId="4878F5C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1195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67C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5B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 - 3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F4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6378C8AC" w14:textId="77777777" w:rsidR="00C96DD7" w:rsidRDefault="00AE5DB9">
      <w:pPr>
        <w:pStyle w:val="Heading2"/>
      </w:pPr>
      <w:bookmarkStart w:id="104" w:name="education-4"/>
      <w:bookmarkStart w:id="105" w:name="_Toc106099694"/>
      <w:bookmarkEnd w:id="100"/>
      <w:r>
        <w:t>5.3 Education</w:t>
      </w:r>
      <w:bookmarkEnd w:id="105"/>
    </w:p>
    <w:p w14:paraId="2BB76D57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06" w:name="unnamed-chunk-10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39</w:t>
      </w:r>
      <w:r>
        <w:rPr>
          <w:b/>
        </w:rPr>
        <w:fldChar w:fldCharType="end"/>
      </w:r>
      <w:bookmarkEnd w:id="106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5FE5F9A0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69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F3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41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57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2FD47EE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654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69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,6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B8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80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 - 72%</w:t>
            </w:r>
          </w:p>
        </w:tc>
      </w:tr>
      <w:tr w:rsidR="00C96DD7" w14:paraId="3370377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5AB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F07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3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5C2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A18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 - 34.3%</w:t>
            </w:r>
          </w:p>
        </w:tc>
      </w:tr>
      <w:tr w:rsidR="00C96DD7" w14:paraId="4BAD060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EA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D1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3A32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5F67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1% - 27.3%</w:t>
            </w:r>
          </w:p>
        </w:tc>
      </w:tr>
      <w:tr w:rsidR="00C96DD7" w14:paraId="677A8CD5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09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18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26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B83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B73E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16.7%</w:t>
            </w:r>
          </w:p>
        </w:tc>
      </w:tr>
    </w:tbl>
    <w:p w14:paraId="6379A377" w14:textId="77777777" w:rsidR="00C96DD7" w:rsidRDefault="00AE5DB9">
      <w:pPr>
        <w:pStyle w:val="Heading2"/>
      </w:pPr>
      <w:bookmarkStart w:id="107" w:name="livelihoods-4"/>
      <w:bookmarkStart w:id="108" w:name="_Toc106099695"/>
      <w:bookmarkEnd w:id="104"/>
      <w:r>
        <w:t>5.4 Livelihoods</w:t>
      </w:r>
      <w:bookmarkEnd w:id="108"/>
    </w:p>
    <w:p w14:paraId="4C80EF23" w14:textId="77777777" w:rsidR="00C96DD7" w:rsidRDefault="00AE5DB9">
      <w:pPr>
        <w:pStyle w:val="Heading3"/>
      </w:pPr>
      <w:bookmarkStart w:id="109" w:name="Xf78ac5cf3ba6b645ba0f1c193caef5c70c9fc55"/>
      <w:r>
        <w:t>5.4.1 Economic activity in last 10 years (Q314)</w:t>
      </w:r>
    </w:p>
    <w:p w14:paraId="0962E291" w14:textId="77777777" w:rsidR="00C96DD7" w:rsidRDefault="00AE5DB9">
      <w:pPr>
        <w:pStyle w:val="Heading3"/>
      </w:pPr>
      <w:bookmarkStart w:id="110" w:name="income-sources-q401-q402-4"/>
      <w:bookmarkEnd w:id="109"/>
      <w:r>
        <w:t>5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626D93BC" w14:textId="77777777">
        <w:tc>
          <w:tcPr>
            <w:tcW w:w="0" w:type="auto"/>
          </w:tcPr>
          <w:p w14:paraId="319A87C7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4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6B80F2B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57B2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672D0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37CB5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062039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B569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65435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2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D5E0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.6%</w:t>
                  </w:r>
                </w:p>
              </w:tc>
            </w:tr>
            <w:tr w:rsidR="00C96DD7" w14:paraId="45A98F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58499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0D22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DFCC3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C96DD7" w14:paraId="6E52372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044BC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DCA7E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2123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C96DD7" w14:paraId="1877CD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1A920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61260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FCD4A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C96DD7" w14:paraId="768D906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14CEB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4A58E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4198B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  <w:tr w:rsidR="00C96DD7" w14:paraId="495FD9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9C86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B959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A3C8E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C96DD7" w14:paraId="02354E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2526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4C93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B52A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7FD5F1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74D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F703D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5B54E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C96DD7" w14:paraId="31C9FF2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A52AB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63FF5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47EFD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D4D428C" w14:textId="77777777" w:rsidR="00C96DD7" w:rsidRDefault="00C96DD7"/>
        </w:tc>
        <w:tc>
          <w:tcPr>
            <w:tcW w:w="0" w:type="auto"/>
          </w:tcPr>
          <w:p w14:paraId="07FEB91F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1" w:name="unnamed-chunk-104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41</w:t>
            </w:r>
            <w:r>
              <w:rPr>
                <w:b/>
              </w:rPr>
              <w:fldChar w:fldCharType="end"/>
            </w:r>
            <w:bookmarkEnd w:id="1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1B51E2B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09FF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D4DDE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0B4D7B3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72C99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B7FA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4.5%</w:t>
                  </w:r>
                </w:p>
              </w:tc>
            </w:tr>
            <w:tr w:rsidR="00C96DD7" w14:paraId="4BEE812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7DD5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6A453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3%</w:t>
                  </w:r>
                </w:p>
              </w:tc>
            </w:tr>
            <w:tr w:rsidR="00C96DD7" w14:paraId="0F4376C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DDD9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ED50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4%</w:t>
                  </w:r>
                </w:p>
              </w:tc>
            </w:tr>
            <w:tr w:rsidR="00C96DD7" w14:paraId="7CEA9A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30003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841A1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9%</w:t>
                  </w:r>
                </w:p>
              </w:tc>
            </w:tr>
            <w:tr w:rsidR="00C96DD7" w14:paraId="6F7487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43B8F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1BF43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1%</w:t>
                  </w:r>
                </w:p>
              </w:tc>
            </w:tr>
            <w:tr w:rsidR="00C96DD7" w14:paraId="3E104D0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82B34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2380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6%</w:t>
                  </w:r>
                </w:p>
              </w:tc>
            </w:tr>
            <w:tr w:rsidR="00C96DD7" w14:paraId="4EDC31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67CD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9E39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3%</w:t>
                  </w:r>
                </w:p>
              </w:tc>
            </w:tr>
            <w:tr w:rsidR="00C96DD7" w14:paraId="75827B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B577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3684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7%</w:t>
                  </w:r>
                </w:p>
              </w:tc>
            </w:tr>
            <w:tr w:rsidR="00C96DD7" w14:paraId="16AF4F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C6B36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DC90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C96DD7" w14:paraId="3EE8BE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ADDF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41370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C96DD7" w14:paraId="3CBF5D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D43B2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ED54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C96DD7" w14:paraId="465921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63BD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690E5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C96DD7" w14:paraId="4BD24C2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95CF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21414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C96DD7" w14:paraId="05A766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C095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2279C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C96DD7" w14:paraId="03B968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1F51D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94562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C96DD7" w14:paraId="6B2AAB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DDEF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47A8F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C96DD7" w14:paraId="35113E5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F7CE8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BBC2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1A1F2A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91C84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BE285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C96DD7" w14:paraId="7356674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BFFB8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215F6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C96DD7" w14:paraId="389ADC4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C5261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52768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2801A6ED" w14:textId="77777777" w:rsidR="00C96DD7" w:rsidRDefault="00C96DD7"/>
        </w:tc>
      </w:tr>
    </w:tbl>
    <w:p w14:paraId="20C971A2" w14:textId="77777777" w:rsidR="00C96DD7" w:rsidRDefault="00AE5DB9">
      <w:pPr>
        <w:pStyle w:val="Heading2"/>
      </w:pPr>
      <w:bookmarkStart w:id="112" w:name="food-security-4"/>
      <w:bookmarkStart w:id="113" w:name="_Toc106099696"/>
      <w:bookmarkEnd w:id="107"/>
      <w:bookmarkEnd w:id="110"/>
      <w:r>
        <w:lastRenderedPageBreak/>
        <w:t>5.5 Food security</w:t>
      </w:r>
      <w:bookmarkEnd w:id="113"/>
    </w:p>
    <w:p w14:paraId="6B1921A0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2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7DF42CE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E5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81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D7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CA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37A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74D1D5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784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123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5B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44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A8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6C633C6E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C42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AD1D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CA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DC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94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40174A6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385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8C0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F0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159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5B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6C0B36D0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74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6B32795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2B5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A657F5C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14" w:name="unnamed-chunk-10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3</w:t>
      </w:r>
      <w:r>
        <w:rPr>
          <w:b/>
        </w:rPr>
        <w:fldChar w:fldCharType="end"/>
      </w:r>
      <w:bookmarkEnd w:id="114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2AE079F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99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98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D8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F8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D1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1961E6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26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EA6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94E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8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E1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6% - 5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A8D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471964AE" w14:textId="77777777" w:rsidR="00C96DD7" w:rsidRDefault="00AE5DB9">
      <w:pPr>
        <w:pStyle w:val="Heading2"/>
      </w:pPr>
      <w:bookmarkStart w:id="115" w:name="health-4"/>
      <w:bookmarkStart w:id="116" w:name="_Toc106099697"/>
      <w:bookmarkEnd w:id="112"/>
      <w:r>
        <w:t>5.6 Health</w:t>
      </w:r>
      <w:bookmarkEnd w:id="116"/>
    </w:p>
    <w:p w14:paraId="34384C71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17" w:name="unnamed-chunk-10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4</w:t>
      </w:r>
      <w:r>
        <w:rPr>
          <w:b/>
        </w:rPr>
        <w:fldChar w:fldCharType="end"/>
      </w:r>
      <w:bookmarkEnd w:id="1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7409DDB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4D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8187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F47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654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052766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5A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00A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19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7CC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6D5E7E3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63DF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FF8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D2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602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2FB98EF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18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34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6A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FFC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3669A88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5D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06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235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95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0E740E74" w14:textId="77777777" w:rsidR="00C96DD7" w:rsidRDefault="00AE5DB9">
      <w:pPr>
        <w:pStyle w:val="Heading3"/>
      </w:pPr>
      <w:bookmarkStart w:id="118" w:name="X3a2945b1bcacc1a3823a9129eefd68dc7d3ab36"/>
      <w:r>
        <w:t xml:space="preserve">5.6.1 </w:t>
      </w:r>
      <w:r>
        <w:t>Purpose of visit, with satisfaction rates</w:t>
      </w:r>
    </w:p>
    <w:p w14:paraId="155B3AD4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19" w:name="unnamed-chunk-11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5</w:t>
      </w:r>
      <w:r>
        <w:rPr>
          <w:b/>
        </w:rPr>
        <w:fldChar w:fldCharType="end"/>
      </w:r>
      <w:bookmarkEnd w:id="119"/>
      <w:r>
        <w:t>: Health clinic satisfaction by servic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50E15CD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A3D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69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1E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A44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94C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53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4629460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E3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8F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29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7% - 8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F3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98E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9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F25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50CCC8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FCA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73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697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FBB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4C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1C4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32335E6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C1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D42D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DB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3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CD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2E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4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0BD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4F05688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7F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E5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97AE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50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F80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9% - 7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13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74A8781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12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65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BA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 - 1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B1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03B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8AE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58D6E9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319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3C1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35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 - 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45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FEF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 - 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DE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542F4BD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7C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8DC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DA5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39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07D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10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7D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2FC7065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EF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EE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7F99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5% - 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E07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E1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8C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1EA551C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9FE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96E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F32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86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DD1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2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1C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473EEBF3" w14:textId="77777777" w:rsidR="00C96DD7" w:rsidRDefault="00AE5DB9">
      <w:pPr>
        <w:pStyle w:val="Heading1"/>
      </w:pPr>
      <w:bookmarkStart w:id="120" w:name="duk-jonglei"/>
      <w:bookmarkStart w:id="121" w:name="_Toc106099698"/>
      <w:bookmarkEnd w:id="96"/>
      <w:bookmarkEnd w:id="115"/>
      <w:bookmarkEnd w:id="118"/>
      <w:r>
        <w:t>6 Duk (Jonglei)</w:t>
      </w:r>
      <w:bookmarkEnd w:id="121"/>
    </w:p>
    <w:p w14:paraId="53EEAD02" w14:textId="77777777" w:rsidR="00C96DD7" w:rsidRDefault="00AE5DB9">
      <w:pPr>
        <w:pStyle w:val="Heading2"/>
      </w:pPr>
      <w:bookmarkStart w:id="122" w:name="age-5"/>
      <w:bookmarkStart w:id="123" w:name="_Toc106099699"/>
      <w:r>
        <w:t>6.1 Age</w:t>
      </w:r>
      <w:bookmarkEnd w:id="123"/>
    </w:p>
    <w:p w14:paraId="066FF681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density, Duk.png"</w:t>
      </w:r>
      <w:r>
        <w:rPr>
          <w:rStyle w:val="NormalTok"/>
        </w:rPr>
        <w:t>))</w:t>
      </w:r>
    </w:p>
    <w:p w14:paraId="10505F00" w14:textId="77777777" w:rsidR="00C96DD7" w:rsidRDefault="00AE5DB9">
      <w:r>
        <w:rPr>
          <w:noProof/>
        </w:rPr>
        <w:drawing>
          <wp:inline distT="0" distB="0" distL="0" distR="0" wp14:anchorId="11227FB0" wp14:editId="73894A7E">
            <wp:extent cx="5943600" cy="3396342"/>
            <wp:effectExtent l="0" t="0" r="0" b="0"/>
            <wp:docPr id="101" name="Picture" descr="Age distribution of all household members, Du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C:/Users/dan.killian/Documents/South%20Sudan%20resilience%20-%20MSI/output/viz/Duk/age%20density,%20Du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935F3" w14:textId="77777777" w:rsidR="00C96DD7" w:rsidRDefault="00AE5DB9">
      <w:pPr>
        <w:pStyle w:val="ImageCaption"/>
      </w:pPr>
      <w:r>
        <w:lastRenderedPageBreak/>
        <w:t>Age distribution of all household members, Duk</w:t>
      </w:r>
    </w:p>
    <w:p w14:paraId="577798E5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pyramid, Duk.png"</w:t>
      </w:r>
      <w:r>
        <w:rPr>
          <w:rStyle w:val="NormalTok"/>
        </w:rPr>
        <w:t>))</w:t>
      </w:r>
    </w:p>
    <w:p w14:paraId="22317F81" w14:textId="77777777" w:rsidR="00C96DD7" w:rsidRDefault="00AE5DB9">
      <w:r>
        <w:rPr>
          <w:noProof/>
        </w:rPr>
        <w:drawing>
          <wp:inline distT="0" distB="0" distL="0" distR="0" wp14:anchorId="74FBAF84" wp14:editId="768962F2">
            <wp:extent cx="5943600" cy="3396342"/>
            <wp:effectExtent l="0" t="0" r="0" b="0"/>
            <wp:docPr id="10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C:/Users/dan.killian/Documents/South%20Sudan%20resilience%20-%20MSI/output/viz/Duk/age%20pyramid,%20Duk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54A6F" w14:textId="77777777" w:rsidR="00C96DD7" w:rsidRDefault="00AE5DB9">
      <w:pPr>
        <w:pStyle w:val="ImageCaption"/>
      </w:pPr>
      <w:r>
        <w:t>Pyramid plot of age groups by sex, all household members</w:t>
      </w:r>
    </w:p>
    <w:p w14:paraId="6035649B" w14:textId="77777777" w:rsidR="00C96DD7" w:rsidRDefault="00AE5DB9">
      <w:pPr>
        <w:pStyle w:val="Heading2"/>
      </w:pPr>
      <w:bookmarkStart w:id="124" w:name="household-5"/>
      <w:bookmarkStart w:id="125" w:name="_Toc106099700"/>
      <w:bookmarkEnd w:id="122"/>
      <w:r>
        <w:t>6.2 Household</w:t>
      </w:r>
      <w:bookmarkEnd w:id="125"/>
    </w:p>
    <w:p w14:paraId="7B6177CE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26" w:name="unnamed-chunk-12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6</w:t>
      </w:r>
      <w:r>
        <w:rPr>
          <w:b/>
        </w:rPr>
        <w:fldChar w:fldCharType="end"/>
      </w:r>
      <w:bookmarkEnd w:id="126"/>
      <w:r>
        <w:t>: Household siz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2DA237D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10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9D3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4E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7DD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74BA48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CB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E2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B0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85B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7BF2C2A0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27" w:name="unnamed-chunk-12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7</w:t>
      </w:r>
      <w:r>
        <w:rPr>
          <w:b/>
        </w:rPr>
        <w:fldChar w:fldCharType="end"/>
      </w:r>
      <w:bookmarkEnd w:id="127"/>
      <w:r>
        <w:t xml:space="preserve">: </w:t>
      </w:r>
      <w:r>
        <w:t>Proportion females 12-18 married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295472F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165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3E6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38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42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7513E3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63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07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7C5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AC7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274B454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D4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AE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A6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7% - 23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3F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0DADC3FC" w14:textId="77777777" w:rsidR="00C96DD7" w:rsidRDefault="00AE5DB9">
      <w:pPr>
        <w:pStyle w:val="Heading2"/>
      </w:pPr>
      <w:bookmarkStart w:id="128" w:name="education-5"/>
      <w:bookmarkStart w:id="129" w:name="_Toc106099701"/>
      <w:bookmarkEnd w:id="124"/>
      <w:r>
        <w:t>6.3 Education</w:t>
      </w:r>
      <w:bookmarkEnd w:id="129"/>
    </w:p>
    <w:p w14:paraId="5E445271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30" w:name="unnamed-chunk-12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48</w:t>
      </w:r>
      <w:r>
        <w:rPr>
          <w:b/>
        </w:rPr>
        <w:fldChar w:fldCharType="end"/>
      </w:r>
      <w:bookmarkEnd w:id="130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098A040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BA6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A5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EDA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E0E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9C037E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9D0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28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,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46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6D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% - 65.9%</w:t>
            </w:r>
          </w:p>
        </w:tc>
      </w:tr>
      <w:tr w:rsidR="00C96DD7" w14:paraId="56E0693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56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3E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6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2E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0DD8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9% - 43.1%</w:t>
            </w:r>
          </w:p>
        </w:tc>
      </w:tr>
      <w:tr w:rsidR="00C96DD7" w14:paraId="043EC34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AB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6F73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0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674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276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27.5%</w:t>
            </w:r>
          </w:p>
        </w:tc>
      </w:tr>
      <w:tr w:rsidR="00C96DD7" w14:paraId="658CEF42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74A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693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91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5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DC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8.6%</w:t>
            </w:r>
          </w:p>
        </w:tc>
      </w:tr>
    </w:tbl>
    <w:p w14:paraId="6AC39D07" w14:textId="77777777" w:rsidR="00C96DD7" w:rsidRDefault="00AE5DB9">
      <w:pPr>
        <w:pStyle w:val="Heading2"/>
      </w:pPr>
      <w:bookmarkStart w:id="131" w:name="livelihoods-5"/>
      <w:bookmarkStart w:id="132" w:name="_Toc106099702"/>
      <w:bookmarkEnd w:id="128"/>
      <w:r>
        <w:t>6.4 Livelihoods</w:t>
      </w:r>
      <w:bookmarkEnd w:id="132"/>
    </w:p>
    <w:p w14:paraId="6D6BFE84" w14:textId="77777777" w:rsidR="00C96DD7" w:rsidRDefault="00AE5DB9">
      <w:pPr>
        <w:pStyle w:val="Heading3"/>
      </w:pPr>
      <w:bookmarkStart w:id="133" w:name="X61cd373a174d4a1293aac65da42efe436e592a7"/>
      <w:r>
        <w:t>6.4.1 Economic activity in last 10 years (Q314)</w:t>
      </w:r>
    </w:p>
    <w:p w14:paraId="630FFA26" w14:textId="77777777" w:rsidR="00C96DD7" w:rsidRDefault="00AE5DB9">
      <w:pPr>
        <w:pStyle w:val="Heading3"/>
      </w:pPr>
      <w:bookmarkStart w:id="134" w:name="income-sources-q401-q402-5"/>
      <w:bookmarkEnd w:id="133"/>
      <w:r>
        <w:t>6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65A76181" w14:textId="77777777">
        <w:tc>
          <w:tcPr>
            <w:tcW w:w="0" w:type="auto"/>
          </w:tcPr>
          <w:p w14:paraId="76FC68BB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49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7EB37BF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4AC17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ED1C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6715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30CEBE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A6E1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4D6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84A5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1%</w:t>
                  </w:r>
                </w:p>
              </w:tc>
            </w:tr>
            <w:tr w:rsidR="00C96DD7" w14:paraId="541016B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5FBC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5C21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82C6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C96DD7" w14:paraId="0B2235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43FED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95275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134A9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0%</w:t>
                  </w:r>
                </w:p>
              </w:tc>
            </w:tr>
            <w:tr w:rsidR="00C96DD7" w14:paraId="19283A9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6134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2E06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BCEE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C96DD7" w14:paraId="2FE821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5DA4C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8736E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5299E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C96DD7" w14:paraId="51D598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47835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85DE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A526F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C96DD7" w14:paraId="50811B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4AD8A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6660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9796C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C96DD7" w14:paraId="33BBF52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F98C1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80FBF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4E2A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C96DD7" w14:paraId="050AC9A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B8719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EAB64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6078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09E5D047" w14:textId="77777777" w:rsidR="00C96DD7" w:rsidRDefault="00C96DD7"/>
        </w:tc>
        <w:tc>
          <w:tcPr>
            <w:tcW w:w="0" w:type="auto"/>
          </w:tcPr>
          <w:p w14:paraId="5073DC67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35" w:name="unnamed-chunk-127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50</w:t>
            </w:r>
            <w:r>
              <w:rPr>
                <w:b/>
              </w:rPr>
              <w:fldChar w:fldCharType="end"/>
            </w:r>
            <w:bookmarkEnd w:id="135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70C43A8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DB467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2C18E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229A2F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06E48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79ED8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.4%</w:t>
                  </w:r>
                </w:p>
              </w:tc>
            </w:tr>
            <w:tr w:rsidR="00C96DD7" w14:paraId="32C286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6E58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40C49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7%</w:t>
                  </w:r>
                </w:p>
              </w:tc>
            </w:tr>
            <w:tr w:rsidR="00C96DD7" w14:paraId="4599E7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9EBA6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62EF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4%</w:t>
                  </w:r>
                </w:p>
              </w:tc>
            </w:tr>
            <w:tr w:rsidR="00C96DD7" w14:paraId="569E34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4971E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A32A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9%</w:t>
                  </w:r>
                </w:p>
              </w:tc>
            </w:tr>
            <w:tr w:rsidR="00C96DD7" w14:paraId="47C728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22B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7A8E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1%</w:t>
                  </w:r>
                </w:p>
              </w:tc>
            </w:tr>
            <w:tr w:rsidR="00C96DD7" w14:paraId="3C794E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59237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B164E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2%</w:t>
                  </w:r>
                </w:p>
              </w:tc>
            </w:tr>
            <w:tr w:rsidR="00C96DD7" w14:paraId="30906A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B462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2FD1C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1%</w:t>
                  </w:r>
                </w:p>
              </w:tc>
            </w:tr>
            <w:tr w:rsidR="00C96DD7" w14:paraId="53B8609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5D552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993CA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2%</w:t>
                  </w:r>
                </w:p>
              </w:tc>
            </w:tr>
            <w:tr w:rsidR="00C96DD7" w14:paraId="79BACCB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5EEBE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8CF5B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3%</w:t>
                  </w:r>
                </w:p>
              </w:tc>
            </w:tr>
            <w:tr w:rsidR="00C96DD7" w14:paraId="1378E4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D3A0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8614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C96DD7" w14:paraId="1B4F51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D802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E416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C96DD7" w14:paraId="0E6777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EC4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FEC20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C96DD7" w14:paraId="2CDBF1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6B5F0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2906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C96DD7" w14:paraId="464F11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D193B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1BBD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C96DD7" w14:paraId="13B90D5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6A31B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1662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C96DD7" w14:paraId="3413DCE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4158E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FDA79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C96DD7" w14:paraId="399007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0E13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0E6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C96DD7" w14:paraId="499430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8F63F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FA68D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C96DD7" w14:paraId="7068D34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C6EB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D0EEE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C96DD7" w14:paraId="470F53F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7E24B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530C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3214DE78" w14:textId="77777777" w:rsidR="00C96DD7" w:rsidRDefault="00C96DD7"/>
        </w:tc>
      </w:tr>
    </w:tbl>
    <w:p w14:paraId="61548FBE" w14:textId="77777777" w:rsidR="00C96DD7" w:rsidRDefault="00AE5DB9">
      <w:pPr>
        <w:pStyle w:val="Heading2"/>
      </w:pPr>
      <w:bookmarkStart w:id="136" w:name="food-security-5"/>
      <w:bookmarkStart w:id="137" w:name="_Toc106099703"/>
      <w:bookmarkEnd w:id="131"/>
      <w:bookmarkEnd w:id="134"/>
      <w:r>
        <w:lastRenderedPageBreak/>
        <w:t>6.5 Food security</w:t>
      </w:r>
      <w:bookmarkEnd w:id="137"/>
    </w:p>
    <w:p w14:paraId="041B4BDC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1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198D773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9F6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A7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A51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90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D7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BFEAFB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225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3DC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FF9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DA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C4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7E892FA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7D1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DFDE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B3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F5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53A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3B03D69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D1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CE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F9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8FA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7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83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11D14EAA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C43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57DF0E5B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37E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336A7A8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38" w:name="unnamed-chunk-12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2</w:t>
      </w:r>
      <w:r>
        <w:rPr>
          <w:b/>
        </w:rPr>
        <w:fldChar w:fldCharType="end"/>
      </w:r>
      <w:bookmarkEnd w:id="13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78E527EC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8F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45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692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5E6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B9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27309B9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97E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23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1A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79B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 - 33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D5C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0ECD119A" w14:textId="77777777" w:rsidR="00C96DD7" w:rsidRDefault="00AE5DB9">
      <w:pPr>
        <w:pStyle w:val="Heading2"/>
      </w:pPr>
      <w:bookmarkStart w:id="139" w:name="health-5"/>
      <w:bookmarkStart w:id="140" w:name="_Toc106099704"/>
      <w:bookmarkEnd w:id="136"/>
      <w:r>
        <w:t>6.6 Health</w:t>
      </w:r>
      <w:bookmarkEnd w:id="140"/>
    </w:p>
    <w:p w14:paraId="6C28EC97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41" w:name="unnamed-chunk-13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3</w:t>
      </w:r>
      <w:r>
        <w:rPr>
          <w:b/>
        </w:rPr>
        <w:fldChar w:fldCharType="end"/>
      </w:r>
      <w:bookmarkEnd w:id="14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425EAF21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942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F8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D14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79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F6F19F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5C6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C0D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948D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AF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580ACA5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12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065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2D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DE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7B231F8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8E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99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88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1C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730CAFE1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DC9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706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C59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E0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8C436A3" w14:textId="77777777" w:rsidR="00C96DD7" w:rsidRDefault="00AE5DB9">
      <w:pPr>
        <w:pStyle w:val="Heading3"/>
      </w:pPr>
      <w:bookmarkStart w:id="142" w:name="X47711429c994810450c94138abc4ba1a6c1459d"/>
      <w:r>
        <w:t xml:space="preserve">6.6.1 </w:t>
      </w:r>
      <w:r>
        <w:t>Purpose of visit, with satisfaction rates</w:t>
      </w:r>
    </w:p>
    <w:p w14:paraId="2A70D446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43" w:name="unnamed-chunk-13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4</w:t>
      </w:r>
      <w:r>
        <w:rPr>
          <w:b/>
        </w:rPr>
        <w:fldChar w:fldCharType="end"/>
      </w:r>
      <w:bookmarkEnd w:id="143"/>
      <w:r>
        <w:t>: Health clinic satisfaction by servic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317164D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38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13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877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7E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FBF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83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69E137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9F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48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C5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 - 9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84E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A2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 - 6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1E5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61ABB3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888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9A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6D7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22B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B4D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7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A40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11BBCE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6B6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46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DF9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 - 7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97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E7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2% - 7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485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6347E63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BA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D4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91F5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C40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C5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5% - 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C6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600A31A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C8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DC4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58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5C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BA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C9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246C42B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027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694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AC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 - 4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36F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4C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7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F5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67FF500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86E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E8B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0B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ECAE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68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3% - 9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1C2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5C7CA19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D8E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EF2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FA3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F12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05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2% - 10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886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486FB05B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FBD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C1E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FCEE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% - 35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C3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D1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3% - 10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8BA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7FCD645A" w14:textId="77777777" w:rsidR="00C96DD7" w:rsidRDefault="00AE5DB9">
      <w:pPr>
        <w:pStyle w:val="Heading1"/>
      </w:pPr>
      <w:bookmarkStart w:id="144" w:name="pibor-jonglei"/>
      <w:bookmarkStart w:id="145" w:name="_Toc106099705"/>
      <w:bookmarkEnd w:id="120"/>
      <w:bookmarkEnd w:id="139"/>
      <w:bookmarkEnd w:id="142"/>
      <w:r>
        <w:t>7 Pibor (Jonglei)</w:t>
      </w:r>
      <w:bookmarkEnd w:id="145"/>
    </w:p>
    <w:p w14:paraId="058FD3F9" w14:textId="77777777" w:rsidR="00C96DD7" w:rsidRDefault="00AE5DB9">
      <w:pPr>
        <w:pStyle w:val="Heading2"/>
      </w:pPr>
      <w:bookmarkStart w:id="146" w:name="age-6"/>
      <w:bookmarkStart w:id="147" w:name="_Toc106099706"/>
      <w:r>
        <w:t>7.1 Age</w:t>
      </w:r>
      <w:bookmarkEnd w:id="147"/>
    </w:p>
    <w:p w14:paraId="79C3B3EC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density, Pibor.png"</w:t>
      </w:r>
      <w:r>
        <w:rPr>
          <w:rStyle w:val="NormalTok"/>
        </w:rPr>
        <w:t>))</w:t>
      </w:r>
    </w:p>
    <w:p w14:paraId="63DA54FA" w14:textId="77777777" w:rsidR="00C96DD7" w:rsidRDefault="00AE5DB9">
      <w:r>
        <w:rPr>
          <w:noProof/>
        </w:rPr>
        <w:drawing>
          <wp:inline distT="0" distB="0" distL="0" distR="0" wp14:anchorId="0FA5D1D5" wp14:editId="676F8BDA">
            <wp:extent cx="5943600" cy="3396342"/>
            <wp:effectExtent l="0" t="0" r="0" b="0"/>
            <wp:docPr id="117" name="Picture" descr="Age distribution of all household members, Pib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/Users/dan.killian/Documents/South%20Sudan%20resilience%20-%20MSI/output/viz/Pibor/age%20density,%20Pibo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AD88E" w14:textId="77777777" w:rsidR="00C96DD7" w:rsidRDefault="00AE5DB9">
      <w:pPr>
        <w:pStyle w:val="ImageCaption"/>
      </w:pPr>
      <w:r>
        <w:lastRenderedPageBreak/>
        <w:t>Age distribution of all household members, Pibor</w:t>
      </w:r>
    </w:p>
    <w:p w14:paraId="3752A258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pyramid, Pibor.png"</w:t>
      </w:r>
      <w:r>
        <w:rPr>
          <w:rStyle w:val="NormalTok"/>
        </w:rPr>
        <w:t>))</w:t>
      </w:r>
    </w:p>
    <w:p w14:paraId="782ACCE0" w14:textId="77777777" w:rsidR="00C96DD7" w:rsidRDefault="00AE5DB9">
      <w:r>
        <w:rPr>
          <w:noProof/>
        </w:rPr>
        <w:drawing>
          <wp:inline distT="0" distB="0" distL="0" distR="0" wp14:anchorId="3D55223B" wp14:editId="060F0AD4">
            <wp:extent cx="5943600" cy="3396342"/>
            <wp:effectExtent l="0" t="0" r="0" b="0"/>
            <wp:docPr id="120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:/Users/dan.killian/Documents/South%20Sudan%20resilience%20-%20MSI/output/viz/Pibor/age%20pyramid,%20Pibo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2B572" w14:textId="77777777" w:rsidR="00C96DD7" w:rsidRDefault="00AE5DB9">
      <w:pPr>
        <w:pStyle w:val="ImageCaption"/>
      </w:pPr>
      <w:r>
        <w:t>Pyramid plot of age groups by sex, all household members</w:t>
      </w:r>
    </w:p>
    <w:p w14:paraId="0BF7AADD" w14:textId="77777777" w:rsidR="00C96DD7" w:rsidRDefault="00AE5DB9">
      <w:pPr>
        <w:pStyle w:val="Heading2"/>
      </w:pPr>
      <w:bookmarkStart w:id="148" w:name="education-6"/>
      <w:bookmarkStart w:id="149" w:name="_Toc106099707"/>
      <w:bookmarkEnd w:id="146"/>
      <w:r>
        <w:t>7.2 Education</w:t>
      </w:r>
      <w:bookmarkEnd w:id="149"/>
    </w:p>
    <w:p w14:paraId="37628899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50" w:name="unnamed-chunk-14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5</w:t>
      </w:r>
      <w:r>
        <w:rPr>
          <w:b/>
        </w:rPr>
        <w:fldChar w:fldCharType="end"/>
      </w:r>
      <w:bookmarkEnd w:id="15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5629E36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24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E6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8C8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50B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9B433F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59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8D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,3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A1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65A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2% - 93.4%</w:t>
            </w:r>
          </w:p>
        </w:tc>
      </w:tr>
      <w:tr w:rsidR="00C96DD7" w14:paraId="7D14024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A50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E9A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9F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CAB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3% - 5.5%</w:t>
            </w:r>
          </w:p>
        </w:tc>
      </w:tr>
      <w:tr w:rsidR="00C96DD7" w14:paraId="734C779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B7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D0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0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1A2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D6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% - 11.9%</w:t>
            </w:r>
          </w:p>
        </w:tc>
      </w:tr>
      <w:tr w:rsidR="00C96DD7" w14:paraId="61005D8D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541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CE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DC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FB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% - 10.1%</w:t>
            </w:r>
          </w:p>
        </w:tc>
      </w:tr>
    </w:tbl>
    <w:p w14:paraId="6611D824" w14:textId="77777777" w:rsidR="00C96DD7" w:rsidRDefault="00AE5DB9">
      <w:pPr>
        <w:pStyle w:val="Heading2"/>
      </w:pPr>
      <w:bookmarkStart w:id="151" w:name="livelihoods-6"/>
      <w:bookmarkStart w:id="152" w:name="_Toc106099708"/>
      <w:bookmarkEnd w:id="148"/>
      <w:r>
        <w:t>7.3 Livelihoods</w:t>
      </w:r>
      <w:bookmarkEnd w:id="152"/>
    </w:p>
    <w:p w14:paraId="559DC8D3" w14:textId="77777777" w:rsidR="00C96DD7" w:rsidRDefault="00AE5DB9">
      <w:pPr>
        <w:pStyle w:val="Heading3"/>
      </w:pPr>
      <w:bookmarkStart w:id="153" w:name="X5f2d123130ed6978411ecc79b82f1393c55f70b"/>
      <w:r>
        <w:t xml:space="preserve">7.3.1 </w:t>
      </w:r>
      <w:r>
        <w:t>Economic activity in last 10 years (Q314)</w:t>
      </w:r>
    </w:p>
    <w:p w14:paraId="212E2823" w14:textId="77777777" w:rsidR="00C96DD7" w:rsidRDefault="00AE5DB9">
      <w:pPr>
        <w:pStyle w:val="Heading3"/>
      </w:pPr>
      <w:bookmarkStart w:id="154" w:name="income-sources-q401-q402-6"/>
      <w:bookmarkEnd w:id="153"/>
      <w:r>
        <w:t>7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03865751" w14:textId="77777777">
        <w:tc>
          <w:tcPr>
            <w:tcW w:w="0" w:type="auto"/>
          </w:tcPr>
          <w:p w14:paraId="02C68642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5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64C1B268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1946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B842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E56E3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331196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E620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82CE2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2B59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9%</w:t>
                  </w:r>
                </w:p>
              </w:tc>
            </w:tr>
            <w:tr w:rsidR="00C96DD7" w14:paraId="716FC7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D4887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8395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0BDED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0%</w:t>
                  </w:r>
                </w:p>
              </w:tc>
            </w:tr>
            <w:tr w:rsidR="00C96DD7" w14:paraId="6EF287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34105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64CD7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2B87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C96DD7" w14:paraId="26AF73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5208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0B45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7C896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C96DD7" w14:paraId="4185C5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8965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AB8E2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7910C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057A78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FEB70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C04E3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84DF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013253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797EA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FDBF1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996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C96DD7" w14:paraId="269B12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953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C529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DE637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C96DD7" w14:paraId="5318E40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22A70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6DF7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C6077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7CF03ABD" w14:textId="77777777" w:rsidR="00C96DD7" w:rsidRDefault="00C96DD7"/>
        </w:tc>
        <w:tc>
          <w:tcPr>
            <w:tcW w:w="0" w:type="auto"/>
          </w:tcPr>
          <w:p w14:paraId="270A5F8B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5" w:name="unnamed-chunk-15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57</w:t>
            </w:r>
            <w:r>
              <w:rPr>
                <w:b/>
              </w:rPr>
              <w:fldChar w:fldCharType="end"/>
            </w:r>
            <w:bookmarkEnd w:id="15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4C2A9D8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02D2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D0892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4DDA26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E9D6E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E7133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1.0%</w:t>
                  </w:r>
                </w:p>
              </w:tc>
            </w:tr>
            <w:tr w:rsidR="00C96DD7" w14:paraId="285E16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11B0F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BFEF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2%</w:t>
                  </w:r>
                </w:p>
              </w:tc>
            </w:tr>
            <w:tr w:rsidR="00C96DD7" w14:paraId="656A2D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9EC10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0B0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7.4%</w:t>
                  </w:r>
                </w:p>
              </w:tc>
            </w:tr>
            <w:tr w:rsidR="00C96DD7" w14:paraId="482E3B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4DB5D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44D1B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C96DD7" w14:paraId="68448E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AFD4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DED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C96DD7" w14:paraId="1CADF3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2406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1A5EA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6.2%</w:t>
                  </w:r>
                </w:p>
              </w:tc>
            </w:tr>
            <w:tr w:rsidR="00C96DD7" w14:paraId="13FC493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6AFB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39D0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4.0%</w:t>
                  </w:r>
                </w:p>
              </w:tc>
            </w:tr>
            <w:tr w:rsidR="00C96DD7" w14:paraId="2A4CE4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92C33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57D9D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5%</w:t>
                  </w:r>
                </w:p>
              </w:tc>
            </w:tr>
            <w:tr w:rsidR="00C96DD7" w14:paraId="758936D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DA485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173CE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2%</w:t>
                  </w:r>
                </w:p>
              </w:tc>
            </w:tr>
            <w:tr w:rsidR="00C96DD7" w14:paraId="40FDB9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917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DEAF7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5%</w:t>
                  </w:r>
                </w:p>
              </w:tc>
            </w:tr>
            <w:tr w:rsidR="00C96DD7" w14:paraId="7F8029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D2895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EBE36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9%</w:t>
                  </w:r>
                </w:p>
              </w:tc>
            </w:tr>
            <w:tr w:rsidR="00C96DD7" w14:paraId="4034C9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BD805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F125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C96DD7" w14:paraId="670381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192DD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011EB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7%</w:t>
                  </w:r>
                </w:p>
              </w:tc>
            </w:tr>
            <w:tr w:rsidR="00C96DD7" w14:paraId="15353A7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857E9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55F8C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0%</w:t>
                  </w:r>
                </w:p>
              </w:tc>
            </w:tr>
            <w:tr w:rsidR="00C96DD7" w14:paraId="336BEF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1AB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F68C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C96DD7" w14:paraId="47FE79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D24C0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BB141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3%</w:t>
                  </w:r>
                </w:p>
              </w:tc>
            </w:tr>
            <w:tr w:rsidR="00C96DD7" w14:paraId="4BD5A35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8D66E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B1EC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C96DD7" w14:paraId="243854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E78B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D2F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0%</w:t>
                  </w:r>
                </w:p>
              </w:tc>
            </w:tr>
            <w:tr w:rsidR="00C96DD7" w14:paraId="7BF8CD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0C9D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4CC9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C96DD7" w14:paraId="386B1C9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F3D77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D163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0034C56B" w14:textId="77777777" w:rsidR="00C96DD7" w:rsidRDefault="00C96DD7"/>
        </w:tc>
      </w:tr>
    </w:tbl>
    <w:p w14:paraId="53D06FCE" w14:textId="77777777" w:rsidR="00C96DD7" w:rsidRDefault="00AE5DB9">
      <w:pPr>
        <w:pStyle w:val="Heading2"/>
      </w:pPr>
      <w:bookmarkStart w:id="156" w:name="food-security-6"/>
      <w:bookmarkStart w:id="157" w:name="_Toc106099709"/>
      <w:bookmarkEnd w:id="151"/>
      <w:bookmarkEnd w:id="154"/>
      <w:r>
        <w:lastRenderedPageBreak/>
        <w:t>7.4 Food security</w:t>
      </w:r>
      <w:bookmarkEnd w:id="157"/>
    </w:p>
    <w:p w14:paraId="7E5E0E94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8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7573EB6C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24E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A0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A553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5B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39D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DD7E73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B8C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D44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D3C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21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C2C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14EDEA9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DA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450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97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C0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8F4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46638F5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E0A8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F5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E1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CB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 - 10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107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3FF7409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ECF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1F67F6D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4EA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7274F3B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58" w:name="unnamed-chunk-15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59</w:t>
      </w:r>
      <w:r>
        <w:rPr>
          <w:b/>
        </w:rPr>
        <w:fldChar w:fldCharType="end"/>
      </w:r>
      <w:bookmarkEnd w:id="15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7D21EA91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67F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4D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40B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C37A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BCE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78069F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B8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5BD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E7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BF7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 - 6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C8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</w:tbl>
    <w:p w14:paraId="646EA0E4" w14:textId="77777777" w:rsidR="00C96DD7" w:rsidRDefault="00AE5DB9">
      <w:pPr>
        <w:pStyle w:val="Heading2"/>
      </w:pPr>
      <w:bookmarkStart w:id="159" w:name="health-6"/>
      <w:bookmarkStart w:id="160" w:name="_Toc106099710"/>
      <w:bookmarkEnd w:id="156"/>
      <w:r>
        <w:t>7.5 Health</w:t>
      </w:r>
      <w:bookmarkEnd w:id="160"/>
    </w:p>
    <w:p w14:paraId="031F3B73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61" w:name="unnamed-chunk-15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0</w:t>
      </w:r>
      <w:r>
        <w:rPr>
          <w:b/>
        </w:rPr>
        <w:fldChar w:fldCharType="end"/>
      </w:r>
      <w:bookmarkEnd w:id="16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2F3BCB2D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5E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D54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EDF9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43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429A776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E54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E3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12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470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2E43DB2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2F2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05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C5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66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3BF6AAE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03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25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23B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A9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2BAE0121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84B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B81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4E5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7B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D6E1F63" w14:textId="77777777" w:rsidR="00C96DD7" w:rsidRDefault="00AE5DB9">
      <w:pPr>
        <w:pStyle w:val="Heading3"/>
      </w:pPr>
      <w:bookmarkStart w:id="162" w:name="Xae4f740a69f52e2fe826c025158e38723571c01"/>
      <w:r>
        <w:t xml:space="preserve">7.5.1 </w:t>
      </w:r>
      <w:r>
        <w:t>Purpose of visit, with satisfaction rates</w:t>
      </w:r>
    </w:p>
    <w:p w14:paraId="14B6EEFC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63" w:name="unnamed-chunk-16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1</w:t>
      </w:r>
      <w:r>
        <w:rPr>
          <w:b/>
        </w:rPr>
        <w:fldChar w:fldCharType="end"/>
      </w:r>
      <w:bookmarkEnd w:id="163"/>
      <w:r>
        <w:t>: Health clinic satisfaction by service, Pib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72C0373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01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2E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6EF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683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EB1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D6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5481206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380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D77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BB00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9% - 9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61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648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5% - 4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E6F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6A33F37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674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41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27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 - 6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E4E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56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1% - 5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3F7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3E6EBE9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D6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0FE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E1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7% - 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69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17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5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4BC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051E16D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FB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A2A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5F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4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C9B9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AB3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5% - 7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870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53973FC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DD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259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9E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 - 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7E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33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 - 6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F8C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6AC0E22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626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E31B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2F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% - 3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7CB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4FAD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1% - 5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A3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5A30CD1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106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35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41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 - 3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76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0B5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7% - 7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68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3193571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20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0D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DF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B3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F5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C80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0567EF3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08F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1F2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E73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F72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FF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4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1EA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7F50E99E" w14:textId="77777777" w:rsidR="00C96DD7" w:rsidRDefault="00AE5DB9">
      <w:pPr>
        <w:pStyle w:val="Heading1"/>
      </w:pPr>
      <w:bookmarkStart w:id="164" w:name="uror-jonglei"/>
      <w:bookmarkStart w:id="165" w:name="_Toc106099711"/>
      <w:bookmarkEnd w:id="144"/>
      <w:bookmarkEnd w:id="159"/>
      <w:bookmarkEnd w:id="162"/>
      <w:r>
        <w:t xml:space="preserve">8 </w:t>
      </w:r>
      <w:r>
        <w:t>Uror (Jonglei)</w:t>
      </w:r>
      <w:bookmarkEnd w:id="165"/>
    </w:p>
    <w:p w14:paraId="5E1F4E07" w14:textId="77777777" w:rsidR="00C96DD7" w:rsidRDefault="00AE5DB9">
      <w:pPr>
        <w:pStyle w:val="Heading2"/>
      </w:pPr>
      <w:bookmarkStart w:id="166" w:name="age-7"/>
      <w:bookmarkStart w:id="167" w:name="_Toc106099712"/>
      <w:r>
        <w:t>8.1 Age</w:t>
      </w:r>
      <w:bookmarkEnd w:id="167"/>
    </w:p>
    <w:p w14:paraId="720157A7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density, Uror.png"</w:t>
      </w:r>
      <w:r>
        <w:rPr>
          <w:rStyle w:val="NormalTok"/>
        </w:rPr>
        <w:t>))</w:t>
      </w:r>
    </w:p>
    <w:p w14:paraId="388C9E33" w14:textId="77777777" w:rsidR="00C96DD7" w:rsidRDefault="00AE5DB9">
      <w:r>
        <w:rPr>
          <w:noProof/>
        </w:rPr>
        <w:drawing>
          <wp:inline distT="0" distB="0" distL="0" distR="0" wp14:anchorId="0A1F0EE2" wp14:editId="648A997D">
            <wp:extent cx="5943600" cy="3396342"/>
            <wp:effectExtent l="0" t="0" r="0" b="0"/>
            <wp:docPr id="132" name="Picture" descr="Age distribution of all household members, Ur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:/Users/dan.killian/Documents/South%20Sudan%20resilience%20-%20MSI/output/viz/Uror/age%20density,%20Uro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DE02D" w14:textId="77777777" w:rsidR="00C96DD7" w:rsidRDefault="00AE5DB9">
      <w:pPr>
        <w:pStyle w:val="ImageCaption"/>
      </w:pPr>
      <w:r>
        <w:lastRenderedPageBreak/>
        <w:t>Age distribution of all household members, Uror</w:t>
      </w:r>
    </w:p>
    <w:p w14:paraId="14ADC311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pyramid, Uror.png"</w:t>
      </w:r>
      <w:r>
        <w:rPr>
          <w:rStyle w:val="NormalTok"/>
        </w:rPr>
        <w:t>))</w:t>
      </w:r>
    </w:p>
    <w:p w14:paraId="692116CD" w14:textId="77777777" w:rsidR="00C96DD7" w:rsidRDefault="00AE5DB9">
      <w:r>
        <w:rPr>
          <w:noProof/>
        </w:rPr>
        <w:drawing>
          <wp:inline distT="0" distB="0" distL="0" distR="0" wp14:anchorId="342F42C0" wp14:editId="1420A0A3">
            <wp:extent cx="5943600" cy="3396342"/>
            <wp:effectExtent l="0" t="0" r="0" b="0"/>
            <wp:docPr id="13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C:/Users/dan.killian/Documents/South%20Sudan%20resilience%20-%20MSI/output/viz/Uror/age%20pyramid,%20Uro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49615" w14:textId="77777777" w:rsidR="00C96DD7" w:rsidRDefault="00AE5DB9">
      <w:pPr>
        <w:pStyle w:val="ImageCaption"/>
      </w:pPr>
      <w:r>
        <w:t>Pyramid plot of age groups by sex, all household members</w:t>
      </w:r>
    </w:p>
    <w:p w14:paraId="54AE74C6" w14:textId="77777777" w:rsidR="00C96DD7" w:rsidRDefault="00AE5DB9">
      <w:pPr>
        <w:pStyle w:val="Heading2"/>
      </w:pPr>
      <w:bookmarkStart w:id="168" w:name="household-6"/>
      <w:bookmarkStart w:id="169" w:name="_Toc106099713"/>
      <w:bookmarkEnd w:id="166"/>
      <w:r>
        <w:t>8.2 Household</w:t>
      </w:r>
      <w:bookmarkEnd w:id="169"/>
    </w:p>
    <w:p w14:paraId="43C2C54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70" w:name="unnamed-chunk-16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2</w:t>
      </w:r>
      <w:r>
        <w:rPr>
          <w:b/>
        </w:rPr>
        <w:fldChar w:fldCharType="end"/>
      </w:r>
      <w:bookmarkEnd w:id="170"/>
      <w:r>
        <w:t>: Household siz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40BFB70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6AC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17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26E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EB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13584E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E25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4CC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031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54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3D37FF43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71" w:name="unnamed-chunk-16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3</w:t>
      </w:r>
      <w:r>
        <w:rPr>
          <w:b/>
        </w:rPr>
        <w:fldChar w:fldCharType="end"/>
      </w:r>
      <w:bookmarkEnd w:id="171"/>
      <w:r>
        <w:t xml:space="preserve">: </w:t>
      </w:r>
      <w:r>
        <w:t>Proportion females 12-18 married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772BCD7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7E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70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40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D27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5CFB0C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35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734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74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2% - 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782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3C80D9F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AE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C71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B5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633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3635A38E" w14:textId="77777777" w:rsidR="00C96DD7" w:rsidRDefault="00AE5DB9">
      <w:pPr>
        <w:pStyle w:val="Heading2"/>
      </w:pPr>
      <w:bookmarkStart w:id="172" w:name="education-7"/>
      <w:bookmarkStart w:id="173" w:name="_Toc106099714"/>
      <w:bookmarkEnd w:id="168"/>
      <w:r>
        <w:t>8.3 Education</w:t>
      </w:r>
      <w:bookmarkEnd w:id="173"/>
    </w:p>
    <w:p w14:paraId="42D0507C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74" w:name="unnamed-chunk-17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4</w:t>
      </w:r>
      <w:r>
        <w:rPr>
          <w:b/>
        </w:rPr>
        <w:fldChar w:fldCharType="end"/>
      </w:r>
      <w:bookmarkEnd w:id="174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05EC29D6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6C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9B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E8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2D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87C2BE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AA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377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1,0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32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68F8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% - 89.4%</w:t>
            </w:r>
          </w:p>
        </w:tc>
      </w:tr>
      <w:tr w:rsidR="00C96DD7" w14:paraId="63B2E3E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B6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28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,8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1F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DA8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4.2%</w:t>
            </w:r>
          </w:p>
        </w:tc>
      </w:tr>
      <w:tr w:rsidR="00C96DD7" w14:paraId="5DB2428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A7D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5A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6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9EB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4A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2% - 14.4%</w:t>
            </w:r>
          </w:p>
        </w:tc>
      </w:tr>
      <w:tr w:rsidR="00C96DD7" w14:paraId="40CBF7B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01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F6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42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11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4CD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7.8%</w:t>
            </w:r>
          </w:p>
        </w:tc>
      </w:tr>
    </w:tbl>
    <w:p w14:paraId="6BEC0372" w14:textId="77777777" w:rsidR="00C96DD7" w:rsidRDefault="00AE5DB9">
      <w:pPr>
        <w:pStyle w:val="Heading2"/>
      </w:pPr>
      <w:bookmarkStart w:id="175" w:name="livelihoods-7"/>
      <w:bookmarkStart w:id="176" w:name="_Toc106099715"/>
      <w:bookmarkEnd w:id="172"/>
      <w:r>
        <w:t>8.4 Livelihoods</w:t>
      </w:r>
      <w:bookmarkEnd w:id="176"/>
    </w:p>
    <w:p w14:paraId="584D1AEF" w14:textId="77777777" w:rsidR="00C96DD7" w:rsidRDefault="00AE5DB9">
      <w:pPr>
        <w:pStyle w:val="Heading3"/>
      </w:pPr>
      <w:bookmarkStart w:id="177" w:name="X611f15bdeea8df4e0aedfddfab8beb6d69e8612"/>
      <w:r>
        <w:t>8.4.1 Economic activity in last 10 years (Q314)</w:t>
      </w:r>
    </w:p>
    <w:p w14:paraId="210F19AB" w14:textId="77777777" w:rsidR="00C96DD7" w:rsidRDefault="00AE5DB9">
      <w:pPr>
        <w:pStyle w:val="Heading3"/>
      </w:pPr>
      <w:bookmarkStart w:id="178" w:name="income-sources-q401-q402-7"/>
      <w:bookmarkEnd w:id="177"/>
      <w:r>
        <w:t>8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29510851" w14:textId="77777777">
        <w:tc>
          <w:tcPr>
            <w:tcW w:w="0" w:type="auto"/>
          </w:tcPr>
          <w:p w14:paraId="5B587C9A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65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66F7E22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B104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0F12C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5174B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046B4D1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AAEE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930F6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95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C3CB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7%</w:t>
                  </w:r>
                </w:p>
              </w:tc>
            </w:tr>
            <w:tr w:rsidR="00C96DD7" w14:paraId="1BFD98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79B09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7878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96887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3%</w:t>
                  </w:r>
                </w:p>
              </w:tc>
            </w:tr>
            <w:tr w:rsidR="00C96DD7" w14:paraId="74FC3F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C27A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A413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05077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C96DD7" w14:paraId="5A6A93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15CD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6F434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75A5E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C96DD7" w14:paraId="1F77BC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A262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B0F91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50CA8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7F6E61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8DF27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9BB33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374C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C96DD7" w14:paraId="1A4DFA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AC9FB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8204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79F8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C96DD7" w14:paraId="4686408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9B584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95578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4CC74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765F19B" w14:textId="77777777" w:rsidR="00C96DD7" w:rsidRDefault="00C96DD7"/>
        </w:tc>
        <w:tc>
          <w:tcPr>
            <w:tcW w:w="0" w:type="auto"/>
          </w:tcPr>
          <w:p w14:paraId="0CF27F22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79" w:name="unnamed-chunk-173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66</w:t>
            </w:r>
            <w:r>
              <w:rPr>
                <w:b/>
              </w:rPr>
              <w:fldChar w:fldCharType="end"/>
            </w:r>
            <w:bookmarkEnd w:id="17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65CBD54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03FB3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C8575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4C64DE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C237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CC65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9%</w:t>
                  </w:r>
                </w:p>
              </w:tc>
            </w:tr>
            <w:tr w:rsidR="00C96DD7" w14:paraId="379AF46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C5746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0A51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7%</w:t>
                  </w:r>
                </w:p>
              </w:tc>
            </w:tr>
            <w:tr w:rsidR="00C96DD7" w14:paraId="340F7D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9E9CA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EBD9C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8.3%</w:t>
                  </w:r>
                </w:p>
              </w:tc>
            </w:tr>
            <w:tr w:rsidR="00C96DD7" w14:paraId="13C4DBC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4853B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C0568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5%</w:t>
                  </w:r>
                </w:p>
              </w:tc>
            </w:tr>
            <w:tr w:rsidR="00C96DD7" w14:paraId="0BA9CC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302D8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4E309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4%</w:t>
                  </w:r>
                </w:p>
              </w:tc>
            </w:tr>
            <w:tr w:rsidR="00C96DD7" w14:paraId="5A8049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1605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8429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7%</w:t>
                  </w:r>
                </w:p>
              </w:tc>
            </w:tr>
            <w:tr w:rsidR="00C96DD7" w14:paraId="5B4651C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9876A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CAC9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6%</w:t>
                  </w:r>
                </w:p>
              </w:tc>
            </w:tr>
            <w:tr w:rsidR="00C96DD7" w14:paraId="1E7913A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BD3F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29A3A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C96DD7" w14:paraId="13237B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F354B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05DE0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0%</w:t>
                  </w:r>
                </w:p>
              </w:tc>
            </w:tr>
            <w:tr w:rsidR="00C96DD7" w14:paraId="626533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43BA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56BB8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9%</w:t>
                  </w:r>
                </w:p>
              </w:tc>
            </w:tr>
            <w:tr w:rsidR="00C96DD7" w14:paraId="3DD6013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8833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36012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C96DD7" w14:paraId="214BEC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F8831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CA4F2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6%</w:t>
                  </w:r>
                </w:p>
              </w:tc>
            </w:tr>
            <w:tr w:rsidR="00C96DD7" w14:paraId="072C33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BBE5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632FC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4%</w:t>
                  </w:r>
                </w:p>
              </w:tc>
            </w:tr>
            <w:tr w:rsidR="00C96DD7" w14:paraId="0624EC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B97E5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30E09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C96DD7" w14:paraId="567386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A131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3EFC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C96DD7" w14:paraId="1315EE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ED871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6454C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C96DD7" w14:paraId="5779B0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DB0A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DF91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C96DD7" w14:paraId="691E25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7D09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A273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C96DD7" w14:paraId="1820B45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7FF13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5572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0AAB357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B3B0F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97FBF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</w:tbl>
          <w:p w14:paraId="652DCE52" w14:textId="77777777" w:rsidR="00C96DD7" w:rsidRDefault="00C96DD7"/>
        </w:tc>
      </w:tr>
    </w:tbl>
    <w:p w14:paraId="24B8CDD0" w14:textId="77777777" w:rsidR="00C96DD7" w:rsidRDefault="00AE5DB9">
      <w:pPr>
        <w:pStyle w:val="Heading2"/>
      </w:pPr>
      <w:bookmarkStart w:id="180" w:name="food-security-7"/>
      <w:bookmarkStart w:id="181" w:name="_Toc106099716"/>
      <w:bookmarkEnd w:id="175"/>
      <w:bookmarkEnd w:id="178"/>
      <w:r>
        <w:lastRenderedPageBreak/>
        <w:t>8.5 Food security</w:t>
      </w:r>
      <w:bookmarkEnd w:id="181"/>
    </w:p>
    <w:p w14:paraId="60BC7BDA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7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2BB08B0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4B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4C67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84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657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BB8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5CF201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5D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A6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0CC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515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00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510B9A4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8D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14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1F4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4E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 - 3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397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466A54D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B5D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2D0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081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0FD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 - 5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8B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C96DD7" w14:paraId="1C57A779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579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1C75CCA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97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E3A15C9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82" w:name="unnamed-chunk-17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8</w:t>
      </w:r>
      <w:r>
        <w:rPr>
          <w:b/>
        </w:rPr>
        <w:fldChar w:fldCharType="end"/>
      </w:r>
      <w:bookmarkEnd w:id="18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3EEDE88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2B3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92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D3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F2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0FE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55D00E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63C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4B5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C6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F3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1% - 50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523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4BF9984E" w14:textId="77777777" w:rsidR="00C96DD7" w:rsidRDefault="00AE5DB9">
      <w:pPr>
        <w:pStyle w:val="Heading2"/>
      </w:pPr>
      <w:bookmarkStart w:id="183" w:name="health-7"/>
      <w:bookmarkStart w:id="184" w:name="_Toc106099717"/>
      <w:bookmarkEnd w:id="180"/>
      <w:r>
        <w:t>8.6 Health</w:t>
      </w:r>
      <w:bookmarkEnd w:id="184"/>
    </w:p>
    <w:p w14:paraId="4154CD1D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85" w:name="unnamed-chunk-17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69</w:t>
      </w:r>
      <w:r>
        <w:rPr>
          <w:b/>
        </w:rPr>
        <w:fldChar w:fldCharType="end"/>
      </w:r>
      <w:bookmarkEnd w:id="18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379B56E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B7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9F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EC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A4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F6BCD5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75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4541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96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8A7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69FEB4A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DD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5B3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3B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D7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47352EC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5B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339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D2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4F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7F73E7B0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D4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3FE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DE8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CB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C8C5974" w14:textId="77777777" w:rsidR="00C96DD7" w:rsidRDefault="00AE5DB9">
      <w:pPr>
        <w:pStyle w:val="Heading3"/>
      </w:pPr>
      <w:bookmarkStart w:id="186" w:name="X05e8eead5e3300155c746a47984b7bc0c3e0da8"/>
      <w:r>
        <w:t xml:space="preserve">8.6.1 </w:t>
      </w:r>
      <w:r>
        <w:t>Purpose of visit, with satisfaction rates</w:t>
      </w:r>
    </w:p>
    <w:p w14:paraId="4F507D33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87" w:name="unnamed-chunk-18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0</w:t>
      </w:r>
      <w:r>
        <w:rPr>
          <w:b/>
        </w:rPr>
        <w:fldChar w:fldCharType="end"/>
      </w:r>
      <w:bookmarkEnd w:id="187"/>
      <w:r>
        <w:t>: Health clinic satisfaction by servic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009F334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E0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77D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272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18F3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F821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F7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55CAE01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BF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49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44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6% - 9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88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D14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08C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0</w:t>
            </w:r>
          </w:p>
        </w:tc>
      </w:tr>
      <w:tr w:rsidR="00C96DD7" w14:paraId="292C3DB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D6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187E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99F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9% - 36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D0F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46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1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EF3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</w:tr>
      <w:tr w:rsidR="00C96DD7" w14:paraId="10A1FF9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54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B7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45D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89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F7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1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94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</w:tr>
      <w:tr w:rsidR="00C96DD7" w14:paraId="3BCD02E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5F8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C0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FF7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2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8E7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F9E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B0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C96DD7" w14:paraId="39A3A0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41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22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706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1F7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8A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2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85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C96DD7" w14:paraId="47CA883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A4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A1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68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4% - 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D2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8B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30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1F6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</w:tr>
      <w:tr w:rsidR="00C96DD7" w14:paraId="31ADB13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97E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74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822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9C8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34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A22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C96DD7" w14:paraId="794AC2F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474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23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AB7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.3% - 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BC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C4D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6E1A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  <w:tr w:rsidR="00C96DD7" w14:paraId="3488194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56F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59E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FDF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1% - 0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96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30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85E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</w:tbl>
    <w:p w14:paraId="643ED312" w14:textId="77777777" w:rsidR="00C96DD7" w:rsidRDefault="00AE5DB9">
      <w:pPr>
        <w:pStyle w:val="Heading1"/>
      </w:pPr>
      <w:bookmarkStart w:id="188" w:name="leer-unity"/>
      <w:bookmarkStart w:id="189" w:name="_Toc106099718"/>
      <w:bookmarkEnd w:id="164"/>
      <w:bookmarkEnd w:id="183"/>
      <w:bookmarkEnd w:id="186"/>
      <w:r>
        <w:t>9 Leer (Unity)</w:t>
      </w:r>
      <w:bookmarkEnd w:id="189"/>
    </w:p>
    <w:p w14:paraId="5934334D" w14:textId="77777777" w:rsidR="00C96DD7" w:rsidRDefault="00AE5DB9">
      <w:pPr>
        <w:pStyle w:val="Heading2"/>
      </w:pPr>
      <w:bookmarkStart w:id="190" w:name="age-8"/>
      <w:bookmarkStart w:id="191" w:name="_Toc106099719"/>
      <w:r>
        <w:t>9.1 Age</w:t>
      </w:r>
      <w:bookmarkEnd w:id="191"/>
    </w:p>
    <w:p w14:paraId="42A1020A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density, Leer.png"</w:t>
      </w:r>
      <w:r>
        <w:rPr>
          <w:rStyle w:val="NormalTok"/>
        </w:rPr>
        <w:t>))</w:t>
      </w:r>
    </w:p>
    <w:p w14:paraId="35D81725" w14:textId="77777777" w:rsidR="00C96DD7" w:rsidRDefault="00AE5DB9">
      <w:r>
        <w:rPr>
          <w:noProof/>
        </w:rPr>
        <w:drawing>
          <wp:inline distT="0" distB="0" distL="0" distR="0" wp14:anchorId="42BF3B5F" wp14:editId="3D558128">
            <wp:extent cx="5943600" cy="3396342"/>
            <wp:effectExtent l="0" t="0" r="0" b="0"/>
            <wp:docPr id="148" name="Picture" descr="Age distribution of all household members, L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C:/Users/dan.killian/Documents/South%20Sudan%20resilience%20-%20MSI/output/viz/Leer/age%20density,%20Le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CB44B" w14:textId="77777777" w:rsidR="00C96DD7" w:rsidRDefault="00AE5DB9">
      <w:pPr>
        <w:pStyle w:val="ImageCaption"/>
      </w:pPr>
      <w:r>
        <w:lastRenderedPageBreak/>
        <w:t>Age distribution of all household members, Leer</w:t>
      </w:r>
    </w:p>
    <w:p w14:paraId="229D7086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pyramid, Leer.png"</w:t>
      </w:r>
      <w:r>
        <w:rPr>
          <w:rStyle w:val="NormalTok"/>
        </w:rPr>
        <w:t>))</w:t>
      </w:r>
    </w:p>
    <w:p w14:paraId="0CF27EE7" w14:textId="77777777" w:rsidR="00C96DD7" w:rsidRDefault="00AE5DB9">
      <w:r>
        <w:rPr>
          <w:noProof/>
        </w:rPr>
        <w:drawing>
          <wp:inline distT="0" distB="0" distL="0" distR="0" wp14:anchorId="1448A69D" wp14:editId="422C88A9">
            <wp:extent cx="5943600" cy="3396342"/>
            <wp:effectExtent l="0" t="0" r="0" b="0"/>
            <wp:docPr id="151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C:/Users/dan.killian/Documents/South%20Sudan%20resilience%20-%20MSI/output/viz/Leer/age%20pyramid,%20Le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B1C90" w14:textId="77777777" w:rsidR="00C96DD7" w:rsidRDefault="00AE5DB9">
      <w:pPr>
        <w:pStyle w:val="ImageCaption"/>
      </w:pPr>
      <w:r>
        <w:t>Pyramid plot of age groups by sex, all household members</w:t>
      </w:r>
    </w:p>
    <w:p w14:paraId="3583A671" w14:textId="77777777" w:rsidR="00C96DD7" w:rsidRDefault="00AE5DB9">
      <w:pPr>
        <w:pStyle w:val="Heading2"/>
      </w:pPr>
      <w:bookmarkStart w:id="192" w:name="household-7"/>
      <w:bookmarkStart w:id="193" w:name="_Toc106099720"/>
      <w:bookmarkEnd w:id="190"/>
      <w:r>
        <w:t>9.2 Household</w:t>
      </w:r>
      <w:bookmarkEnd w:id="193"/>
    </w:p>
    <w:p w14:paraId="169506A2" w14:textId="77777777" w:rsidR="00C96DD7" w:rsidRDefault="00AE5DB9">
      <w:pPr>
        <w:pStyle w:val="TableCaption"/>
      </w:pPr>
      <w:r>
        <w:rPr>
          <w:b/>
        </w:rPr>
        <w:t>Table</w:t>
      </w:r>
      <w:r>
        <w:rPr>
          <w:b/>
        </w:rPr>
        <w:t xml:space="preserve"> </w:t>
      </w:r>
      <w:bookmarkStart w:id="194" w:name="unnamed-chunk-19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1</w:t>
      </w:r>
      <w:r>
        <w:rPr>
          <w:b/>
        </w:rPr>
        <w:fldChar w:fldCharType="end"/>
      </w:r>
      <w:bookmarkEnd w:id="194"/>
      <w:r>
        <w:t>: Household siz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567ADF6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36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17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4D2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2BC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703FEE4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B9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44E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BC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 - 7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1BD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5FA5DCBB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195" w:name="unnamed-chunk-19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2</w:t>
      </w:r>
      <w:r>
        <w:rPr>
          <w:b/>
        </w:rPr>
        <w:fldChar w:fldCharType="end"/>
      </w:r>
      <w:bookmarkEnd w:id="195"/>
      <w:r>
        <w:t>: Proportion females 12-18 married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029E0E7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ED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B02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08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D01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03BC26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CB9C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0C2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339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2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BE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C96DD7" w14:paraId="73515CF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D5F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78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73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3% - 17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EE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13685749" w14:textId="77777777" w:rsidR="00C96DD7" w:rsidRDefault="00AE5DB9">
      <w:pPr>
        <w:pStyle w:val="Heading2"/>
      </w:pPr>
      <w:bookmarkStart w:id="196" w:name="education-8"/>
      <w:bookmarkStart w:id="197" w:name="_Toc106099721"/>
      <w:bookmarkEnd w:id="192"/>
      <w:r>
        <w:t>9.3 Education</w:t>
      </w:r>
      <w:bookmarkEnd w:id="197"/>
    </w:p>
    <w:p w14:paraId="24E94032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198" w:name="unnamed-chunk-19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3</w:t>
      </w:r>
      <w:r>
        <w:rPr>
          <w:b/>
        </w:rPr>
        <w:fldChar w:fldCharType="end"/>
      </w:r>
      <w:bookmarkEnd w:id="198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6A44B994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08C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E4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B1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CBC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AB7BE8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61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DD81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5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E7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B46C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% - 49.9%</w:t>
            </w:r>
          </w:p>
        </w:tc>
      </w:tr>
      <w:tr w:rsidR="00C96DD7" w14:paraId="2195874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004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AF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8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8AB2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A1A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5% - 46.2%</w:t>
            </w:r>
          </w:p>
        </w:tc>
      </w:tr>
      <w:tr w:rsidR="00C96DD7" w14:paraId="21ED074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E8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3B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A4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95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43.5%</w:t>
            </w:r>
          </w:p>
        </w:tc>
      </w:tr>
      <w:tr w:rsidR="00C96DD7" w14:paraId="5404CEA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DD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3C4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4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786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8ED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% - 11.3%</w:t>
            </w:r>
          </w:p>
        </w:tc>
      </w:tr>
    </w:tbl>
    <w:p w14:paraId="57791E48" w14:textId="77777777" w:rsidR="00C96DD7" w:rsidRDefault="00AE5DB9">
      <w:pPr>
        <w:pStyle w:val="Heading2"/>
      </w:pPr>
      <w:bookmarkStart w:id="199" w:name="livelihoods-8"/>
      <w:bookmarkStart w:id="200" w:name="_Toc106099722"/>
      <w:bookmarkEnd w:id="196"/>
      <w:r>
        <w:t>9.4 Livelihoods</w:t>
      </w:r>
      <w:bookmarkEnd w:id="200"/>
    </w:p>
    <w:p w14:paraId="5C8B97C8" w14:textId="77777777" w:rsidR="00C96DD7" w:rsidRDefault="00AE5DB9">
      <w:pPr>
        <w:pStyle w:val="Heading3"/>
      </w:pPr>
      <w:bookmarkStart w:id="201" w:name="X69fa3b90a47080d3c018065d440ed9a1ecc4497"/>
      <w:r>
        <w:t xml:space="preserve">9.4.1 </w:t>
      </w:r>
      <w:r>
        <w:t>Economic activity in last 10 years (Q314)</w:t>
      </w:r>
    </w:p>
    <w:p w14:paraId="724AB583" w14:textId="77777777" w:rsidR="00C96DD7" w:rsidRDefault="00AE5DB9">
      <w:pPr>
        <w:pStyle w:val="Heading3"/>
      </w:pPr>
      <w:bookmarkStart w:id="202" w:name="income-sources-q401-q402-8"/>
      <w:bookmarkEnd w:id="201"/>
      <w:r>
        <w:t>9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20203D6E" w14:textId="77777777">
        <w:tc>
          <w:tcPr>
            <w:tcW w:w="0" w:type="auto"/>
          </w:tcPr>
          <w:p w14:paraId="372244F9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7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75441EC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BCCA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33CA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FA7AC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648201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5D518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E23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6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77B5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5.6%</w:t>
                  </w:r>
                </w:p>
              </w:tc>
            </w:tr>
            <w:tr w:rsidR="00C96DD7" w14:paraId="260224A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7B6A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B4C48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E32B5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C96DD7" w14:paraId="16B94F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44430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CB4EC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99D62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9%</w:t>
                  </w:r>
                </w:p>
              </w:tc>
            </w:tr>
            <w:tr w:rsidR="00C96DD7" w14:paraId="66217C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3C85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E3EF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DE4D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C96DD7" w14:paraId="228DB43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AE42E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49565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81E07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8%</w:t>
                  </w:r>
                </w:p>
              </w:tc>
            </w:tr>
            <w:tr w:rsidR="00C96DD7" w14:paraId="428C0B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475A2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5B530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8D15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C96DD7" w14:paraId="5884D92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A8267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D8756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1DBA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C96DD7" w14:paraId="58AE2F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8BC84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ED8C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1E4E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08C7798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5281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435D9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69755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678CF6BE" w14:textId="77777777" w:rsidR="00C96DD7" w:rsidRDefault="00C96DD7"/>
        </w:tc>
        <w:tc>
          <w:tcPr>
            <w:tcW w:w="0" w:type="auto"/>
          </w:tcPr>
          <w:p w14:paraId="25E2CFA9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03" w:name="unnamed-chunk-19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75</w:t>
            </w:r>
            <w:r>
              <w:rPr>
                <w:b/>
              </w:rPr>
              <w:fldChar w:fldCharType="end"/>
            </w:r>
            <w:bookmarkEnd w:id="203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1B731B4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454AC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53947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27CB5D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962C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7F682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C96DD7" w14:paraId="4CF22FF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C781E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D0665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1.5%</w:t>
                  </w:r>
                </w:p>
              </w:tc>
            </w:tr>
            <w:tr w:rsidR="00C96DD7" w14:paraId="38D2174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27820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B347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.1%</w:t>
                  </w:r>
                </w:p>
              </w:tc>
            </w:tr>
            <w:tr w:rsidR="00C96DD7" w14:paraId="371A2A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D42F0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1CDB6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0%</w:t>
                  </w:r>
                </w:p>
              </w:tc>
            </w:tr>
            <w:tr w:rsidR="00C96DD7" w14:paraId="028E22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CD206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61C34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C96DD7" w14:paraId="424D82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C7308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9D803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C96DD7" w14:paraId="477B287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9F8F7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4FD3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C96DD7" w14:paraId="1F5AA3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CC548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D32C6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C96DD7" w14:paraId="66A1B2D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2D7E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65E22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6%</w:t>
                  </w:r>
                </w:p>
              </w:tc>
            </w:tr>
            <w:tr w:rsidR="00C96DD7" w14:paraId="283483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5665D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8E392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4%</w:t>
                  </w:r>
                </w:p>
              </w:tc>
            </w:tr>
            <w:tr w:rsidR="00C96DD7" w14:paraId="312F608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A5FE5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1B7A4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C96DD7" w14:paraId="6B6F0B2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979CE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69F1D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C96DD7" w14:paraId="345E84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0D061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B08EA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2%</w:t>
                  </w:r>
                </w:p>
              </w:tc>
            </w:tr>
            <w:tr w:rsidR="00C96DD7" w14:paraId="176187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12B8A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43BA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C96DD7" w14:paraId="1DFD27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89321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5251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C96DD7" w14:paraId="1F6AD0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EB1FD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32015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C96DD7" w14:paraId="1AB7D2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BAAF4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3D6E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C96DD7" w14:paraId="14181B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0CB0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617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1%</w:t>
                  </w:r>
                </w:p>
              </w:tc>
            </w:tr>
            <w:tr w:rsidR="00C96DD7" w14:paraId="78B7DB4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DCDD6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2760C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0FCAE97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64F73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6D7F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766BC98E" w14:textId="77777777" w:rsidR="00C96DD7" w:rsidRDefault="00C96DD7"/>
        </w:tc>
      </w:tr>
    </w:tbl>
    <w:p w14:paraId="0FE16DB8" w14:textId="77777777" w:rsidR="00C96DD7" w:rsidRDefault="00AE5DB9">
      <w:pPr>
        <w:pStyle w:val="Heading2"/>
      </w:pPr>
      <w:bookmarkStart w:id="204" w:name="food-security-8"/>
      <w:bookmarkStart w:id="205" w:name="_Toc106099723"/>
      <w:bookmarkEnd w:id="199"/>
      <w:bookmarkEnd w:id="202"/>
      <w:r>
        <w:lastRenderedPageBreak/>
        <w:t>9.5 Food security</w:t>
      </w:r>
      <w:bookmarkEnd w:id="205"/>
    </w:p>
    <w:p w14:paraId="563AEDA1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0D613ECC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B25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6F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7EE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4E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7B6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096A4A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E1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85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81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9908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AAE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0C1F5F7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36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BB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A0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77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 - 3.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D8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1452AFE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E5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78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C91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AA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CC8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6FDB56A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1FD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35B4A921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971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EC91F8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06" w:name="unnamed-chunk-19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7</w:t>
      </w:r>
      <w:r>
        <w:rPr>
          <w:b/>
        </w:rPr>
        <w:fldChar w:fldCharType="end"/>
      </w:r>
      <w:bookmarkEnd w:id="20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16BD546C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04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DA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50C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E8B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D89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22D46918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C74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C6D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BD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83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9% - 28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CDE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49D08473" w14:textId="77777777" w:rsidR="00C96DD7" w:rsidRDefault="00AE5DB9">
      <w:pPr>
        <w:pStyle w:val="Heading2"/>
      </w:pPr>
      <w:bookmarkStart w:id="207" w:name="health-8"/>
      <w:bookmarkStart w:id="208" w:name="_Toc106099724"/>
      <w:bookmarkEnd w:id="204"/>
      <w:r>
        <w:t>9.6 Health</w:t>
      </w:r>
      <w:bookmarkEnd w:id="208"/>
    </w:p>
    <w:p w14:paraId="5F761B99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09" w:name="unnamed-chunk-20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8</w:t>
      </w:r>
      <w:r>
        <w:rPr>
          <w:b/>
        </w:rPr>
        <w:fldChar w:fldCharType="end"/>
      </w:r>
      <w:bookmarkEnd w:id="20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73F59DD2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A5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05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0C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AA3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7A6DF85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7D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8D6F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C70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F2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7AC9A56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C24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C8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88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B9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08A8D6D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43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3E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2AE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855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58B494CD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D2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3D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039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0E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2BD562A" w14:textId="77777777" w:rsidR="00C96DD7" w:rsidRDefault="00AE5DB9">
      <w:pPr>
        <w:pStyle w:val="Heading3"/>
      </w:pPr>
      <w:bookmarkStart w:id="210" w:name="X169ae7c2c4d7caa804c93e74715d128f298fe37"/>
      <w:r>
        <w:t xml:space="preserve">9.6.1 </w:t>
      </w:r>
      <w:r>
        <w:t>Purpose of visit, with satisfaction rates</w:t>
      </w:r>
    </w:p>
    <w:p w14:paraId="549F4CFE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11" w:name="unnamed-chunk-20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79</w:t>
      </w:r>
      <w:r>
        <w:rPr>
          <w:b/>
        </w:rPr>
        <w:fldChar w:fldCharType="end"/>
      </w:r>
      <w:bookmarkEnd w:id="211"/>
      <w:r>
        <w:t>: Health clinic satisfaction by servic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164C4FC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8D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CA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47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D6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C9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438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4FAC14D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C50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C0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4B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5% - 9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0A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9CE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5% - 4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67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461AE79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97A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63D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B33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6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70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89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 - 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D0A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6B7843A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A2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A0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A2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3% - 5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E7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209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% - 4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F3E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4EAECEB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81EA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BF2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2A8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8% - 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279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599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 - 5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AF2B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382E09F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D3A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974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89D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3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39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28E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 - 5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9FA8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10C21A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1A75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A7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171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 - 3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1F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07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4C6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7257BB3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052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53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40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31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32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 - 51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32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2C2C8A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6BA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E2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D59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97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5DF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8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1D1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0C85247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D1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35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AEF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 - 1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758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929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3% - 9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2A5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6AD56E47" w14:textId="77777777" w:rsidR="00C96DD7" w:rsidRDefault="00AE5DB9">
      <w:pPr>
        <w:pStyle w:val="Heading1"/>
      </w:pPr>
      <w:bookmarkStart w:id="212" w:name="mayendit-unity"/>
      <w:bookmarkStart w:id="213" w:name="_Toc106099725"/>
      <w:bookmarkEnd w:id="188"/>
      <w:bookmarkEnd w:id="207"/>
      <w:bookmarkEnd w:id="210"/>
      <w:r>
        <w:t xml:space="preserve">10 </w:t>
      </w:r>
      <w:r>
        <w:t>Mayendit (Unity)</w:t>
      </w:r>
      <w:bookmarkEnd w:id="213"/>
    </w:p>
    <w:p w14:paraId="18F493B4" w14:textId="77777777" w:rsidR="00C96DD7" w:rsidRDefault="00AE5DB9">
      <w:pPr>
        <w:pStyle w:val="Heading2"/>
      </w:pPr>
      <w:bookmarkStart w:id="214" w:name="age-9"/>
      <w:bookmarkStart w:id="215" w:name="_Toc106099726"/>
      <w:r>
        <w:t>10.1 Age</w:t>
      </w:r>
      <w:bookmarkEnd w:id="215"/>
    </w:p>
    <w:p w14:paraId="79D3283E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density, Mayendit.png"</w:t>
      </w:r>
      <w:r>
        <w:rPr>
          <w:rStyle w:val="NormalTok"/>
        </w:rPr>
        <w:t>))</w:t>
      </w:r>
    </w:p>
    <w:p w14:paraId="34BBDA25" w14:textId="77777777" w:rsidR="00C96DD7" w:rsidRDefault="00AE5DB9">
      <w:r>
        <w:rPr>
          <w:noProof/>
        </w:rPr>
        <w:drawing>
          <wp:inline distT="0" distB="0" distL="0" distR="0" wp14:anchorId="41839B01" wp14:editId="70DE4682">
            <wp:extent cx="5943600" cy="3396342"/>
            <wp:effectExtent l="0" t="0" r="0" b="0"/>
            <wp:docPr id="164" name="Picture" descr="Age distribution of all household members, Mayen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C:/Users/dan.killian/Documents/South%20Sudan%20resilience%20-%20MSI/output/viz/Mayendit/age%20density,%20Mayend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C8E97" w14:textId="77777777" w:rsidR="00C96DD7" w:rsidRDefault="00AE5DB9">
      <w:pPr>
        <w:pStyle w:val="ImageCaption"/>
      </w:pPr>
      <w:r>
        <w:lastRenderedPageBreak/>
        <w:t>Age distribution of all household members, Mayendit</w:t>
      </w:r>
    </w:p>
    <w:p w14:paraId="67E705D4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pyramid, Mayendit.png"</w:t>
      </w:r>
      <w:r>
        <w:rPr>
          <w:rStyle w:val="NormalTok"/>
        </w:rPr>
        <w:t>))</w:t>
      </w:r>
    </w:p>
    <w:p w14:paraId="24D78117" w14:textId="77777777" w:rsidR="00C96DD7" w:rsidRDefault="00AE5DB9">
      <w:r>
        <w:rPr>
          <w:noProof/>
        </w:rPr>
        <w:drawing>
          <wp:inline distT="0" distB="0" distL="0" distR="0" wp14:anchorId="1A43DE91" wp14:editId="38BE2589">
            <wp:extent cx="5943600" cy="3396342"/>
            <wp:effectExtent l="0" t="0" r="0" b="0"/>
            <wp:docPr id="167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C:/Users/dan.killian/Documents/South%20Sudan%20resilience%20-%20MSI/output/viz/Mayendit/age%20pyramid,%20Mayend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0187B" w14:textId="77777777" w:rsidR="00C96DD7" w:rsidRDefault="00AE5DB9">
      <w:pPr>
        <w:pStyle w:val="ImageCaption"/>
      </w:pPr>
      <w:r>
        <w:t>Pyramid plot of age groups by sex, all household members</w:t>
      </w:r>
    </w:p>
    <w:p w14:paraId="1F3831AE" w14:textId="77777777" w:rsidR="00C96DD7" w:rsidRDefault="00AE5DB9">
      <w:pPr>
        <w:pStyle w:val="Heading2"/>
      </w:pPr>
      <w:bookmarkStart w:id="216" w:name="household-8"/>
      <w:bookmarkStart w:id="217" w:name="_Toc106099727"/>
      <w:bookmarkEnd w:id="214"/>
      <w:r>
        <w:t>10.2 Household</w:t>
      </w:r>
      <w:bookmarkEnd w:id="217"/>
    </w:p>
    <w:p w14:paraId="49D69197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18" w:name="unnamed-chunk-21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0</w:t>
      </w:r>
      <w:r>
        <w:rPr>
          <w:b/>
        </w:rPr>
        <w:fldChar w:fldCharType="end"/>
      </w:r>
      <w:bookmarkEnd w:id="218"/>
      <w:r>
        <w:t>: Household siz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73E89D8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1C3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3DD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6D85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23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E04820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70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B1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E3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FE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5DFE2E6C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19" w:name="unnamed-chunk-21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1</w:t>
      </w:r>
      <w:r>
        <w:rPr>
          <w:b/>
        </w:rPr>
        <w:fldChar w:fldCharType="end"/>
      </w:r>
      <w:bookmarkEnd w:id="219"/>
      <w:r>
        <w:t>: Proportion females 12-18 married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57033C6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CF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11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A88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0A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27F4277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4E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39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09E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2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064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7260CB0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9B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41F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880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95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06595AC2" w14:textId="77777777" w:rsidR="00C96DD7" w:rsidRDefault="00AE5DB9">
      <w:pPr>
        <w:pStyle w:val="Heading2"/>
      </w:pPr>
      <w:bookmarkStart w:id="220" w:name="education-9"/>
      <w:bookmarkStart w:id="221" w:name="_Toc106099728"/>
      <w:bookmarkEnd w:id="216"/>
      <w:r>
        <w:t>10.3 Education</w:t>
      </w:r>
      <w:bookmarkEnd w:id="221"/>
    </w:p>
    <w:p w14:paraId="2CFB7329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22" w:name="unnamed-chunk-21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2</w:t>
      </w:r>
      <w:r>
        <w:rPr>
          <w:b/>
        </w:rPr>
        <w:fldChar w:fldCharType="end"/>
      </w:r>
      <w:bookmarkEnd w:id="22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10888646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A5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66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26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91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2760078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DC5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980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0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C8C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2F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9% - 50.7%</w:t>
            </w:r>
          </w:p>
        </w:tc>
      </w:tr>
      <w:tr w:rsidR="00C96DD7" w14:paraId="4972C3C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CE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C7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7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17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2F3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% - 46.5%</w:t>
            </w:r>
          </w:p>
        </w:tc>
      </w:tr>
      <w:tr w:rsidR="00C96DD7" w14:paraId="7FE7750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1D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76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7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5A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FFD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% - 43.3%</w:t>
            </w:r>
          </w:p>
        </w:tc>
      </w:tr>
      <w:tr w:rsidR="00C96DD7" w14:paraId="41492BD2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C25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7B5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3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5E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5F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 - 16.3%</w:t>
            </w:r>
          </w:p>
        </w:tc>
      </w:tr>
    </w:tbl>
    <w:p w14:paraId="2F22F566" w14:textId="77777777" w:rsidR="00C96DD7" w:rsidRDefault="00AE5DB9">
      <w:pPr>
        <w:pStyle w:val="Heading2"/>
      </w:pPr>
      <w:bookmarkStart w:id="223" w:name="livelihoods-9"/>
      <w:bookmarkStart w:id="224" w:name="_Toc106099729"/>
      <w:bookmarkEnd w:id="220"/>
      <w:r>
        <w:t>10.4 Livelihoods</w:t>
      </w:r>
      <w:bookmarkEnd w:id="224"/>
    </w:p>
    <w:p w14:paraId="6B2D2949" w14:textId="77777777" w:rsidR="00C96DD7" w:rsidRDefault="00AE5DB9">
      <w:pPr>
        <w:pStyle w:val="Heading3"/>
      </w:pPr>
      <w:bookmarkStart w:id="225" w:name="Xc73996639243b5328afee16546af31c17de0352"/>
      <w:r>
        <w:t>10.4.1 Economic activity in last 10 years (Q314)</w:t>
      </w:r>
    </w:p>
    <w:p w14:paraId="3E95D08D" w14:textId="77777777" w:rsidR="00C96DD7" w:rsidRDefault="00AE5DB9">
      <w:pPr>
        <w:pStyle w:val="Heading3"/>
      </w:pPr>
      <w:bookmarkStart w:id="226" w:name="income-sources-q401-q402-9"/>
      <w:bookmarkEnd w:id="225"/>
      <w:r>
        <w:t>10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77639AFE" w14:textId="77777777">
        <w:tc>
          <w:tcPr>
            <w:tcW w:w="0" w:type="auto"/>
          </w:tcPr>
          <w:p w14:paraId="146E94F5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83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1D79335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55256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89260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83CDC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2DC279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B35C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EB016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06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A186E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5.5%</w:t>
                  </w:r>
                </w:p>
              </w:tc>
            </w:tr>
            <w:tr w:rsidR="00C96DD7" w14:paraId="7CEB40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C6CA5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4D5FE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64AA6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C96DD7" w14:paraId="62E8D0C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213E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63D81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6619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C96DD7" w14:paraId="7CD277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9ECFD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7572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F6241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5%</w:t>
                  </w:r>
                </w:p>
              </w:tc>
            </w:tr>
            <w:tr w:rsidR="00C96DD7" w14:paraId="7CB6CD6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4F40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73B93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95B7B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C96DD7" w14:paraId="38C13EE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F329B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94DD0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F107B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C96DD7" w14:paraId="5D5C51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9745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531E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8360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C96DD7" w14:paraId="66FC98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B446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A6B7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C8C3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C96DD7" w14:paraId="53FCBDBF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180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959D7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C6DC4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2082633" w14:textId="77777777" w:rsidR="00C96DD7" w:rsidRDefault="00C96DD7"/>
        </w:tc>
        <w:tc>
          <w:tcPr>
            <w:tcW w:w="0" w:type="auto"/>
          </w:tcPr>
          <w:p w14:paraId="2DAE35E4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27" w:name="unnamed-chunk-21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84</w:t>
            </w:r>
            <w:r>
              <w:rPr>
                <w:b/>
              </w:rPr>
              <w:fldChar w:fldCharType="end"/>
            </w:r>
            <w:bookmarkEnd w:id="227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624A2C9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562A9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ADD17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1869AF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9E16B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DB481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.3%</w:t>
                  </w:r>
                </w:p>
              </w:tc>
            </w:tr>
            <w:tr w:rsidR="00C96DD7" w14:paraId="7087CF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6ECE3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E8D0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C96DD7" w14:paraId="583ADA6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41898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46ABD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C96DD7" w14:paraId="1BBA66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97AF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4EE52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2%</w:t>
                  </w:r>
                </w:p>
              </w:tc>
            </w:tr>
            <w:tr w:rsidR="00C96DD7" w14:paraId="587A7D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ECF3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36201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4%</w:t>
                  </w:r>
                </w:p>
              </w:tc>
            </w:tr>
            <w:tr w:rsidR="00C96DD7" w14:paraId="514F61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2CB11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91F42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C96DD7" w14:paraId="2BC924B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65820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391AE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C96DD7" w14:paraId="50A467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19D4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4B73C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C96DD7" w14:paraId="131465F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149F9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3C79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4%</w:t>
                  </w:r>
                </w:p>
              </w:tc>
            </w:tr>
            <w:tr w:rsidR="00C96DD7" w14:paraId="1D3FFE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98B49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53A72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C96DD7" w14:paraId="1F0DAB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02EB4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07F9F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2%</w:t>
                  </w:r>
                </w:p>
              </w:tc>
            </w:tr>
            <w:tr w:rsidR="00C96DD7" w14:paraId="034B23A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8222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81454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C96DD7" w14:paraId="2FEC4A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A2E73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8C783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8%</w:t>
                  </w:r>
                </w:p>
              </w:tc>
            </w:tr>
            <w:tr w:rsidR="00C96DD7" w14:paraId="7905E7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80C5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DBF0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C96DD7" w14:paraId="66FDE2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988EC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A8D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C96DD7" w14:paraId="6448F1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DDBDA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C20BB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C96DD7" w14:paraId="46DF07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5763E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A0FB8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C96DD7" w14:paraId="69F1F9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21F5D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E0824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C96DD7" w14:paraId="40BB9E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F65C0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34B2C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45730B4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C5A1B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D98FE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69839121" w14:textId="77777777" w:rsidR="00C96DD7" w:rsidRDefault="00C96DD7"/>
        </w:tc>
      </w:tr>
    </w:tbl>
    <w:p w14:paraId="433DF3B7" w14:textId="77777777" w:rsidR="00C96DD7" w:rsidRDefault="00AE5DB9">
      <w:pPr>
        <w:pStyle w:val="Heading2"/>
      </w:pPr>
      <w:bookmarkStart w:id="228" w:name="food-security-9"/>
      <w:bookmarkStart w:id="229" w:name="_Toc106099730"/>
      <w:bookmarkEnd w:id="223"/>
      <w:bookmarkEnd w:id="226"/>
      <w:r>
        <w:lastRenderedPageBreak/>
        <w:t>10.5 Food security</w:t>
      </w:r>
      <w:bookmarkEnd w:id="229"/>
    </w:p>
    <w:p w14:paraId="3ABB8D9F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7AE375D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D3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B3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64F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0A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0D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7ADDB450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DC6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44C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81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54C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1B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6557B09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B6D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29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7CC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A4D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B9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604BFE7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F24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15F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CB3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728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93B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25B97E8E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D64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14E30E0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8C4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59DA0F8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30" w:name="unnamed-chunk-22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6</w:t>
      </w:r>
      <w:r>
        <w:rPr>
          <w:b/>
        </w:rPr>
        <w:fldChar w:fldCharType="end"/>
      </w:r>
      <w:bookmarkEnd w:id="23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0EE94B7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52B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6D3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823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4A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503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637512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130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26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4F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116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% - 22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7F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13321B85" w14:textId="77777777" w:rsidR="00C96DD7" w:rsidRDefault="00AE5DB9">
      <w:pPr>
        <w:pStyle w:val="Heading2"/>
      </w:pPr>
      <w:bookmarkStart w:id="231" w:name="health-9"/>
      <w:bookmarkStart w:id="232" w:name="_Toc106099731"/>
      <w:bookmarkEnd w:id="228"/>
      <w:r>
        <w:t>10.6 Health</w:t>
      </w:r>
      <w:bookmarkEnd w:id="232"/>
    </w:p>
    <w:p w14:paraId="04566D93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33" w:name="unnamed-chunk-22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7</w:t>
      </w:r>
      <w:r>
        <w:rPr>
          <w:b/>
        </w:rPr>
        <w:fldChar w:fldCharType="end"/>
      </w:r>
      <w:bookmarkEnd w:id="23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6B76B042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52F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31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B8ED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FB9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4E3F0B7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4B1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35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088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3D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696201E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4FF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5CA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5FC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334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6569797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11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C5E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05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0B9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6535591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F9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AA5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640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6C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AA8EDBA" w14:textId="77777777" w:rsidR="00C96DD7" w:rsidRDefault="00AE5DB9">
      <w:pPr>
        <w:pStyle w:val="Heading3"/>
      </w:pPr>
      <w:bookmarkStart w:id="234" w:name="Xafcf5fe9360b83d79032f9f54c3ef4bdb223b79"/>
      <w:r>
        <w:t>10.6.1 Purpose of visit, with satisfaction rates</w:t>
      </w:r>
    </w:p>
    <w:p w14:paraId="4DB4CEE3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35" w:name="unnamed-chunk-23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8</w:t>
      </w:r>
      <w:r>
        <w:rPr>
          <w:b/>
        </w:rPr>
        <w:fldChar w:fldCharType="end"/>
      </w:r>
      <w:bookmarkEnd w:id="235"/>
      <w:r>
        <w:t xml:space="preserve">: </w:t>
      </w:r>
      <w:r>
        <w:t>Health clinic satisfaction by servic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4455F79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BDE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ED5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A6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CB1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F93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9D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0EED48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7C9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99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13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.6% - 8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E3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78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3% - 5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C69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702C4DC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224D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36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43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4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44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B1E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6E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34F775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0AFB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28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6A1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6% - 3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411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D6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5% - 8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4F77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7EA0FFF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B8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8A07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72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5% - 1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B37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AED7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7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2B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6F6BA46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E3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82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E5A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2% - 1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CFA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1C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9% - 9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803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53A1809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16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36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CBF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% - 1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538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E2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8% - 4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5E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12BF63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F67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54D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E92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777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75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7BA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0CA14F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684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EEF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BE8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7% - 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510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D3E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4% - 8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72C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21729DB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0A3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24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A78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% - 10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38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5C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8% - 97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B9C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4519B8D2" w14:textId="77777777" w:rsidR="00C96DD7" w:rsidRDefault="00AE5DB9">
      <w:pPr>
        <w:pStyle w:val="Heading1"/>
      </w:pPr>
      <w:bookmarkStart w:id="236" w:name="panyijar-unity"/>
      <w:bookmarkStart w:id="237" w:name="_Toc106099732"/>
      <w:bookmarkEnd w:id="212"/>
      <w:bookmarkEnd w:id="231"/>
      <w:bookmarkEnd w:id="234"/>
      <w:r>
        <w:t>11 Panyijar (Unity)</w:t>
      </w:r>
      <w:bookmarkEnd w:id="237"/>
    </w:p>
    <w:p w14:paraId="06D41860" w14:textId="77777777" w:rsidR="00C96DD7" w:rsidRDefault="00AE5DB9">
      <w:pPr>
        <w:pStyle w:val="Heading2"/>
      </w:pPr>
      <w:bookmarkStart w:id="238" w:name="age-10"/>
      <w:bookmarkStart w:id="239" w:name="_Toc106099733"/>
      <w:r>
        <w:t>11.1 Age</w:t>
      </w:r>
      <w:bookmarkEnd w:id="239"/>
    </w:p>
    <w:p w14:paraId="11B7C450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density, Panyijar.png"</w:t>
      </w:r>
      <w:r>
        <w:rPr>
          <w:rStyle w:val="NormalTok"/>
        </w:rPr>
        <w:t>))</w:t>
      </w:r>
    </w:p>
    <w:p w14:paraId="51F2F5B2" w14:textId="77777777" w:rsidR="00C96DD7" w:rsidRDefault="00AE5DB9">
      <w:r>
        <w:rPr>
          <w:noProof/>
        </w:rPr>
        <w:drawing>
          <wp:inline distT="0" distB="0" distL="0" distR="0" wp14:anchorId="71B2CFD5" wp14:editId="73DC2120">
            <wp:extent cx="5943600" cy="3396342"/>
            <wp:effectExtent l="0" t="0" r="0" b="0"/>
            <wp:docPr id="180" name="Picture" descr="Age distribution of all household members, Panyij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:/Users/dan.killian/Documents/South%20Sudan%20resilience%20-%20MSI/output/viz/Panyijar/age%20density,%20Panyija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89630" w14:textId="77777777" w:rsidR="00C96DD7" w:rsidRDefault="00AE5DB9">
      <w:pPr>
        <w:pStyle w:val="ImageCaption"/>
      </w:pPr>
      <w:r>
        <w:lastRenderedPageBreak/>
        <w:t>Age distribution of all household members, Panyijar</w:t>
      </w:r>
    </w:p>
    <w:p w14:paraId="5A369830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pyramid, Panyijar.png"</w:t>
      </w:r>
      <w:r>
        <w:rPr>
          <w:rStyle w:val="NormalTok"/>
        </w:rPr>
        <w:t>))</w:t>
      </w:r>
    </w:p>
    <w:p w14:paraId="7B7940E0" w14:textId="77777777" w:rsidR="00C96DD7" w:rsidRDefault="00AE5DB9">
      <w:r>
        <w:rPr>
          <w:noProof/>
        </w:rPr>
        <w:drawing>
          <wp:inline distT="0" distB="0" distL="0" distR="0" wp14:anchorId="5EEFC77A" wp14:editId="2FC48117">
            <wp:extent cx="5943600" cy="3396342"/>
            <wp:effectExtent l="0" t="0" r="0" b="0"/>
            <wp:docPr id="183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:/Users/dan.killian/Documents/South%20Sudan%20resilience%20-%20MSI/output/viz/Panyijar/age%20pyramid,%20Panyija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AD09A" w14:textId="77777777" w:rsidR="00C96DD7" w:rsidRDefault="00AE5DB9">
      <w:pPr>
        <w:pStyle w:val="ImageCaption"/>
      </w:pPr>
      <w:r>
        <w:t>Pyramid plot of age groups by sex, all household members</w:t>
      </w:r>
    </w:p>
    <w:p w14:paraId="1AE18E45" w14:textId="77777777" w:rsidR="00C96DD7" w:rsidRDefault="00AE5DB9">
      <w:pPr>
        <w:pStyle w:val="Heading2"/>
      </w:pPr>
      <w:bookmarkStart w:id="240" w:name="household-9"/>
      <w:bookmarkStart w:id="241" w:name="_Toc106099734"/>
      <w:bookmarkEnd w:id="238"/>
      <w:r>
        <w:t>11.2 Household</w:t>
      </w:r>
      <w:bookmarkEnd w:id="241"/>
    </w:p>
    <w:p w14:paraId="5A1BBD50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42" w:name="unnamed-chunk-23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89</w:t>
      </w:r>
      <w:r>
        <w:rPr>
          <w:b/>
        </w:rPr>
        <w:fldChar w:fldCharType="end"/>
      </w:r>
      <w:bookmarkEnd w:id="242"/>
      <w:r>
        <w:t>: Household siz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03FA6FA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94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0F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444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3A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52F9442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31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377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F9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5.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EB7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3FB78812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43" w:name="unnamed-chunk-23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0</w:t>
      </w:r>
      <w:r>
        <w:rPr>
          <w:b/>
        </w:rPr>
        <w:fldChar w:fldCharType="end"/>
      </w:r>
      <w:bookmarkEnd w:id="243"/>
      <w:r>
        <w:t>: Proportion females 12-18 married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5C6C25D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BEB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EE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D1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61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23CE06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5A52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3A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096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2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03BA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5A78721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91F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188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EBC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8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E59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59BE46E1" w14:textId="77777777" w:rsidR="00C96DD7" w:rsidRDefault="00AE5DB9">
      <w:pPr>
        <w:pStyle w:val="Heading2"/>
      </w:pPr>
      <w:bookmarkStart w:id="244" w:name="education-10"/>
      <w:bookmarkStart w:id="245" w:name="_Toc106099735"/>
      <w:bookmarkEnd w:id="240"/>
      <w:r>
        <w:t>11.3 Education</w:t>
      </w:r>
      <w:bookmarkEnd w:id="245"/>
    </w:p>
    <w:p w14:paraId="73B2141B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46" w:name="unnamed-chunk-239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1</w:t>
      </w:r>
      <w:r>
        <w:rPr>
          <w:b/>
        </w:rPr>
        <w:fldChar w:fldCharType="end"/>
      </w:r>
      <w:bookmarkEnd w:id="2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78E1DD6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3F0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FD2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B1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05A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4A602E6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E8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E58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0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34F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441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8% - 63.4%</w:t>
            </w:r>
          </w:p>
        </w:tc>
      </w:tr>
      <w:tr w:rsidR="00C96DD7" w14:paraId="0AD4339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E00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D4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,9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99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FA8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2% - 38.4%</w:t>
            </w:r>
          </w:p>
        </w:tc>
      </w:tr>
      <w:tr w:rsidR="00C96DD7" w14:paraId="2746966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44B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617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2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11B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34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49.6%</w:t>
            </w:r>
          </w:p>
        </w:tc>
      </w:tr>
      <w:tr w:rsidR="00C96DD7" w14:paraId="4727F87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2B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B4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419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4E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% - 8.7%</w:t>
            </w:r>
          </w:p>
        </w:tc>
      </w:tr>
    </w:tbl>
    <w:p w14:paraId="63734764" w14:textId="77777777" w:rsidR="00C96DD7" w:rsidRDefault="00AE5DB9">
      <w:pPr>
        <w:pStyle w:val="Heading2"/>
      </w:pPr>
      <w:bookmarkStart w:id="247" w:name="livelihoods-10"/>
      <w:bookmarkStart w:id="248" w:name="_Toc106099736"/>
      <w:bookmarkEnd w:id="244"/>
      <w:r>
        <w:t>11.4 Livelihoods</w:t>
      </w:r>
      <w:bookmarkEnd w:id="248"/>
    </w:p>
    <w:p w14:paraId="5886AB95" w14:textId="77777777" w:rsidR="00C96DD7" w:rsidRDefault="00AE5DB9">
      <w:pPr>
        <w:pStyle w:val="Heading3"/>
      </w:pPr>
      <w:bookmarkStart w:id="249" w:name="X591c0546062c251133c4965000d2797e7f8ee4b"/>
      <w:r>
        <w:t xml:space="preserve">11.4.1 </w:t>
      </w:r>
      <w:r>
        <w:t>Economic activity in last 10 years (Q314)</w:t>
      </w:r>
    </w:p>
    <w:p w14:paraId="41714E51" w14:textId="77777777" w:rsidR="00C96DD7" w:rsidRDefault="00AE5DB9">
      <w:pPr>
        <w:pStyle w:val="Heading3"/>
      </w:pPr>
      <w:bookmarkStart w:id="250" w:name="income-sources-q401-q402-10"/>
      <w:bookmarkEnd w:id="249"/>
      <w:r>
        <w:t>1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C96DD7" w14:paraId="231155EC" w14:textId="77777777">
        <w:tc>
          <w:tcPr>
            <w:tcW w:w="0" w:type="auto"/>
          </w:tcPr>
          <w:p w14:paraId="32D65570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9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C96DD7" w14:paraId="07870AF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8859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4B201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1B11C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382DB1E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BD6F3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5F782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04E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2.1%</w:t>
                  </w:r>
                </w:p>
              </w:tc>
            </w:tr>
            <w:tr w:rsidR="00C96DD7" w14:paraId="7796E2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0EA0F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4115F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F48B7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3%</w:t>
                  </w:r>
                </w:p>
              </w:tc>
            </w:tr>
            <w:tr w:rsidR="00C96DD7" w14:paraId="5FE297E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7ADCB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71A7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2FF54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C96DD7" w14:paraId="29360E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EAB90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C95D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195DF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6%</w:t>
                  </w:r>
                </w:p>
              </w:tc>
            </w:tr>
            <w:tr w:rsidR="00C96DD7" w14:paraId="6447DD5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CA47C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2FC9E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61500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C96DD7" w14:paraId="73D90C6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03D8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3198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1662C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C96DD7" w14:paraId="3FCF48D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D41D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93324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FC22C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C96DD7" w14:paraId="143CBCDD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2964E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119A4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57BEB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</w:tbl>
          <w:p w14:paraId="79263549" w14:textId="77777777" w:rsidR="00C96DD7" w:rsidRDefault="00C96DD7"/>
        </w:tc>
        <w:tc>
          <w:tcPr>
            <w:tcW w:w="0" w:type="auto"/>
          </w:tcPr>
          <w:p w14:paraId="49D72AE7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51" w:name="unnamed-chunk-24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93</w:t>
            </w:r>
            <w:r>
              <w:rPr>
                <w:b/>
              </w:rPr>
              <w:fldChar w:fldCharType="end"/>
            </w:r>
            <w:bookmarkEnd w:id="2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C96DD7" w14:paraId="619439C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5C3A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7F881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3AF9E54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8C72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7D10C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3%</w:t>
                  </w:r>
                </w:p>
              </w:tc>
            </w:tr>
            <w:tr w:rsidR="00C96DD7" w14:paraId="6148C4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DCE09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A0722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2%</w:t>
                  </w:r>
                </w:p>
              </w:tc>
            </w:tr>
            <w:tr w:rsidR="00C96DD7" w14:paraId="31B54A2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B0A73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0C661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3%</w:t>
                  </w:r>
                </w:p>
              </w:tc>
            </w:tr>
            <w:tr w:rsidR="00C96DD7" w14:paraId="58E06D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EADD9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43A3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6%</w:t>
                  </w:r>
                </w:p>
              </w:tc>
            </w:tr>
            <w:tr w:rsidR="00C96DD7" w14:paraId="78D918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C556C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9E16B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0%</w:t>
                  </w:r>
                </w:p>
              </w:tc>
            </w:tr>
            <w:tr w:rsidR="00C96DD7" w14:paraId="6781E7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A0341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FC422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5%</w:t>
                  </w:r>
                </w:p>
              </w:tc>
            </w:tr>
            <w:tr w:rsidR="00C96DD7" w14:paraId="710E82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888E6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CBA1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C96DD7" w14:paraId="5A9168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B3CD5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D871C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C96DD7" w14:paraId="356FBE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54CAD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F5DEC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C96DD7" w14:paraId="768455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DBB3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84CB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C96DD7" w14:paraId="62085C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D4A95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70876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C96DD7" w14:paraId="444BFF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C7122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116B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1%</w:t>
                  </w:r>
                </w:p>
              </w:tc>
            </w:tr>
            <w:tr w:rsidR="00C96DD7" w14:paraId="6585D2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8DFC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FD8F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C96DD7" w14:paraId="512826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FAAC2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B92B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C96DD7" w14:paraId="4AFA28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5D138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C1CD9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C96DD7" w14:paraId="169A21D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EF906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2E50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C96DD7" w14:paraId="7D85BB7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10907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8305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C96DD7" w14:paraId="765358F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4C0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F8C9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2AFAFF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9192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96DF2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C96DD7" w14:paraId="7459CA6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35581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1F9D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33B7890C" w14:textId="77777777" w:rsidR="00C96DD7" w:rsidRDefault="00C96DD7"/>
        </w:tc>
      </w:tr>
    </w:tbl>
    <w:p w14:paraId="6B19F9ED" w14:textId="77777777" w:rsidR="00C96DD7" w:rsidRDefault="00AE5DB9">
      <w:pPr>
        <w:pStyle w:val="Heading2"/>
      </w:pPr>
      <w:bookmarkStart w:id="252" w:name="food-security-10"/>
      <w:bookmarkStart w:id="253" w:name="_Toc106099737"/>
      <w:bookmarkEnd w:id="247"/>
      <w:bookmarkEnd w:id="250"/>
      <w:r>
        <w:lastRenderedPageBreak/>
        <w:t>11.5 Food security</w:t>
      </w:r>
      <w:bookmarkEnd w:id="253"/>
    </w:p>
    <w:p w14:paraId="5E95E5F8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54" w:name="unnamed-chunk-24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4</w:t>
      </w:r>
      <w:r>
        <w:rPr>
          <w:b/>
        </w:rPr>
        <w:fldChar w:fldCharType="end"/>
      </w:r>
      <w:bookmarkEnd w:id="25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61848BD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432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24B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D7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6149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B6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61FB4D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DD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A9A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9A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BB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3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A7A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C96DD7" w14:paraId="7BD8724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5E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16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868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115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65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4B3AF61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77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A8B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6B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100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CF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7F59248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B1E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760CE375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B2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77F068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55" w:name="unnamed-chunk-24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5</w:t>
      </w:r>
      <w:r>
        <w:rPr>
          <w:b/>
        </w:rPr>
        <w:fldChar w:fldCharType="end"/>
      </w:r>
      <w:bookmarkEnd w:id="255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5D32E4C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28C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56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F8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13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912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01E1F6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FA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216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F6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D7F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 - 27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F0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6EA82841" w14:textId="77777777" w:rsidR="00C96DD7" w:rsidRDefault="00AE5DB9">
      <w:pPr>
        <w:pStyle w:val="Heading2"/>
      </w:pPr>
      <w:bookmarkStart w:id="256" w:name="health-10"/>
      <w:bookmarkStart w:id="257" w:name="_Toc106099738"/>
      <w:bookmarkEnd w:id="252"/>
      <w:r>
        <w:t>11.6 Health</w:t>
      </w:r>
      <w:bookmarkEnd w:id="257"/>
    </w:p>
    <w:p w14:paraId="441D446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58" w:name="unnamed-chunk-24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6</w:t>
      </w:r>
      <w:r>
        <w:rPr>
          <w:b/>
        </w:rPr>
        <w:fldChar w:fldCharType="end"/>
      </w:r>
      <w:bookmarkEnd w:id="258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11321C4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597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CF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3EC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69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0832B57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366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891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F6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56B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350E143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7948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EF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7E1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D89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0CE44BE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B29D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35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42E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8A44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45F65D9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FE7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2C8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16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3B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77168DD" w14:textId="77777777" w:rsidR="00C96DD7" w:rsidRDefault="00AE5DB9">
      <w:pPr>
        <w:pStyle w:val="Heading3"/>
      </w:pPr>
      <w:bookmarkStart w:id="259" w:name="X07dc6375f89058c5e4d64a9acf0bec2edeeab5e"/>
      <w:r>
        <w:t xml:space="preserve">11.6.1 </w:t>
      </w:r>
      <w:r>
        <w:t>Purpose of visit, with satisfaction rates</w:t>
      </w:r>
    </w:p>
    <w:p w14:paraId="74D09530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60" w:name="unnamed-chunk-254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7</w:t>
      </w:r>
      <w:r>
        <w:rPr>
          <w:b/>
        </w:rPr>
        <w:fldChar w:fldCharType="end"/>
      </w:r>
      <w:bookmarkEnd w:id="260"/>
      <w:r>
        <w:t>: Health clinic satisfaction by servic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4945F52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847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02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57E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26F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AD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D3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3869B50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75D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D5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07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2% - 9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0D9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98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3% - 3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AA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33A3E88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2BA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EB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A0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8% - 5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94A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99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0D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48B7467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BFA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6B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A85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5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852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8ECE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 - 5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6026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7FE1B7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38A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DD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6E1C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3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027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E02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7% - 6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744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5C28776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B1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925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25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2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3F7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21B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6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FF6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0D4982D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9BA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8B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06B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2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1D41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9C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4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99C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742E492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CA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453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FA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39A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D3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7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321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0CDED8F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75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47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CB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DA3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BA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5% - 5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1A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34C55D3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18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5C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11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.9% - 8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E3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3A0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 - 2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6700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1296E80C" w14:textId="77777777" w:rsidR="00C96DD7" w:rsidRDefault="00AE5DB9">
      <w:pPr>
        <w:pStyle w:val="Heading1"/>
      </w:pPr>
      <w:bookmarkStart w:id="261" w:name="baliet-upper-nile"/>
      <w:bookmarkStart w:id="262" w:name="_Toc106099739"/>
      <w:bookmarkEnd w:id="236"/>
      <w:bookmarkEnd w:id="256"/>
      <w:bookmarkEnd w:id="259"/>
      <w:r>
        <w:t xml:space="preserve">12 </w:t>
      </w:r>
      <w:r>
        <w:t>Baliet (Upper Nile)</w:t>
      </w:r>
      <w:bookmarkEnd w:id="262"/>
    </w:p>
    <w:p w14:paraId="4250DAA4" w14:textId="77777777" w:rsidR="00C96DD7" w:rsidRDefault="00AE5DB9">
      <w:pPr>
        <w:pStyle w:val="Heading2"/>
      </w:pPr>
      <w:bookmarkStart w:id="263" w:name="age-11"/>
      <w:bookmarkStart w:id="264" w:name="_Toc106099740"/>
      <w:r>
        <w:t>12.1 Age</w:t>
      </w:r>
      <w:bookmarkEnd w:id="264"/>
    </w:p>
    <w:p w14:paraId="32E0ADF4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density, Baliet.png"</w:t>
      </w:r>
      <w:r>
        <w:rPr>
          <w:rStyle w:val="NormalTok"/>
        </w:rPr>
        <w:t>))</w:t>
      </w:r>
    </w:p>
    <w:p w14:paraId="707E4473" w14:textId="77777777" w:rsidR="00C96DD7" w:rsidRDefault="00AE5DB9">
      <w:r>
        <w:rPr>
          <w:noProof/>
        </w:rPr>
        <w:drawing>
          <wp:inline distT="0" distB="0" distL="0" distR="0" wp14:anchorId="20992D2B" wp14:editId="2F668DFC">
            <wp:extent cx="5943600" cy="3396342"/>
            <wp:effectExtent l="0" t="0" r="0" b="0"/>
            <wp:docPr id="196" name="Picture" descr="Age distribution of all household members, Bali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C:/Users/dan.killian/Documents/South%20Sudan%20resilience%20-%20MSI/output/viz/Baliet/age%20density,%20Bali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4F5AD" w14:textId="77777777" w:rsidR="00C96DD7" w:rsidRDefault="00AE5DB9">
      <w:pPr>
        <w:pStyle w:val="ImageCaption"/>
      </w:pPr>
      <w:r>
        <w:lastRenderedPageBreak/>
        <w:t>Age distribution of all household members, Baliet</w:t>
      </w:r>
    </w:p>
    <w:p w14:paraId="3A21B81A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pyramid, Baliet.png"</w:t>
      </w:r>
      <w:r>
        <w:rPr>
          <w:rStyle w:val="NormalTok"/>
        </w:rPr>
        <w:t>))</w:t>
      </w:r>
    </w:p>
    <w:p w14:paraId="3AA09783" w14:textId="77777777" w:rsidR="00C96DD7" w:rsidRDefault="00AE5DB9">
      <w:r>
        <w:rPr>
          <w:noProof/>
        </w:rPr>
        <w:drawing>
          <wp:inline distT="0" distB="0" distL="0" distR="0" wp14:anchorId="0C61BB57" wp14:editId="1C5CB453">
            <wp:extent cx="5943600" cy="3396342"/>
            <wp:effectExtent l="0" t="0" r="0" b="0"/>
            <wp:docPr id="19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C:/Users/dan.killian/Documents/South%20Sudan%20resilience%20-%20MSI/output/viz/Baliet/age%20pyramid,%20Balie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13CCE" w14:textId="77777777" w:rsidR="00C96DD7" w:rsidRDefault="00AE5DB9">
      <w:pPr>
        <w:pStyle w:val="ImageCaption"/>
      </w:pPr>
      <w:r>
        <w:t>Pyramid plot of age groups by sex, all household members</w:t>
      </w:r>
    </w:p>
    <w:p w14:paraId="04E677DE" w14:textId="77777777" w:rsidR="00C96DD7" w:rsidRDefault="00AE5DB9">
      <w:pPr>
        <w:pStyle w:val="Heading2"/>
      </w:pPr>
      <w:bookmarkStart w:id="265" w:name="household-10"/>
      <w:bookmarkStart w:id="266" w:name="_Toc106099741"/>
      <w:bookmarkEnd w:id="263"/>
      <w:r>
        <w:t>12.2 Household</w:t>
      </w:r>
      <w:bookmarkEnd w:id="266"/>
    </w:p>
    <w:p w14:paraId="189128A3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67" w:name="unnamed-chunk-26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8</w:t>
      </w:r>
      <w:r>
        <w:rPr>
          <w:b/>
        </w:rPr>
        <w:fldChar w:fldCharType="end"/>
      </w:r>
      <w:bookmarkEnd w:id="267"/>
      <w:r>
        <w:t>: Household siz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052732B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B6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68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5E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B24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1BE5A4D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1F0E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6D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E13A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5.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19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53F1A472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68" w:name="unnamed-chunk-262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99</w:t>
      </w:r>
      <w:r>
        <w:rPr>
          <w:b/>
        </w:rPr>
        <w:fldChar w:fldCharType="end"/>
      </w:r>
      <w:bookmarkEnd w:id="268"/>
      <w:r>
        <w:t>: Proportion females 12-18 married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0CB57DC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892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3C1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45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333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C01C9F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829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FCD2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A09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 - 2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2D27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6DB6C9F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E10A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9D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D5E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C39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186F2C27" w14:textId="77777777" w:rsidR="00C96DD7" w:rsidRDefault="00AE5DB9">
      <w:pPr>
        <w:pStyle w:val="Heading2"/>
      </w:pPr>
      <w:bookmarkStart w:id="269" w:name="education-11"/>
      <w:bookmarkStart w:id="270" w:name="_Toc106099742"/>
      <w:bookmarkEnd w:id="265"/>
      <w:r>
        <w:t xml:space="preserve">12.3 </w:t>
      </w:r>
      <w:r>
        <w:t>Education</w:t>
      </w:r>
      <w:bookmarkEnd w:id="270"/>
    </w:p>
    <w:p w14:paraId="7BFD8DC9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71" w:name="unnamed-chunk-26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0</w:t>
      </w:r>
      <w:r>
        <w:rPr>
          <w:b/>
        </w:rPr>
        <w:fldChar w:fldCharType="end"/>
      </w:r>
      <w:bookmarkEnd w:id="271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1E97232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4C0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C97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7A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6BA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33811A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C3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4068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9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36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DE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45.4%</w:t>
            </w:r>
          </w:p>
        </w:tc>
      </w:tr>
      <w:tr w:rsidR="00C96DD7" w14:paraId="4261078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7D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005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3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73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DDD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4% - 56.1%</w:t>
            </w:r>
          </w:p>
        </w:tc>
      </w:tr>
      <w:tr w:rsidR="00C96DD7" w14:paraId="6882F9A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C2D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B04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9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BB5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CB4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%</w:t>
            </w:r>
          </w:p>
        </w:tc>
      </w:tr>
      <w:tr w:rsidR="00C96DD7" w14:paraId="377C5392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F3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FDA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7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5DC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F1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3% - 39.8%</w:t>
            </w:r>
          </w:p>
        </w:tc>
      </w:tr>
    </w:tbl>
    <w:p w14:paraId="379EC7E1" w14:textId="77777777" w:rsidR="00C96DD7" w:rsidRDefault="00AE5DB9">
      <w:pPr>
        <w:pStyle w:val="Heading2"/>
      </w:pPr>
      <w:bookmarkStart w:id="272" w:name="livelihoods-11"/>
      <w:bookmarkStart w:id="273" w:name="_Toc106099743"/>
      <w:bookmarkEnd w:id="269"/>
      <w:r>
        <w:t>12.4 Livelihoods</w:t>
      </w:r>
      <w:bookmarkEnd w:id="273"/>
    </w:p>
    <w:p w14:paraId="6166D349" w14:textId="77777777" w:rsidR="00C96DD7" w:rsidRDefault="00AE5DB9">
      <w:pPr>
        <w:pStyle w:val="Heading3"/>
      </w:pPr>
      <w:bookmarkStart w:id="274" w:name="X516fb7ec2e72b7e76c03dca54ff9b56a9289454"/>
      <w:r>
        <w:t>12.4.1 Economic activity in last 10 years (Q314)</w:t>
      </w:r>
    </w:p>
    <w:p w14:paraId="40C47B79" w14:textId="77777777" w:rsidR="00C96DD7" w:rsidRDefault="00AE5DB9">
      <w:pPr>
        <w:pStyle w:val="Heading3"/>
      </w:pPr>
      <w:bookmarkStart w:id="275" w:name="income-sources-q401-q402-11"/>
      <w:bookmarkEnd w:id="274"/>
      <w:r>
        <w:t>1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8"/>
        <w:gridCol w:w="3391"/>
        <w:gridCol w:w="1552"/>
        <w:gridCol w:w="2809"/>
      </w:tblGrid>
      <w:tr w:rsidR="00C96DD7" w14:paraId="2EC94E97" w14:textId="77777777">
        <w:tc>
          <w:tcPr>
            <w:tcW w:w="0" w:type="auto"/>
          </w:tcPr>
          <w:p w14:paraId="4CC1B6A2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01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2"/>
              <w:gridCol w:w="886"/>
              <w:gridCol w:w="827"/>
            </w:tblGrid>
            <w:tr w:rsidR="00C96DD7" w14:paraId="2CEDBF8C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88515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59DC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A271A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78A61F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DA2F1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D25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A756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7%</w:t>
                  </w:r>
                </w:p>
              </w:tc>
            </w:tr>
            <w:tr w:rsidR="00C96DD7" w14:paraId="1AA527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083B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E531D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B5B31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5%</w:t>
                  </w:r>
                </w:p>
              </w:tc>
            </w:tr>
            <w:tr w:rsidR="00C96DD7" w14:paraId="73422E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DF48D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FA5FB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3689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3%</w:t>
                  </w:r>
                </w:p>
              </w:tc>
            </w:tr>
            <w:tr w:rsidR="00C96DD7" w14:paraId="22EB9E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953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D5FD3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610A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C96DD7" w14:paraId="744EAE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3ACD3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E0A38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ED7FD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C96DD7" w14:paraId="562156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99A70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AA2F0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DB1E2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C96DD7" w14:paraId="2AF71F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0ACD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C7E1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2D67E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C96DD7" w14:paraId="7B6376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8B8E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EC89B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6B09C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C96DD7" w14:paraId="4E7E627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D7500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26BB4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EC0B6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6194F062" w14:textId="77777777" w:rsidR="00C96DD7" w:rsidRDefault="00C96DD7"/>
        </w:tc>
        <w:tc>
          <w:tcPr>
            <w:tcW w:w="0" w:type="auto"/>
          </w:tcPr>
          <w:p w14:paraId="29D6C86E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76" w:name="unnamed-chunk-26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02</w:t>
            </w:r>
            <w:r>
              <w:rPr>
                <w:b/>
              </w:rPr>
              <w:fldChar w:fldCharType="end"/>
            </w:r>
            <w:bookmarkEnd w:id="276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66"/>
              <w:gridCol w:w="827"/>
            </w:tblGrid>
            <w:tr w:rsidR="00C96DD7" w14:paraId="2000CB5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D3DBD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A64DB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446213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866C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06E3E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1%</w:t>
                  </w:r>
                </w:p>
              </w:tc>
            </w:tr>
            <w:tr w:rsidR="00C96DD7" w14:paraId="5364B7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865B4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69440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3%</w:t>
                  </w:r>
                </w:p>
              </w:tc>
            </w:tr>
            <w:tr w:rsidR="00C96DD7" w14:paraId="56C9B2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F131E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14B75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2%</w:t>
                  </w:r>
                </w:p>
              </w:tc>
            </w:tr>
            <w:tr w:rsidR="00C96DD7" w14:paraId="3D70D2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CE360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FB296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7%</w:t>
                  </w:r>
                </w:p>
              </w:tc>
            </w:tr>
            <w:tr w:rsidR="00C96DD7" w14:paraId="19717E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3FB08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650B5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8%</w:t>
                  </w:r>
                </w:p>
              </w:tc>
            </w:tr>
            <w:tr w:rsidR="00C96DD7" w14:paraId="62163E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18335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755A4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C96DD7" w14:paraId="482587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73F77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EA7F6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C96DD7" w14:paraId="441ABE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CEFC5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B3DC6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C96DD7" w14:paraId="6A70634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F9A4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24FFA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2%</w:t>
                  </w:r>
                </w:p>
              </w:tc>
            </w:tr>
            <w:tr w:rsidR="00C96DD7" w14:paraId="4314A60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9DDB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FAEAF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1%</w:t>
                  </w:r>
                </w:p>
              </w:tc>
            </w:tr>
            <w:tr w:rsidR="00C96DD7" w14:paraId="2CA50DB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32190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F7347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2%</w:t>
                  </w:r>
                </w:p>
              </w:tc>
            </w:tr>
            <w:tr w:rsidR="00C96DD7" w14:paraId="6F1D06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0C778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16F0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C96DD7" w14:paraId="0B6EC1D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9DCD7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DF2A8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3%</w:t>
                  </w:r>
                </w:p>
              </w:tc>
            </w:tr>
            <w:tr w:rsidR="00C96DD7" w14:paraId="1F955A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0F8F0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DE5C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C96DD7" w14:paraId="21C19A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C5DA5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56673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C96DD7" w14:paraId="43F286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63D41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CC840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C96DD7" w14:paraId="446C10D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18AA7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50A8E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C96DD7" w14:paraId="43D19E4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CFC68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00E80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5%</w:t>
                  </w:r>
                </w:p>
              </w:tc>
            </w:tr>
            <w:tr w:rsidR="00C96DD7" w14:paraId="522186D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B29B6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01B24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C96DD7" w14:paraId="56BE976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FBF4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9ABF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68C37E18" w14:textId="77777777" w:rsidR="00C96DD7" w:rsidRDefault="00C96DD7"/>
        </w:tc>
      </w:tr>
    </w:tbl>
    <w:p w14:paraId="7BD8B199" w14:textId="77777777" w:rsidR="00C96DD7" w:rsidRDefault="00AE5DB9">
      <w:pPr>
        <w:pStyle w:val="Heading2"/>
      </w:pPr>
      <w:bookmarkStart w:id="277" w:name="food-security-11"/>
      <w:bookmarkStart w:id="278" w:name="_Toc106099744"/>
      <w:bookmarkEnd w:id="272"/>
      <w:bookmarkEnd w:id="275"/>
      <w:r>
        <w:lastRenderedPageBreak/>
        <w:t>12.5 Food security</w:t>
      </w:r>
      <w:bookmarkEnd w:id="278"/>
    </w:p>
    <w:p w14:paraId="43222402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3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601D29E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C2A1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73AC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795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9BBD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60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582CDBA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D4E4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1891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5C6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5244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4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CB8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5C68F32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3D9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7492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8B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A7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62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3B4F8C7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26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E5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F5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692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B2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C96DD7" w14:paraId="1E5C893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96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5DF89D3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56D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5B36341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79" w:name="unnamed-chunk-268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4</w:t>
      </w:r>
      <w:r>
        <w:rPr>
          <w:b/>
        </w:rPr>
        <w:fldChar w:fldCharType="end"/>
      </w:r>
      <w:bookmarkEnd w:id="279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3A68262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71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DC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4EC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047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C0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EBDE94D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8C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CE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009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6226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5% - 25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3A8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16AC0C1D" w14:textId="77777777" w:rsidR="00C96DD7" w:rsidRDefault="00AE5DB9">
      <w:pPr>
        <w:pStyle w:val="Heading2"/>
      </w:pPr>
      <w:bookmarkStart w:id="280" w:name="health-11"/>
      <w:bookmarkStart w:id="281" w:name="_Toc106099745"/>
      <w:bookmarkEnd w:id="277"/>
      <w:r>
        <w:t>12.6 Health</w:t>
      </w:r>
      <w:bookmarkEnd w:id="281"/>
    </w:p>
    <w:p w14:paraId="61595F8B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82" w:name="unnamed-chunk-27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5</w:t>
      </w:r>
      <w:r>
        <w:rPr>
          <w:b/>
        </w:rPr>
        <w:fldChar w:fldCharType="end"/>
      </w:r>
      <w:bookmarkEnd w:id="282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2569EB82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3B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B0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34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C5D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3521B45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8E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01F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051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63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63AA870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23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0D0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9ADC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9F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169F4F9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AA1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18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DA9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E9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62CBBFA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E44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95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CE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72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D854FC0" w14:textId="77777777" w:rsidR="00C96DD7" w:rsidRDefault="00AE5DB9">
      <w:pPr>
        <w:pStyle w:val="Heading3"/>
      </w:pPr>
      <w:bookmarkStart w:id="283" w:name="Xb975dd1d42d7aa6e63fb59812a3c42869be033c"/>
      <w:r>
        <w:t>12.6.1 Purpose of visit, with satisfaction rates</w:t>
      </w:r>
    </w:p>
    <w:p w14:paraId="3E5154EA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84" w:name="unnamed-chunk-277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6</w:t>
      </w:r>
      <w:r>
        <w:rPr>
          <w:b/>
        </w:rPr>
        <w:fldChar w:fldCharType="end"/>
      </w:r>
      <w:bookmarkEnd w:id="284"/>
      <w:r>
        <w:t xml:space="preserve">: </w:t>
      </w:r>
      <w:r>
        <w:t>Health clinic satisfaction by servic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207E7D6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358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B3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86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D91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68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0D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036F927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DF13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F3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B0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8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71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E128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9% - 6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FD8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5EAA1B3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1923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3961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7E3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8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1B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52F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6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815D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472AAFF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E57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1A4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5F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4% - 6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2A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19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6% - 7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29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6C354E2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DC20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F62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758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10A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6DF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5% - 7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A7B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5A7930C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8A9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1EF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C35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% - 3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AEA1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A6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 - 7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2C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42A0045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727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810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33F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201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3F1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7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DB8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08B574B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B5B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9F6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5B9D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.1% - 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1FE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E6F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9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C69D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C96DD7" w14:paraId="52370CE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A490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030C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85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6C0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E5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9% - 9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85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1976346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A45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FD0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35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.2% - 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9E0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5B58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9% - 116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107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66C5D5FE" w14:textId="77777777" w:rsidR="00C96DD7" w:rsidRDefault="00AE5DB9">
      <w:pPr>
        <w:pStyle w:val="Heading1"/>
      </w:pPr>
      <w:bookmarkStart w:id="285" w:name="ulang-upper-nile"/>
      <w:bookmarkStart w:id="286" w:name="_Toc106099746"/>
      <w:bookmarkEnd w:id="261"/>
      <w:bookmarkEnd w:id="280"/>
      <w:bookmarkEnd w:id="283"/>
      <w:r>
        <w:t>13 Ulang (Upper Nile)</w:t>
      </w:r>
      <w:bookmarkEnd w:id="286"/>
    </w:p>
    <w:p w14:paraId="4EAF6B68" w14:textId="77777777" w:rsidR="00C96DD7" w:rsidRDefault="00AE5DB9">
      <w:pPr>
        <w:pStyle w:val="Heading2"/>
      </w:pPr>
      <w:bookmarkStart w:id="287" w:name="age-12"/>
      <w:bookmarkStart w:id="288" w:name="_Toc106099747"/>
      <w:r>
        <w:t>13.1 Age</w:t>
      </w:r>
      <w:bookmarkEnd w:id="288"/>
    </w:p>
    <w:p w14:paraId="3AB85178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density, Ulang.png"</w:t>
      </w:r>
      <w:r>
        <w:rPr>
          <w:rStyle w:val="NormalTok"/>
        </w:rPr>
        <w:t>))</w:t>
      </w:r>
    </w:p>
    <w:p w14:paraId="4C1A3685" w14:textId="77777777" w:rsidR="00C96DD7" w:rsidRDefault="00AE5DB9">
      <w:r>
        <w:rPr>
          <w:noProof/>
        </w:rPr>
        <w:drawing>
          <wp:inline distT="0" distB="0" distL="0" distR="0" wp14:anchorId="2B7EA514" wp14:editId="348FAA56">
            <wp:extent cx="5943600" cy="3396342"/>
            <wp:effectExtent l="0" t="0" r="0" b="0"/>
            <wp:docPr id="212" name="Picture" descr="Age distribution of all household members, Ula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C:/Users/dan.killian/Documents/South%20Sudan%20resilience%20-%20MSI/output/viz/Ulang/age%20density,%20Ulan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A6290" w14:textId="77777777" w:rsidR="00C96DD7" w:rsidRDefault="00AE5DB9">
      <w:pPr>
        <w:pStyle w:val="ImageCaption"/>
      </w:pPr>
      <w:r>
        <w:lastRenderedPageBreak/>
        <w:t>Age distribution of all household members, Ulang</w:t>
      </w:r>
    </w:p>
    <w:p w14:paraId="3793E469" w14:textId="77777777" w:rsidR="00C96DD7" w:rsidRDefault="00AE5DB9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pyramid, Ulang.png"</w:t>
      </w:r>
      <w:r>
        <w:rPr>
          <w:rStyle w:val="NormalTok"/>
        </w:rPr>
        <w:t>))</w:t>
      </w:r>
    </w:p>
    <w:p w14:paraId="3FAE6F87" w14:textId="77777777" w:rsidR="00C96DD7" w:rsidRDefault="00AE5DB9">
      <w:r>
        <w:rPr>
          <w:noProof/>
        </w:rPr>
        <w:drawing>
          <wp:inline distT="0" distB="0" distL="0" distR="0" wp14:anchorId="06867652" wp14:editId="6F75C96E">
            <wp:extent cx="5943600" cy="3396342"/>
            <wp:effectExtent l="0" t="0" r="0" b="0"/>
            <wp:docPr id="21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C:/Users/dan.killian/Documents/South%20Sudan%20resilience%20-%20MSI/output/viz/Ulang/age%20pyramid,%20Ulan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970A7" w14:textId="77777777" w:rsidR="00C96DD7" w:rsidRDefault="00AE5DB9">
      <w:pPr>
        <w:pStyle w:val="ImageCaption"/>
      </w:pPr>
      <w:r>
        <w:t>Pyramid plot of age groups by sex, all household members</w:t>
      </w:r>
    </w:p>
    <w:p w14:paraId="79636BA4" w14:textId="77777777" w:rsidR="00C96DD7" w:rsidRDefault="00AE5DB9">
      <w:pPr>
        <w:pStyle w:val="Heading2"/>
      </w:pPr>
      <w:bookmarkStart w:id="289" w:name="household-11"/>
      <w:bookmarkStart w:id="290" w:name="_Toc106099748"/>
      <w:bookmarkEnd w:id="287"/>
      <w:r>
        <w:t>13.2 Household</w:t>
      </w:r>
      <w:bookmarkEnd w:id="290"/>
    </w:p>
    <w:p w14:paraId="76255C86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91" w:name="unnamed-chunk-284"/>
      <w:r>
        <w:rPr>
          <w:b/>
        </w:rPr>
        <w:fldChar w:fldCharType="begin"/>
      </w:r>
      <w:r>
        <w:rPr>
          <w:b/>
        </w:rPr>
        <w:instrText>SEQ tab \* Arab</w:instrText>
      </w:r>
      <w:r>
        <w:rPr>
          <w:b/>
        </w:rPr>
        <w:instrText>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7</w:t>
      </w:r>
      <w:r>
        <w:rPr>
          <w:b/>
        </w:rPr>
        <w:fldChar w:fldCharType="end"/>
      </w:r>
      <w:bookmarkEnd w:id="291"/>
      <w:r>
        <w:t>: Household siz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C96DD7" w14:paraId="1C2C77E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7AE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3A3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60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A9A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3EC2469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02D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74D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34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51F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3E1A49EC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292" w:name="unnamed-chunk-285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8</w:t>
      </w:r>
      <w:r>
        <w:rPr>
          <w:b/>
        </w:rPr>
        <w:fldChar w:fldCharType="end"/>
      </w:r>
      <w:bookmarkEnd w:id="292"/>
      <w:r>
        <w:t>: Proportion females 12-18 married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C96DD7" w14:paraId="33B04B0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B86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82C5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F96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371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4E37F5E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DA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D9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2EC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4% - 2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203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47CBF88D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193A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6DB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015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7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6A02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770B0C04" w14:textId="77777777" w:rsidR="00C96DD7" w:rsidRDefault="00AE5DB9">
      <w:pPr>
        <w:pStyle w:val="Heading2"/>
      </w:pPr>
      <w:bookmarkStart w:id="293" w:name="education-12"/>
      <w:bookmarkStart w:id="294" w:name="_Toc106099749"/>
      <w:bookmarkEnd w:id="289"/>
      <w:r>
        <w:t>13.3 Education</w:t>
      </w:r>
      <w:bookmarkEnd w:id="294"/>
    </w:p>
    <w:p w14:paraId="7DD8EAA3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295" w:name="unnamed-chunk-286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09</w:t>
      </w:r>
      <w:r>
        <w:rPr>
          <w:b/>
        </w:rPr>
        <w:fldChar w:fldCharType="end"/>
      </w:r>
      <w:bookmarkEnd w:id="295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C96DD7" w14:paraId="4462A67E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72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A7E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19F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6338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756F4EA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A065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123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,1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CE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B4A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% - 67.3%</w:t>
            </w:r>
          </w:p>
        </w:tc>
      </w:tr>
      <w:tr w:rsidR="00C96DD7" w14:paraId="1B5AB9D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A7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81E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1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716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9CD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42.4%</w:t>
            </w:r>
          </w:p>
        </w:tc>
      </w:tr>
      <w:tr w:rsidR="00C96DD7" w14:paraId="55D19E8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7A5B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99E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8C62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90F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37.5%</w:t>
            </w:r>
          </w:p>
        </w:tc>
      </w:tr>
      <w:tr w:rsidR="00C96DD7" w14:paraId="79B95372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C8C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C1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0B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39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% - 17.2%</w:t>
            </w:r>
          </w:p>
        </w:tc>
      </w:tr>
    </w:tbl>
    <w:p w14:paraId="55C34755" w14:textId="77777777" w:rsidR="00C96DD7" w:rsidRDefault="00AE5DB9">
      <w:pPr>
        <w:pStyle w:val="Heading2"/>
      </w:pPr>
      <w:bookmarkStart w:id="296" w:name="livelihoods-12"/>
      <w:bookmarkStart w:id="297" w:name="_Toc106099750"/>
      <w:bookmarkEnd w:id="293"/>
      <w:r>
        <w:t>13.4 Livelihoods</w:t>
      </w:r>
      <w:bookmarkEnd w:id="297"/>
    </w:p>
    <w:p w14:paraId="3F9458BA" w14:textId="77777777" w:rsidR="00C96DD7" w:rsidRDefault="00AE5DB9">
      <w:pPr>
        <w:pStyle w:val="Heading3"/>
      </w:pPr>
      <w:bookmarkStart w:id="298" w:name="Xd0e695fb5f607b659804ae0f7f1e83da9ec8956"/>
      <w:r>
        <w:t xml:space="preserve">13.4.1 </w:t>
      </w:r>
      <w:r>
        <w:t>Economic activity in last 10 years (Q314)</w:t>
      </w:r>
    </w:p>
    <w:p w14:paraId="391CB109" w14:textId="77777777" w:rsidR="00C96DD7" w:rsidRDefault="00AE5DB9">
      <w:pPr>
        <w:pStyle w:val="Heading3"/>
      </w:pPr>
      <w:bookmarkStart w:id="299" w:name="income-sources-q401-q402-12"/>
      <w:bookmarkEnd w:id="298"/>
      <w:r>
        <w:t>1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8"/>
        <w:gridCol w:w="3391"/>
        <w:gridCol w:w="1552"/>
        <w:gridCol w:w="2809"/>
      </w:tblGrid>
      <w:tr w:rsidR="00C96DD7" w14:paraId="194BD454" w14:textId="77777777">
        <w:tc>
          <w:tcPr>
            <w:tcW w:w="0" w:type="auto"/>
          </w:tcPr>
          <w:p w14:paraId="1CC07B77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1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2"/>
              <w:gridCol w:w="886"/>
              <w:gridCol w:w="827"/>
            </w:tblGrid>
            <w:tr w:rsidR="00C96DD7" w14:paraId="239400D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4D4BD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6429A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9E2F9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03B3DD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F0AA7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C8952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,3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1012F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4.7%</w:t>
                  </w:r>
                </w:p>
              </w:tc>
            </w:tr>
            <w:tr w:rsidR="00C96DD7" w14:paraId="56B6EB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38EC94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D8BA1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688B5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0%</w:t>
                  </w:r>
                </w:p>
              </w:tc>
            </w:tr>
            <w:tr w:rsidR="00C96DD7" w14:paraId="3E150C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66953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767AF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57A9A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C96DD7" w14:paraId="2C2598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985E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26D7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1F69A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6%</w:t>
                  </w:r>
                </w:p>
              </w:tc>
            </w:tr>
            <w:tr w:rsidR="00C96DD7" w14:paraId="707607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53206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0F93A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9FF49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C96DD7" w14:paraId="73C8E1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F9C6F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536C3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6B5C8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C96DD7" w14:paraId="7BA261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91621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6C464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D1B1E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C96DD7" w14:paraId="618573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7F83A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E9C82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B1368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C96DD7" w14:paraId="46F1994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BDC66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71662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691FB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3D90FED2" w14:textId="77777777" w:rsidR="00C96DD7" w:rsidRDefault="00C96DD7"/>
        </w:tc>
        <w:tc>
          <w:tcPr>
            <w:tcW w:w="0" w:type="auto"/>
          </w:tcPr>
          <w:p w14:paraId="7E8C9E92" w14:textId="77777777" w:rsidR="00C96DD7" w:rsidRDefault="00AE5DB9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00" w:name="unnamed-chunk-28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B1790">
              <w:rPr>
                <w:b/>
              </w:rPr>
              <w:fldChar w:fldCharType="separate"/>
            </w:r>
            <w:r w:rsidR="008B1790">
              <w:rPr>
                <w:b/>
                <w:noProof/>
              </w:rPr>
              <w:t>111</w:t>
            </w:r>
            <w:r>
              <w:rPr>
                <w:b/>
              </w:rPr>
              <w:fldChar w:fldCharType="end"/>
            </w:r>
            <w:bookmarkEnd w:id="300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66"/>
              <w:gridCol w:w="827"/>
            </w:tblGrid>
            <w:tr w:rsidR="00C96DD7" w14:paraId="309BEDC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AC308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CEEE6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C96DD7" w14:paraId="749290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D023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4BEB6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.7%</w:t>
                  </w:r>
                </w:p>
              </w:tc>
            </w:tr>
            <w:tr w:rsidR="00C96DD7" w14:paraId="753185B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CFC5D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6BEC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3%</w:t>
                  </w:r>
                </w:p>
              </w:tc>
            </w:tr>
            <w:tr w:rsidR="00C96DD7" w14:paraId="162031A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E300D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A4FA3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5%</w:t>
                  </w:r>
                </w:p>
              </w:tc>
            </w:tr>
            <w:tr w:rsidR="00C96DD7" w14:paraId="1E6F4F2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E92E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F7D9E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.8%</w:t>
                  </w:r>
                </w:p>
              </w:tc>
            </w:tr>
            <w:tr w:rsidR="00C96DD7" w14:paraId="1607BBC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3C7C16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71279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C96DD7" w14:paraId="36D76F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BB431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09B0FB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C96DD7" w14:paraId="43B6746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CBB50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C20E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C96DD7" w14:paraId="08CC44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9CF01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B32C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C96DD7" w14:paraId="31B9E5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77EFEC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3BF1D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C96DD7" w14:paraId="592475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AFE16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65E58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9%</w:t>
                  </w:r>
                </w:p>
              </w:tc>
            </w:tr>
            <w:tr w:rsidR="00C96DD7" w14:paraId="1B6B7F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CD73F8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E6CDA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C96DD7" w14:paraId="52F141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1439BE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F7F14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6%</w:t>
                  </w:r>
                </w:p>
              </w:tc>
            </w:tr>
            <w:tr w:rsidR="00C96DD7" w14:paraId="5CFF6B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79614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96BDE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C96DD7" w14:paraId="1AC7B3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BADDC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DA6E5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C96DD7" w14:paraId="10ADA4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44FD43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4F8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C96DD7" w14:paraId="2CAFE6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9490A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7EAC97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C96DD7" w14:paraId="1FDBB2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3677C0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9CF7D1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0%</w:t>
                  </w:r>
                </w:p>
              </w:tc>
            </w:tr>
            <w:tr w:rsidR="00C96DD7" w14:paraId="1A09EF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4ED9A9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011185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6%</w:t>
                  </w:r>
                </w:p>
              </w:tc>
            </w:tr>
            <w:tr w:rsidR="00C96DD7" w14:paraId="04B8E4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25FBAF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351022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C96DD7" w14:paraId="087A168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34678A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4FF7D" w14:textId="77777777" w:rsidR="00C96DD7" w:rsidRDefault="00AE5DB9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3%</w:t>
                  </w:r>
                </w:p>
              </w:tc>
            </w:tr>
          </w:tbl>
          <w:p w14:paraId="4EBF3B1E" w14:textId="77777777" w:rsidR="00C96DD7" w:rsidRDefault="00C96DD7"/>
        </w:tc>
      </w:tr>
    </w:tbl>
    <w:p w14:paraId="0D1D599C" w14:textId="77777777" w:rsidR="00C96DD7" w:rsidRDefault="00AE5DB9">
      <w:pPr>
        <w:pStyle w:val="Heading2"/>
      </w:pPr>
      <w:bookmarkStart w:id="301" w:name="food-security-12"/>
      <w:bookmarkStart w:id="302" w:name="_Toc106099751"/>
      <w:bookmarkEnd w:id="296"/>
      <w:bookmarkEnd w:id="299"/>
      <w:r>
        <w:lastRenderedPageBreak/>
        <w:t>13.5 Food security</w:t>
      </w:r>
      <w:bookmarkEnd w:id="302"/>
    </w:p>
    <w:p w14:paraId="3A0366E7" w14:textId="77777777" w:rsidR="00C96DD7" w:rsidRDefault="00AE5DB9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12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17E6A85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F6C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C0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93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33A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5DF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6146FFD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43D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B076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745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40F3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70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2374AE4E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8CD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59EC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FD7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17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B9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26FDEC1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F989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944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C42F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B96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.1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61B9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5DF42CB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0B1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C96DD7" w14:paraId="388327A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3A37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A944134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303" w:name="unnamed-chunk-291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13</w:t>
      </w:r>
      <w:r>
        <w:rPr>
          <w:b/>
        </w:rPr>
        <w:fldChar w:fldCharType="end"/>
      </w:r>
      <w:bookmarkEnd w:id="303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C96DD7" w14:paraId="516A26E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291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2BF2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C21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4898B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6CF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C96DD7" w14:paraId="0C8A133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70B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70B0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8F9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8C7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 - 42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9C86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280F6811" w14:textId="77777777" w:rsidR="00C96DD7" w:rsidRDefault="00AE5DB9">
      <w:pPr>
        <w:pStyle w:val="Heading2"/>
      </w:pPr>
      <w:bookmarkStart w:id="304" w:name="health-12"/>
      <w:bookmarkStart w:id="305" w:name="_Toc106099752"/>
      <w:bookmarkEnd w:id="301"/>
      <w:r>
        <w:t>13.6 Health</w:t>
      </w:r>
      <w:bookmarkEnd w:id="305"/>
    </w:p>
    <w:p w14:paraId="72181429" w14:textId="77777777" w:rsidR="00C96DD7" w:rsidRDefault="00AE5DB9">
      <w:pPr>
        <w:pStyle w:val="TableCaption"/>
      </w:pPr>
      <w:r>
        <w:rPr>
          <w:b/>
        </w:rPr>
        <w:t xml:space="preserve">Table </w:t>
      </w:r>
      <w:bookmarkStart w:id="306" w:name="unnamed-chunk-293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14</w:t>
      </w:r>
      <w:r>
        <w:rPr>
          <w:b/>
        </w:rPr>
        <w:fldChar w:fldCharType="end"/>
      </w:r>
      <w:bookmarkEnd w:id="306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C96DD7" w14:paraId="7BBDA42F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A6D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0EDD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0B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A7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C96DD7" w14:paraId="1212395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A8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68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04B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B36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C96DD7" w14:paraId="6FE6CC0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F535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C1C8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03B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A9F8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C96DD7" w14:paraId="6B1A7E0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9F3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E8C9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82F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18F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C96DD7" w14:paraId="5D4F27C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24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1E72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E457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B04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0B6E433" w14:textId="77777777" w:rsidR="00C96DD7" w:rsidRDefault="00AE5DB9">
      <w:pPr>
        <w:pStyle w:val="Heading3"/>
      </w:pPr>
      <w:bookmarkStart w:id="307" w:name="Xb46b999be6d46037e840af9e3c08b9746984daf"/>
      <w:r>
        <w:t xml:space="preserve">13.6.1 </w:t>
      </w:r>
      <w:r>
        <w:t>Purpose of visit, with satisfaction rates</w:t>
      </w:r>
    </w:p>
    <w:p w14:paraId="435D549D" w14:textId="77777777" w:rsidR="00C96DD7" w:rsidRDefault="00AE5DB9">
      <w:pPr>
        <w:pStyle w:val="TableCaption"/>
      </w:pPr>
      <w:r>
        <w:rPr>
          <w:b/>
        </w:rPr>
        <w:lastRenderedPageBreak/>
        <w:t xml:space="preserve">Table </w:t>
      </w:r>
      <w:bookmarkStart w:id="308" w:name="unnamed-chunk-300"/>
      <w:r>
        <w:rPr>
          <w:b/>
        </w:rPr>
        <w:fldChar w:fldCharType="begin"/>
      </w:r>
      <w:r>
        <w:rPr>
          <w:b/>
        </w:rPr>
        <w:instrText>SEQ tab \* Arabic</w:instrText>
      </w:r>
      <w:r w:rsidR="008B1790">
        <w:rPr>
          <w:b/>
        </w:rPr>
        <w:fldChar w:fldCharType="separate"/>
      </w:r>
      <w:r w:rsidR="008B1790">
        <w:rPr>
          <w:b/>
          <w:noProof/>
        </w:rPr>
        <w:t>115</w:t>
      </w:r>
      <w:r>
        <w:rPr>
          <w:b/>
        </w:rPr>
        <w:fldChar w:fldCharType="end"/>
      </w:r>
      <w:bookmarkEnd w:id="308"/>
      <w:r>
        <w:t>: Health clinic satisfaction by servic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C96DD7" w14:paraId="3C7A0C2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3ED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076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AD9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7C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7F1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484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C96DD7" w14:paraId="6EB55F4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126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12F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68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% - 10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C24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039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6% - 5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98B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C96DD7" w14:paraId="60FF7F9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1D3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2010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43E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1% - 7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F7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CB0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C64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C96DD7" w14:paraId="6DB44BF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EBB5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D41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494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5% - 5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706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D12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 - 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E29B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C96DD7" w14:paraId="7644232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484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C6D3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B10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1FF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63A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 - 7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8B8B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C96DD7" w14:paraId="05F234C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1F4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C2B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54E7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% - 4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FB2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5143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3% - 5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4231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C96DD7" w14:paraId="2629EB5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F2B2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685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3CF4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4AF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9B0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 - 7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0E9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C96DD7" w14:paraId="72174F0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F1DA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125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1346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4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0280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DE96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1048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C96DD7" w14:paraId="78D8BE7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FFBB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6CA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0E53E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 - 4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7556F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8253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 - 8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A5DD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C96DD7" w14:paraId="4484607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ABE2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EDB49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F65B8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 - 4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3AC1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0E225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 - 84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06BCC" w14:textId="77777777" w:rsidR="00C96DD7" w:rsidRDefault="00AE5DB9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bookmarkEnd w:id="285"/>
      <w:bookmarkEnd w:id="304"/>
      <w:bookmarkEnd w:id="307"/>
    </w:tbl>
    <w:p w14:paraId="257518D6" w14:textId="77777777" w:rsidR="00AE5DB9" w:rsidRDefault="00AE5DB9"/>
    <w:sectPr w:rsidR="00AE5D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A704A6" w14:textId="77777777" w:rsidR="00AE5DB9" w:rsidRDefault="00AE5DB9">
      <w:pPr>
        <w:spacing w:after="0" w:line="240" w:lineRule="auto"/>
      </w:pPr>
      <w:r>
        <w:separator/>
      </w:r>
    </w:p>
  </w:endnote>
  <w:endnote w:type="continuationSeparator" w:id="0">
    <w:p w14:paraId="43A79393" w14:textId="77777777" w:rsidR="00AE5DB9" w:rsidRDefault="00AE5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1E490B" w14:textId="77777777" w:rsidR="00AE5DB9" w:rsidRDefault="00AE5DB9">
      <w:r>
        <w:separator/>
      </w:r>
    </w:p>
  </w:footnote>
  <w:footnote w:type="continuationSeparator" w:id="0">
    <w:p w14:paraId="1AAC1840" w14:textId="77777777" w:rsidR="00AE5DB9" w:rsidRDefault="00AE5D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9A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E4C03C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DD715A7"/>
    <w:multiLevelType w:val="hybridMultilevel"/>
    <w:tmpl w:val="8C66AEFA"/>
    <w:lvl w:ilvl="0" w:tplc="6E2600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GillSansMTStd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F153B"/>
    <w:multiLevelType w:val="multilevel"/>
    <w:tmpl w:val="1C70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6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5"/>
  </w:num>
  <w:num w:numId="14">
    <w:abstractNumId w:val="15"/>
  </w:num>
  <w:num w:numId="15">
    <w:abstractNumId w:val="14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DD7"/>
    <w:rsid w:val="008B1790"/>
    <w:rsid w:val="00AE5DB9"/>
    <w:rsid w:val="00C96D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4707"/>
  <w15:docId w15:val="{A0AEACDC-E041-4860-8AB6-6D480EFFF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2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styleId="Heading1">
    <w:name w:val="heading 1"/>
    <w:next w:val="Normal"/>
    <w:link w:val="Heading1Char"/>
    <w:uiPriority w:val="2"/>
    <w:qFormat/>
    <w:rsid w:val="003C1235"/>
    <w:pPr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3C1235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04A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paragraph" w:customStyle="1" w:styleId="Author">
    <w:name w:val="Author"/>
    <w:basedOn w:val="BodyText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E3DA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A1CEC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CEC"/>
    <w:rPr>
      <w:rFonts w:ascii="Lucida Grande" w:eastAsiaTheme="minorEastAsia" w:hAnsi="Lucida Grande" w:cs="GillSansMTStd-Book"/>
      <w:color w:val="6C6463"/>
      <w:sz w:val="18"/>
      <w:szCs w:val="18"/>
    </w:rPr>
  </w:style>
  <w:style w:type="table" w:styleId="TableGrid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ListBullet3">
    <w:name w:val="List Bullet 3"/>
    <w:basedOn w:val="Normal"/>
    <w:unhideWhenUsed/>
    <w:rsid w:val="00C704F4"/>
    <w:pPr>
      <w:numPr>
        <w:numId w:val="5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A04A6"/>
    <w:rPr>
      <w:rFonts w:ascii="Gill Sans MT" w:eastAsiaTheme="minorEastAsia" w:hAnsi="Gill Sans MT" w:cs="GillSansMTStd-Book"/>
      <w:color w:val="6C6463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2"/>
    <w:rsid w:val="003C1235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3C1235"/>
    <w:rPr>
      <w:rFonts w:ascii="Gill Sans MT" w:eastAsiaTheme="minorEastAsia" w:hAnsi="Gill Sans MT" w:cs="GillSansMTStd-Book"/>
      <w:b/>
      <w:bCs/>
      <w:caps/>
      <w:sz w:val="20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C1235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3C1235"/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customStyle="1" w:styleId="Bullet1">
    <w:name w:val="Bullet 1"/>
    <w:basedOn w:val="Normal"/>
    <w:uiPriority w:val="2"/>
    <w:qFormat/>
    <w:rsid w:val="008A1CEC"/>
    <w:pPr>
      <w:numPr>
        <w:numId w:val="14"/>
      </w:numPr>
    </w:pPr>
  </w:style>
  <w:style w:type="paragraph" w:customStyle="1" w:styleId="Bullet2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CaptionBox">
    <w:name w:val="Caption Box"/>
    <w:uiPriority w:val="2"/>
    <w:qFormat/>
    <w:rsid w:val="008A1CEC"/>
    <w:pPr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paragraph" w:customStyle="1" w:styleId="Disclaimer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8A1CEC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A1CEC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1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CEC"/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In-LinePhoto">
    <w:name w:val="In-Line Photo"/>
    <w:next w:val="Normal"/>
    <w:qFormat/>
    <w:rsid w:val="008A1CEC"/>
    <w:pPr>
      <w:spacing w:before="480" w:after="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customStyle="1" w:styleId="Instructions">
    <w:name w:val="Instructions"/>
    <w:next w:val="Normal"/>
    <w:uiPriority w:val="2"/>
    <w:qFormat/>
    <w:rsid w:val="008A1CEC"/>
    <w:pPr>
      <w:numPr>
        <w:numId w:val="17"/>
      </w:numPr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  <w:szCs w:val="22"/>
    </w:rPr>
  </w:style>
  <w:style w:type="paragraph" w:customStyle="1" w:styleId="Left-Caption">
    <w:name w:val="Left - Caption"/>
    <w:basedOn w:val="Normal"/>
    <w:uiPriority w:val="2"/>
    <w:qFormat/>
    <w:rsid w:val="008A1CEC"/>
    <w:pPr>
      <w:spacing w:before="120" w:after="120" w:line="240" w:lineRule="auto"/>
    </w:pPr>
    <w:rPr>
      <w:noProof/>
      <w:sz w:val="18"/>
      <w:szCs w:val="12"/>
    </w:rPr>
  </w:style>
  <w:style w:type="paragraph" w:customStyle="1" w:styleId="Left-Credit">
    <w:name w:val="Left-Credit"/>
    <w:basedOn w:val="Normal"/>
    <w:next w:val="Normal"/>
    <w:qFormat/>
    <w:rsid w:val="008A1CEC"/>
    <w:pPr>
      <w:spacing w:before="40" w:after="40" w:line="240" w:lineRule="auto"/>
    </w:pPr>
    <w:rPr>
      <w:caps/>
      <w:noProof/>
      <w:sz w:val="12"/>
      <w:szCs w:val="12"/>
    </w:rPr>
  </w:style>
  <w:style w:type="paragraph" w:styleId="List">
    <w:name w:val="List"/>
    <w:basedOn w:val="Normal"/>
    <w:uiPriority w:val="99"/>
    <w:semiHidden/>
    <w:unhideWhenUsed/>
    <w:rsid w:val="008A1CE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A1CEC"/>
    <w:pPr>
      <w:ind w:left="720" w:hanging="360"/>
      <w:contextualSpacing/>
    </w:pPr>
  </w:style>
  <w:style w:type="paragraph" w:styleId="NoSpacing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A1CEC"/>
  </w:style>
  <w:style w:type="paragraph" w:customStyle="1" w:styleId="Photo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styleId="Quote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8A1CEC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aption">
    <w:name w:val="Right - Caption"/>
    <w:basedOn w:val="Normal"/>
    <w:uiPriority w:val="2"/>
    <w:qFormat/>
    <w:rsid w:val="008A1CEC"/>
    <w:pPr>
      <w:suppressAutoHyphens/>
      <w:spacing w:before="120" w:after="120" w:line="240" w:lineRule="auto"/>
      <w:jc w:val="right"/>
    </w:pPr>
    <w:rPr>
      <w:spacing w:val="1"/>
      <w:sz w:val="18"/>
      <w:szCs w:val="12"/>
    </w:rPr>
  </w:style>
  <w:style w:type="paragraph" w:customStyle="1" w:styleId="Right-Credit">
    <w:name w:val="Right-Credit"/>
    <w:basedOn w:val="Normal"/>
    <w:next w:val="Normal"/>
    <w:uiPriority w:val="99"/>
    <w:qFormat/>
    <w:rsid w:val="008A1CEC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8A1CEC"/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A1CEC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8A1CEC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7</Pages>
  <Words>8254</Words>
  <Characters>47050</Characters>
  <Application>Microsoft Office Word</Application>
  <DocSecurity>0</DocSecurity>
  <Lines>39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5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cp:lastModifiedBy>Killian, Dan</cp:lastModifiedBy>
  <cp:revision>2</cp:revision>
  <dcterms:created xsi:type="dcterms:W3CDTF">2022-06-14T15:50:00Z</dcterms:created>
  <dcterms:modified xsi:type="dcterms:W3CDTF">2022-06-14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subtitle">
    <vt:lpwstr>Demographic profiles</vt:lpwstr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